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009B" w14:textId="616E98F7" w:rsidR="00406519" w:rsidRDefault="006C1C71" w:rsidP="00406519">
      <w:pPr>
        <w:jc w:val="center"/>
        <w:rPr>
          <w:rFonts w:cs="Times New Roman"/>
          <w:b/>
          <w:sz w:val="44"/>
          <w:szCs w:val="44"/>
        </w:rPr>
      </w:pPr>
      <w:r w:rsidRPr="006C1C71">
        <w:rPr>
          <w:rFonts w:cs="Times New Roman"/>
          <w:b/>
          <w:sz w:val="44"/>
          <w:szCs w:val="44"/>
        </w:rPr>
        <w:t>Analyzing User Emotions in Design Thinking</w:t>
      </w:r>
    </w:p>
    <w:p w14:paraId="6AEF2407" w14:textId="5940125C" w:rsidR="003C68D8" w:rsidRDefault="003C68D8" w:rsidP="00406519">
      <w:pPr>
        <w:jc w:val="center"/>
        <w:rPr>
          <w:rFonts w:cs="Times New Roman"/>
          <w:sz w:val="44"/>
          <w:szCs w:val="44"/>
        </w:rPr>
      </w:pPr>
      <w:r>
        <w:rPr>
          <w:rFonts w:cs="Times New Roman"/>
          <w:b/>
          <w:sz w:val="44"/>
          <w:szCs w:val="44"/>
        </w:rPr>
        <w:t>DECISION FATIGUE IN USERS</w:t>
      </w:r>
    </w:p>
    <w:p w14:paraId="780C1711" w14:textId="77777777" w:rsidR="00406519" w:rsidRDefault="00406519" w:rsidP="00406519">
      <w:pPr>
        <w:jc w:val="center"/>
        <w:rPr>
          <w:rFonts w:cs="Times New Roman"/>
          <w:i/>
          <w:sz w:val="32"/>
          <w:szCs w:val="32"/>
        </w:rPr>
      </w:pPr>
      <w:r>
        <w:rPr>
          <w:rFonts w:cs="Times New Roman"/>
          <w:i/>
          <w:sz w:val="32"/>
          <w:szCs w:val="32"/>
        </w:rPr>
        <w:t>By</w:t>
      </w:r>
    </w:p>
    <w:p w14:paraId="02DDE270" w14:textId="77777777" w:rsidR="00406519" w:rsidRDefault="00406519" w:rsidP="00406519">
      <w:pPr>
        <w:rPr>
          <w:rFonts w:cs="Times New Roman"/>
          <w:i/>
          <w:sz w:val="32"/>
          <w:szCs w:val="32"/>
        </w:rPr>
      </w:pPr>
    </w:p>
    <w:p w14:paraId="15448E86" w14:textId="1A2D6D8E" w:rsidR="00406519" w:rsidRDefault="006C1C71" w:rsidP="00406519">
      <w:pPr>
        <w:spacing w:line="240" w:lineRule="auto"/>
        <w:jc w:val="center"/>
        <w:rPr>
          <w:rFonts w:cs="Times New Roman"/>
          <w:sz w:val="32"/>
          <w:szCs w:val="32"/>
        </w:rPr>
      </w:pPr>
      <w:r>
        <w:rPr>
          <w:rFonts w:cs="Times New Roman"/>
          <w:sz w:val="32"/>
          <w:szCs w:val="32"/>
        </w:rPr>
        <w:t xml:space="preserve">EGHOBAMIEN UYIOGHOSA VINCENT </w:t>
      </w:r>
    </w:p>
    <w:p w14:paraId="021C6821" w14:textId="0EA4B908" w:rsidR="00406519" w:rsidRDefault="006C1C71" w:rsidP="00406519">
      <w:pPr>
        <w:spacing w:line="240" w:lineRule="auto"/>
        <w:jc w:val="center"/>
        <w:rPr>
          <w:rFonts w:cs="Times New Roman"/>
          <w:sz w:val="32"/>
          <w:szCs w:val="32"/>
        </w:rPr>
      </w:pPr>
      <w:proofErr w:type="spellStart"/>
      <w:r>
        <w:rPr>
          <w:rFonts w:cs="Times New Roman"/>
          <w:sz w:val="32"/>
          <w:szCs w:val="32"/>
        </w:rPr>
        <w:t>Vug</w:t>
      </w:r>
      <w:proofErr w:type="spellEnd"/>
      <w:r>
        <w:rPr>
          <w:rFonts w:cs="Times New Roman"/>
          <w:sz w:val="32"/>
          <w:szCs w:val="32"/>
        </w:rPr>
        <w:t>/csc/19/3322</w:t>
      </w:r>
    </w:p>
    <w:p w14:paraId="16D35C02" w14:textId="77777777" w:rsidR="00406519" w:rsidRDefault="00406519" w:rsidP="00406519">
      <w:pPr>
        <w:jc w:val="center"/>
        <w:rPr>
          <w:rFonts w:cs="Times New Roman"/>
          <w:sz w:val="32"/>
          <w:szCs w:val="32"/>
        </w:rPr>
      </w:pPr>
    </w:p>
    <w:p w14:paraId="457D7E0A" w14:textId="77777777" w:rsidR="00406519" w:rsidRDefault="00406519" w:rsidP="00406519">
      <w:pPr>
        <w:jc w:val="center"/>
        <w:rPr>
          <w:rFonts w:cs="Times New Roman"/>
          <w:sz w:val="32"/>
          <w:szCs w:val="32"/>
        </w:rPr>
      </w:pPr>
    </w:p>
    <w:p w14:paraId="7A5910C8" w14:textId="77777777" w:rsidR="00406519" w:rsidRDefault="00406519" w:rsidP="00406519">
      <w:pPr>
        <w:spacing w:after="246" w:line="265" w:lineRule="auto"/>
        <w:ind w:left="33" w:right="5" w:hanging="10"/>
        <w:jc w:val="center"/>
        <w:rPr>
          <w:rFonts w:eastAsia="Times New Roman" w:cs="Times New Roman"/>
          <w:b/>
        </w:rPr>
      </w:pPr>
      <w:r>
        <w:rPr>
          <w:rFonts w:eastAsia="Times New Roman" w:cs="Times New Roman"/>
          <w:b/>
        </w:rPr>
        <w:t xml:space="preserve">A PROJECT SUBMITTED TO </w:t>
      </w:r>
    </w:p>
    <w:p w14:paraId="45E5CFFA" w14:textId="77777777" w:rsidR="00406519" w:rsidRDefault="00406519" w:rsidP="00406519">
      <w:pPr>
        <w:spacing w:after="246" w:line="265" w:lineRule="auto"/>
        <w:ind w:left="33" w:right="5" w:hanging="10"/>
        <w:jc w:val="center"/>
        <w:rPr>
          <w:rFonts w:eastAsia="Times New Roman" w:cs="Times New Roman"/>
          <w:b/>
        </w:rPr>
      </w:pPr>
    </w:p>
    <w:p w14:paraId="7D0C87A8" w14:textId="2516CE30" w:rsidR="00406519" w:rsidRDefault="006C1C71" w:rsidP="00406519">
      <w:pPr>
        <w:spacing w:after="246" w:line="265" w:lineRule="auto"/>
        <w:ind w:left="33" w:right="4" w:hanging="10"/>
        <w:jc w:val="center"/>
        <w:rPr>
          <w:rFonts w:eastAsia="Times New Roman" w:cs="Times New Roman"/>
          <w:b/>
        </w:rPr>
      </w:pPr>
      <w:r>
        <w:rPr>
          <w:rFonts w:eastAsia="Times New Roman" w:cs="Times New Roman"/>
          <w:b/>
        </w:rPr>
        <w:t xml:space="preserve">Mr. </w:t>
      </w:r>
      <w:r w:rsidRPr="006C1C71">
        <w:rPr>
          <w:rFonts w:eastAsia="Times New Roman" w:cs="Times New Roman"/>
          <w:b/>
        </w:rPr>
        <w:t>Felix Uloko</w:t>
      </w:r>
    </w:p>
    <w:p w14:paraId="64BD2ECA" w14:textId="0702F211" w:rsidR="00406519" w:rsidRDefault="00100E21" w:rsidP="00406519">
      <w:pPr>
        <w:spacing w:after="246" w:line="265" w:lineRule="auto"/>
        <w:ind w:left="33" w:right="4" w:hanging="10"/>
        <w:jc w:val="center"/>
        <w:rPr>
          <w:rFonts w:eastAsia="Times New Roman" w:cs="Times New Roman"/>
          <w:b/>
        </w:rPr>
      </w:pPr>
      <w:r>
        <w:rPr>
          <w:noProof/>
        </w:rPr>
        <mc:AlternateContent>
          <mc:Choice Requires="wps">
            <w:drawing>
              <wp:anchor distT="0" distB="0" distL="114300" distR="114300" simplePos="0" relativeHeight="251659264" behindDoc="0" locked="0" layoutInCell="1" allowOverlap="1" wp14:anchorId="43879709" wp14:editId="4E0DEB26">
                <wp:simplePos x="0" y="0"/>
                <wp:positionH relativeFrom="column">
                  <wp:posOffset>2152650</wp:posOffset>
                </wp:positionH>
                <wp:positionV relativeFrom="paragraph">
                  <wp:posOffset>332105</wp:posOffset>
                </wp:positionV>
                <wp:extent cx="1295400" cy="333375"/>
                <wp:effectExtent l="0" t="0" r="0" b="952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333375"/>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FD695B" id="Rectangle 44" o:spid="_x0000_s1026" style="position:absolute;margin-left:169.5pt;margin-top:26.15pt;width:102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" fillcolor="white [3212]" strokecolor="white [3212]" strokeweight="1pt">
                <v:path arrowok="t"/>
              </v:rect>
            </w:pict>
          </mc:Fallback>
        </mc:AlternateContent>
      </w:r>
      <w:r w:rsidR="006C1C71">
        <w:rPr>
          <w:rFonts w:eastAsia="Times New Roman" w:cs="Times New Roman"/>
          <w:b/>
        </w:rPr>
        <w:t>May 27th</w:t>
      </w:r>
    </w:p>
    <w:p w14:paraId="48B8F7D7" w14:textId="77777777" w:rsidR="00406519" w:rsidRPr="00A05E82" w:rsidRDefault="00406519" w:rsidP="00406519">
      <w:pPr>
        <w:pStyle w:val="Preliminary"/>
        <w:rPr>
          <w:color w:val="000000" w:themeColor="text1"/>
        </w:rPr>
      </w:pPr>
      <w:bookmarkStart w:id="0" w:name="_Toc104486146"/>
      <w:r w:rsidRPr="00A05E82">
        <w:rPr>
          <w:color w:val="000000" w:themeColor="text1"/>
        </w:rPr>
        <w:t>Title page</w:t>
      </w:r>
      <w:bookmarkEnd w:id="0"/>
    </w:p>
    <w:p w14:paraId="7B08C1A1" w14:textId="77777777" w:rsidR="00406519" w:rsidRDefault="00406519">
      <w:pPr>
        <w:spacing w:line="259" w:lineRule="auto"/>
        <w:rPr>
          <w:rFonts w:eastAsia="Times New Roman" w:cs="Times New Roman"/>
          <w:b/>
        </w:rPr>
      </w:pPr>
      <w:r>
        <w:rPr>
          <w:rFonts w:eastAsia="Times New Roman" w:cs="Times New Roman"/>
          <w:b/>
        </w:rPr>
        <w:br w:type="page"/>
      </w:r>
    </w:p>
    <w:p w14:paraId="54CE3F98" w14:textId="77777777" w:rsidR="00077559" w:rsidRDefault="00077559" w:rsidP="008E3D7E">
      <w:pPr>
        <w:pStyle w:val="Preliminary"/>
        <w:jc w:val="both"/>
      </w:pPr>
    </w:p>
    <w:p w14:paraId="076A8FC0" w14:textId="77777777" w:rsidR="0044180D" w:rsidRDefault="0044180D" w:rsidP="00406519">
      <w:pPr>
        <w:pStyle w:val="Preliminary"/>
      </w:pPr>
    </w:p>
    <w:p w14:paraId="1E1970F3" w14:textId="08476BAA" w:rsidR="00406519" w:rsidRPr="00406519" w:rsidRDefault="00406519" w:rsidP="00406519">
      <w:pPr>
        <w:rPr>
          <w:sz w:val="28"/>
          <w:lang w:val="en-GB"/>
        </w:rPr>
      </w:pPr>
    </w:p>
    <w:p w14:paraId="510ED698" w14:textId="257116EF" w:rsidR="00C31179" w:rsidRDefault="00C31179" w:rsidP="0044180D">
      <w:pPr>
        <w:pStyle w:val="Preliminary"/>
      </w:pPr>
      <w:bookmarkStart w:id="1" w:name="_Toc104486147"/>
      <w:r>
        <w:t>abstract</w:t>
      </w:r>
      <w:bookmarkEnd w:id="1"/>
    </w:p>
    <w:p w14:paraId="69736E72" w14:textId="68BFD13E" w:rsidR="00504ACB" w:rsidRDefault="00504ACB" w:rsidP="00504ACB">
      <w:r>
        <w:t>Every user has a ‘willpower limit ‘Users experience many emotions when given many options and the power to choose,</w:t>
      </w:r>
      <w:r w:rsidRPr="00993163">
        <w:t xml:space="preserve"> we can make a lot of decisions, but when we have so many alternatives</w:t>
      </w:r>
      <w:r>
        <w:t xml:space="preserve"> and </w:t>
      </w:r>
      <w:r w:rsidRPr="00993163">
        <w:t>so many possibilities, we might make mistakes like buying goods</w:t>
      </w:r>
      <w:r>
        <w:t xml:space="preserve"> or choosing </w:t>
      </w:r>
      <w:r w:rsidRPr="00993163">
        <w:t>impulsively, diminishing our capacity to trade-off, or even avoiding making a decision.</w:t>
      </w:r>
    </w:p>
    <w:p w14:paraId="0AA9FB1C" w14:textId="029504EA" w:rsidR="00D15D26" w:rsidRDefault="00504ACB" w:rsidP="00504ACB">
      <w:r>
        <w:t>So</w:t>
      </w:r>
      <w:r w:rsidR="00A84286">
        <w:t>me</w:t>
      </w:r>
      <w:r>
        <w:t xml:space="preserve"> existing methods for reducing decision fatigue </w:t>
      </w:r>
      <w:r w:rsidR="00A84286">
        <w:t>are: minimizing</w:t>
      </w:r>
      <w:r>
        <w:t xml:space="preserve"> cognitive load with design thinking, avoiding</w:t>
      </w:r>
      <w:r>
        <w:t xml:space="preserve"> visual </w:t>
      </w:r>
      <w:r>
        <w:t>clutter, Build</w:t>
      </w:r>
      <w:r>
        <w:t xml:space="preserve"> </w:t>
      </w:r>
      <w:r>
        <w:t>on</w:t>
      </w:r>
      <w:r>
        <w:t xml:space="preserve"> Existing Mental Models</w:t>
      </w:r>
      <w:r>
        <w:t xml:space="preserve"> and Offloading</w:t>
      </w:r>
      <w:r>
        <w:t xml:space="preserve"> Tasks</w:t>
      </w:r>
      <w:r>
        <w:t xml:space="preserve">. This study </w:t>
      </w:r>
      <w:r w:rsidR="00D15D26">
        <w:t>used Google</w:t>
      </w:r>
      <w:r w:rsidR="00E0487F">
        <w:t xml:space="preserve"> forms </w:t>
      </w:r>
      <w:r>
        <w:t>questionnaires</w:t>
      </w:r>
      <w:r w:rsidR="00E0487F">
        <w:t xml:space="preserve"> distributed within and outside of veritas university</w:t>
      </w:r>
      <w:r>
        <w:t xml:space="preserve"> to find out what keeps users’ interest with a convenient sample size</w:t>
      </w:r>
      <w:r w:rsidR="00A84286">
        <w:t xml:space="preserve"> and focus group</w:t>
      </w:r>
      <w:r>
        <w:t xml:space="preserve"> of </w:t>
      </w:r>
      <w:r w:rsidR="00E0487F">
        <w:t>38, within the age of 16-130.</w:t>
      </w:r>
    </w:p>
    <w:p w14:paraId="21CB1E7A" w14:textId="790F733A" w:rsidR="00504ACB" w:rsidRDefault="00D15D26" w:rsidP="00504ACB">
      <w:r>
        <w:t xml:space="preserve">The questionnaire has links and screenshot to visually appealing and objectively unappealing websites, first their emotions and interests are measured with liner scale provided by google form and they are asked whether they exhibit some of the symptoms of decision fatigue, finally asked the best solution to keep their interest in the various </w:t>
      </w:r>
      <w:r w:rsidR="006B51AC">
        <w:t>websites. The</w:t>
      </w:r>
      <w:r w:rsidR="00E0487F">
        <w:t xml:space="preserve"> results of the questionnaire seen that most users would</w:t>
      </w:r>
      <w:r w:rsidR="006B51AC">
        <w:t xml:space="preserve"> very much</w:t>
      </w:r>
      <w:r w:rsidR="00E0487F">
        <w:t xml:space="preserve"> rather have more options and take on the intrinsic cognitive load and improve navigation, color </w:t>
      </w:r>
      <w:r w:rsidR="00E0487F">
        <w:lastRenderedPageBreak/>
        <w:t xml:space="preserve">scheming </w:t>
      </w:r>
      <w:r w:rsidR="00E0487F">
        <w:t xml:space="preserve">of user </w:t>
      </w:r>
      <w:r w:rsidR="006B51AC">
        <w:t>interfaces and</w:t>
      </w:r>
      <w:r w:rsidR="00A84286">
        <w:t xml:space="preserve"> other methods </w:t>
      </w:r>
      <w:r w:rsidR="006B51AC">
        <w:t>of reducing decision fatigue etc.</w:t>
      </w:r>
      <w:r w:rsidR="00E0487F">
        <w:t xml:space="preserve"> than to reduce their options</w:t>
      </w:r>
      <w:r w:rsidR="006B51AC">
        <w:t xml:space="preserve"> and choices</w:t>
      </w:r>
    </w:p>
    <w:p w14:paraId="04CF6583" w14:textId="77777777" w:rsidR="00B01343" w:rsidRPr="00C31179" w:rsidRDefault="00B01343" w:rsidP="00504ACB">
      <w:pPr>
        <w:pStyle w:val="Preliminary"/>
        <w:jc w:val="both"/>
      </w:pPr>
    </w:p>
    <w:p w14:paraId="2376004C" w14:textId="77777777" w:rsidR="00C31179" w:rsidRDefault="00C31179">
      <w:pPr>
        <w:spacing w:line="259" w:lineRule="auto"/>
        <w:rPr>
          <w:b/>
          <w:caps/>
          <w:sz w:val="28"/>
          <w:lang w:val="en-GB"/>
        </w:rPr>
      </w:pPr>
      <w:r>
        <w:br w:type="page"/>
      </w:r>
    </w:p>
    <w:bookmarkStart w:id="2" w:name="_Toc104486148" w:displacedByCustomXml="next"/>
    <w:sdt>
      <w:sdtPr>
        <w:rPr>
          <w:b w:val="0"/>
          <w:caps w:val="0"/>
          <w:sz w:val="24"/>
          <w:lang w:val="en-US"/>
        </w:rPr>
        <w:id w:val="-1951008508"/>
        <w:docPartObj>
          <w:docPartGallery w:val="Table of Contents"/>
          <w:docPartUnique/>
        </w:docPartObj>
      </w:sdtPr>
      <w:sdtEndPr>
        <w:rPr>
          <w:bCs/>
          <w:noProof/>
        </w:rPr>
      </w:sdtEndPr>
      <w:sdtContent>
        <w:p w14:paraId="00F635CF" w14:textId="77777777" w:rsidR="00C31179" w:rsidRDefault="00C31179" w:rsidP="00C31179">
          <w:pPr>
            <w:pStyle w:val="Preliminary"/>
          </w:pPr>
          <w:r>
            <w:t>Table of Contents</w:t>
          </w:r>
          <w:bookmarkEnd w:id="2"/>
        </w:p>
        <w:p w14:paraId="31B7D1EA" w14:textId="26A1B322" w:rsidR="00CB0761" w:rsidRDefault="008F7BE3">
          <w:pPr>
            <w:pStyle w:val="TOC1"/>
            <w:tabs>
              <w:tab w:val="right" w:leader="hyphen" w:pos="8630"/>
            </w:tabs>
            <w:rPr>
              <w:rFonts w:asciiTheme="minorHAnsi" w:eastAsiaTheme="minorEastAsia" w:hAnsiTheme="minorHAnsi"/>
              <w:caps w:val="0"/>
              <w:noProof/>
              <w:sz w:val="22"/>
              <w:lang w:val="en-GB" w:eastAsia="en-GB"/>
            </w:rPr>
          </w:pPr>
          <w:r>
            <w:fldChar w:fldCharType="begin"/>
          </w:r>
          <w:r>
            <w:instrText xml:space="preserve"> TOC \o "1-3" \t "Preliminary,1" </w:instrText>
          </w:r>
          <w:r>
            <w:fldChar w:fldCharType="separate"/>
          </w:r>
          <w:r w:rsidR="00CB0761" w:rsidRPr="006F021F">
            <w:rPr>
              <w:noProof/>
              <w:color w:val="000000" w:themeColor="text1"/>
            </w:rPr>
            <w:t>Title page</w:t>
          </w:r>
          <w:r w:rsidR="00CB0761">
            <w:rPr>
              <w:noProof/>
            </w:rPr>
            <w:tab/>
          </w:r>
          <w:r w:rsidR="00CB0761">
            <w:rPr>
              <w:noProof/>
            </w:rPr>
            <w:fldChar w:fldCharType="begin"/>
          </w:r>
          <w:r w:rsidR="00CB0761">
            <w:rPr>
              <w:noProof/>
            </w:rPr>
            <w:instrText xml:space="preserve"> PAGEREF _Toc104486146 \h </w:instrText>
          </w:r>
          <w:r w:rsidR="00CB0761">
            <w:rPr>
              <w:noProof/>
            </w:rPr>
          </w:r>
          <w:r w:rsidR="00CB0761">
            <w:rPr>
              <w:noProof/>
            </w:rPr>
            <w:fldChar w:fldCharType="separate"/>
          </w:r>
          <w:r w:rsidR="00CB0761">
            <w:rPr>
              <w:noProof/>
            </w:rPr>
            <w:t>i</w:t>
          </w:r>
          <w:r w:rsidR="00CB0761">
            <w:rPr>
              <w:noProof/>
            </w:rPr>
            <w:fldChar w:fldCharType="end"/>
          </w:r>
        </w:p>
        <w:p w14:paraId="73FCBCA5" w14:textId="3414FAF8"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abstract</w:t>
          </w:r>
          <w:r>
            <w:rPr>
              <w:noProof/>
            </w:rPr>
            <w:tab/>
          </w:r>
          <w:r>
            <w:rPr>
              <w:noProof/>
            </w:rPr>
            <w:fldChar w:fldCharType="begin"/>
          </w:r>
          <w:r>
            <w:rPr>
              <w:noProof/>
            </w:rPr>
            <w:instrText xml:space="preserve"> PAGEREF _Toc104486147 \h </w:instrText>
          </w:r>
          <w:r>
            <w:rPr>
              <w:noProof/>
            </w:rPr>
          </w:r>
          <w:r>
            <w:rPr>
              <w:noProof/>
            </w:rPr>
            <w:fldChar w:fldCharType="separate"/>
          </w:r>
          <w:r>
            <w:rPr>
              <w:noProof/>
            </w:rPr>
            <w:t>ii</w:t>
          </w:r>
          <w:r>
            <w:rPr>
              <w:noProof/>
            </w:rPr>
            <w:fldChar w:fldCharType="end"/>
          </w:r>
        </w:p>
        <w:p w14:paraId="41DE0073" w14:textId="6C36A399"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Table of Contents</w:t>
          </w:r>
          <w:r>
            <w:rPr>
              <w:noProof/>
            </w:rPr>
            <w:tab/>
          </w:r>
          <w:r>
            <w:rPr>
              <w:noProof/>
            </w:rPr>
            <w:fldChar w:fldCharType="begin"/>
          </w:r>
          <w:r>
            <w:rPr>
              <w:noProof/>
            </w:rPr>
            <w:instrText xml:space="preserve"> PAGEREF _Toc104486148 \h </w:instrText>
          </w:r>
          <w:r>
            <w:rPr>
              <w:noProof/>
            </w:rPr>
          </w:r>
          <w:r>
            <w:rPr>
              <w:noProof/>
            </w:rPr>
            <w:fldChar w:fldCharType="separate"/>
          </w:r>
          <w:r>
            <w:rPr>
              <w:noProof/>
            </w:rPr>
            <w:t>iii</w:t>
          </w:r>
          <w:r>
            <w:rPr>
              <w:noProof/>
            </w:rPr>
            <w:fldChar w:fldCharType="end"/>
          </w:r>
        </w:p>
        <w:p w14:paraId="7CC41503" w14:textId="2B06B5E7"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list of figures</w:t>
          </w:r>
          <w:r>
            <w:rPr>
              <w:noProof/>
            </w:rPr>
            <w:tab/>
          </w:r>
          <w:r>
            <w:rPr>
              <w:noProof/>
            </w:rPr>
            <w:fldChar w:fldCharType="begin"/>
          </w:r>
          <w:r>
            <w:rPr>
              <w:noProof/>
            </w:rPr>
            <w:instrText xml:space="preserve"> PAGEREF _Toc104486149 \h </w:instrText>
          </w:r>
          <w:r>
            <w:rPr>
              <w:noProof/>
            </w:rPr>
          </w:r>
          <w:r>
            <w:rPr>
              <w:noProof/>
            </w:rPr>
            <w:fldChar w:fldCharType="separate"/>
          </w:r>
          <w:r>
            <w:rPr>
              <w:noProof/>
            </w:rPr>
            <w:t>vi</w:t>
          </w:r>
          <w:r>
            <w:rPr>
              <w:noProof/>
            </w:rPr>
            <w:fldChar w:fldCharType="end"/>
          </w:r>
        </w:p>
        <w:p w14:paraId="0967211C" w14:textId="4C184DE2"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list of tables</w:t>
          </w:r>
          <w:r>
            <w:rPr>
              <w:noProof/>
            </w:rPr>
            <w:tab/>
          </w:r>
          <w:r>
            <w:rPr>
              <w:noProof/>
            </w:rPr>
            <w:fldChar w:fldCharType="begin"/>
          </w:r>
          <w:r>
            <w:rPr>
              <w:noProof/>
            </w:rPr>
            <w:instrText xml:space="preserve"> PAGEREF _Toc104486150 \h </w:instrText>
          </w:r>
          <w:r>
            <w:rPr>
              <w:noProof/>
            </w:rPr>
          </w:r>
          <w:r>
            <w:rPr>
              <w:noProof/>
            </w:rPr>
            <w:fldChar w:fldCharType="separate"/>
          </w:r>
          <w:r>
            <w:rPr>
              <w:noProof/>
            </w:rPr>
            <w:t>vii</w:t>
          </w:r>
          <w:r>
            <w:rPr>
              <w:noProof/>
            </w:rPr>
            <w:fldChar w:fldCharType="end"/>
          </w:r>
        </w:p>
        <w:p w14:paraId="546DDCF4" w14:textId="209F1B7C"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list of equations</w:t>
          </w:r>
          <w:r>
            <w:rPr>
              <w:noProof/>
            </w:rPr>
            <w:tab/>
          </w:r>
          <w:r>
            <w:rPr>
              <w:noProof/>
            </w:rPr>
            <w:fldChar w:fldCharType="begin"/>
          </w:r>
          <w:r>
            <w:rPr>
              <w:noProof/>
            </w:rPr>
            <w:instrText xml:space="preserve"> PAGEREF _Toc104486151 \h </w:instrText>
          </w:r>
          <w:r>
            <w:rPr>
              <w:noProof/>
            </w:rPr>
          </w:r>
          <w:r>
            <w:rPr>
              <w:noProof/>
            </w:rPr>
            <w:fldChar w:fldCharType="separate"/>
          </w:r>
          <w:r>
            <w:rPr>
              <w:noProof/>
            </w:rPr>
            <w:t>viii</w:t>
          </w:r>
          <w:r>
            <w:rPr>
              <w:noProof/>
            </w:rPr>
            <w:fldChar w:fldCharType="end"/>
          </w:r>
        </w:p>
        <w:p w14:paraId="15C255CF" w14:textId="5D7BEC01"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LIST OF APPENDIX</w:t>
          </w:r>
          <w:r>
            <w:rPr>
              <w:noProof/>
            </w:rPr>
            <w:tab/>
          </w:r>
          <w:r>
            <w:rPr>
              <w:noProof/>
            </w:rPr>
            <w:fldChar w:fldCharType="begin"/>
          </w:r>
          <w:r>
            <w:rPr>
              <w:noProof/>
            </w:rPr>
            <w:instrText xml:space="preserve"> PAGEREF _Toc104486152 \h </w:instrText>
          </w:r>
          <w:r>
            <w:rPr>
              <w:noProof/>
            </w:rPr>
          </w:r>
          <w:r>
            <w:rPr>
              <w:noProof/>
            </w:rPr>
            <w:fldChar w:fldCharType="separate"/>
          </w:r>
          <w:r>
            <w:rPr>
              <w:noProof/>
            </w:rPr>
            <w:t>ix</w:t>
          </w:r>
          <w:r>
            <w:rPr>
              <w:noProof/>
            </w:rPr>
            <w:fldChar w:fldCharType="end"/>
          </w:r>
        </w:p>
        <w:p w14:paraId="5B629F85" w14:textId="2D851D46" w:rsidR="00CB0761" w:rsidRDefault="00CB0761">
          <w:pPr>
            <w:pStyle w:val="TOC1"/>
            <w:tabs>
              <w:tab w:val="left" w:pos="1867"/>
              <w:tab w:val="right" w:leader="hyphen" w:pos="8630"/>
            </w:tabs>
            <w:rPr>
              <w:rFonts w:asciiTheme="minorHAnsi" w:eastAsiaTheme="minorEastAsia" w:hAnsiTheme="minorHAnsi"/>
              <w:caps w:val="0"/>
              <w:noProof/>
              <w:sz w:val="22"/>
              <w:lang w:val="en-GB" w:eastAsia="en-GB"/>
            </w:rPr>
          </w:pPr>
          <w:r>
            <w:rPr>
              <w:noProof/>
            </w:rPr>
            <w:t>CHAPTER One</w:t>
          </w:r>
          <w:r>
            <w:rPr>
              <w:rFonts w:asciiTheme="minorHAnsi" w:eastAsiaTheme="minorEastAsia" w:hAnsiTheme="minorHAnsi"/>
              <w:caps w:val="0"/>
              <w:noProof/>
              <w:sz w:val="22"/>
              <w:lang w:val="en-GB" w:eastAsia="en-GB"/>
            </w:rPr>
            <w:tab/>
          </w:r>
          <w:r>
            <w:rPr>
              <w:noProof/>
            </w:rPr>
            <w:t>INTRODUCTION</w:t>
          </w:r>
          <w:r>
            <w:rPr>
              <w:noProof/>
            </w:rPr>
            <w:tab/>
          </w:r>
          <w:r>
            <w:rPr>
              <w:noProof/>
            </w:rPr>
            <w:fldChar w:fldCharType="begin"/>
          </w:r>
          <w:r>
            <w:rPr>
              <w:noProof/>
            </w:rPr>
            <w:instrText xml:space="preserve"> PAGEREF _Toc104486153 \h </w:instrText>
          </w:r>
          <w:r>
            <w:rPr>
              <w:noProof/>
            </w:rPr>
          </w:r>
          <w:r>
            <w:rPr>
              <w:noProof/>
            </w:rPr>
            <w:fldChar w:fldCharType="separate"/>
          </w:r>
          <w:r>
            <w:rPr>
              <w:noProof/>
            </w:rPr>
            <w:t>1</w:t>
          </w:r>
          <w:r>
            <w:rPr>
              <w:noProof/>
            </w:rPr>
            <w:fldChar w:fldCharType="end"/>
          </w:r>
        </w:p>
        <w:p w14:paraId="718E896E" w14:textId="237C9C3F"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1</w:t>
          </w:r>
          <w:r>
            <w:rPr>
              <w:rFonts w:asciiTheme="minorHAnsi" w:eastAsiaTheme="minorEastAsia" w:hAnsiTheme="minorHAnsi"/>
              <w:noProof/>
              <w:sz w:val="22"/>
              <w:lang w:val="en-GB" w:eastAsia="en-GB"/>
            </w:rPr>
            <w:tab/>
          </w:r>
          <w:r>
            <w:rPr>
              <w:noProof/>
            </w:rPr>
            <w:t>BACKGORUND</w:t>
          </w:r>
          <w:r>
            <w:rPr>
              <w:noProof/>
            </w:rPr>
            <w:tab/>
          </w:r>
          <w:r>
            <w:rPr>
              <w:noProof/>
            </w:rPr>
            <w:fldChar w:fldCharType="begin"/>
          </w:r>
          <w:r>
            <w:rPr>
              <w:noProof/>
            </w:rPr>
            <w:instrText xml:space="preserve"> PAGEREF _Toc104486154 \h </w:instrText>
          </w:r>
          <w:r>
            <w:rPr>
              <w:noProof/>
            </w:rPr>
          </w:r>
          <w:r>
            <w:rPr>
              <w:noProof/>
            </w:rPr>
            <w:fldChar w:fldCharType="separate"/>
          </w:r>
          <w:r>
            <w:rPr>
              <w:noProof/>
            </w:rPr>
            <w:t>1</w:t>
          </w:r>
          <w:r>
            <w:rPr>
              <w:noProof/>
            </w:rPr>
            <w:fldChar w:fldCharType="end"/>
          </w:r>
        </w:p>
        <w:p w14:paraId="043B322E" w14:textId="2D6D32E1"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2</w:t>
          </w:r>
          <w:r>
            <w:rPr>
              <w:rFonts w:asciiTheme="minorHAnsi" w:eastAsiaTheme="minorEastAsia" w:hAnsiTheme="minorHAnsi"/>
              <w:noProof/>
              <w:sz w:val="22"/>
              <w:lang w:val="en-GB" w:eastAsia="en-GB"/>
            </w:rPr>
            <w:tab/>
          </w:r>
          <w:r>
            <w:rPr>
              <w:noProof/>
            </w:rPr>
            <w:t>PRoBLEM STATEMENT</w:t>
          </w:r>
          <w:r>
            <w:rPr>
              <w:noProof/>
            </w:rPr>
            <w:tab/>
          </w:r>
          <w:r>
            <w:rPr>
              <w:noProof/>
            </w:rPr>
            <w:fldChar w:fldCharType="begin"/>
          </w:r>
          <w:r>
            <w:rPr>
              <w:noProof/>
            </w:rPr>
            <w:instrText xml:space="preserve"> PAGEREF _Toc104486155 \h </w:instrText>
          </w:r>
          <w:r>
            <w:rPr>
              <w:noProof/>
            </w:rPr>
          </w:r>
          <w:r>
            <w:rPr>
              <w:noProof/>
            </w:rPr>
            <w:fldChar w:fldCharType="separate"/>
          </w:r>
          <w:r>
            <w:rPr>
              <w:noProof/>
            </w:rPr>
            <w:t>3</w:t>
          </w:r>
          <w:r>
            <w:rPr>
              <w:noProof/>
            </w:rPr>
            <w:fldChar w:fldCharType="end"/>
          </w:r>
        </w:p>
        <w:p w14:paraId="6E00D3DE" w14:textId="3A2B38C0"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3</w:t>
          </w:r>
          <w:r>
            <w:rPr>
              <w:rFonts w:asciiTheme="minorHAnsi" w:eastAsiaTheme="minorEastAsia" w:hAnsiTheme="minorHAnsi"/>
              <w:noProof/>
              <w:sz w:val="22"/>
              <w:lang w:val="en-GB" w:eastAsia="en-GB"/>
            </w:rPr>
            <w:tab/>
          </w:r>
          <w:r>
            <w:rPr>
              <w:noProof/>
            </w:rPr>
            <w:t>RESEARCH QUESTION</w:t>
          </w:r>
          <w:r>
            <w:rPr>
              <w:noProof/>
            </w:rPr>
            <w:tab/>
          </w:r>
          <w:r>
            <w:rPr>
              <w:noProof/>
            </w:rPr>
            <w:fldChar w:fldCharType="begin"/>
          </w:r>
          <w:r>
            <w:rPr>
              <w:noProof/>
            </w:rPr>
            <w:instrText xml:space="preserve"> PAGEREF _Toc104486156 \h </w:instrText>
          </w:r>
          <w:r>
            <w:rPr>
              <w:noProof/>
            </w:rPr>
          </w:r>
          <w:r>
            <w:rPr>
              <w:noProof/>
            </w:rPr>
            <w:fldChar w:fldCharType="separate"/>
          </w:r>
          <w:r>
            <w:rPr>
              <w:noProof/>
            </w:rPr>
            <w:t>3</w:t>
          </w:r>
          <w:r>
            <w:rPr>
              <w:noProof/>
            </w:rPr>
            <w:fldChar w:fldCharType="end"/>
          </w:r>
        </w:p>
        <w:p w14:paraId="30CCDE97" w14:textId="1CF07DB8"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4</w:t>
          </w:r>
          <w:r>
            <w:rPr>
              <w:rFonts w:asciiTheme="minorHAnsi" w:eastAsiaTheme="minorEastAsia" w:hAnsiTheme="minorHAnsi"/>
              <w:noProof/>
              <w:sz w:val="22"/>
              <w:lang w:val="en-GB" w:eastAsia="en-GB"/>
            </w:rPr>
            <w:tab/>
          </w:r>
          <w:r>
            <w:rPr>
              <w:noProof/>
            </w:rPr>
            <w:t>RESEARCH AIMS AND OBJECTIVES</w:t>
          </w:r>
          <w:r>
            <w:rPr>
              <w:noProof/>
            </w:rPr>
            <w:tab/>
          </w:r>
          <w:r>
            <w:rPr>
              <w:noProof/>
            </w:rPr>
            <w:fldChar w:fldCharType="begin"/>
          </w:r>
          <w:r>
            <w:rPr>
              <w:noProof/>
            </w:rPr>
            <w:instrText xml:space="preserve"> PAGEREF _Toc104486157 \h </w:instrText>
          </w:r>
          <w:r>
            <w:rPr>
              <w:noProof/>
            </w:rPr>
          </w:r>
          <w:r>
            <w:rPr>
              <w:noProof/>
            </w:rPr>
            <w:fldChar w:fldCharType="separate"/>
          </w:r>
          <w:r>
            <w:rPr>
              <w:noProof/>
            </w:rPr>
            <w:t>3</w:t>
          </w:r>
          <w:r>
            <w:rPr>
              <w:noProof/>
            </w:rPr>
            <w:fldChar w:fldCharType="end"/>
          </w:r>
        </w:p>
        <w:p w14:paraId="3E8412E8" w14:textId="6506F29D"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5</w:t>
          </w:r>
          <w:r>
            <w:rPr>
              <w:rFonts w:asciiTheme="minorHAnsi" w:eastAsiaTheme="minorEastAsia" w:hAnsiTheme="minorHAnsi"/>
              <w:noProof/>
              <w:sz w:val="22"/>
              <w:lang w:val="en-GB" w:eastAsia="en-GB"/>
            </w:rPr>
            <w:tab/>
          </w:r>
          <w:r>
            <w:rPr>
              <w:noProof/>
            </w:rPr>
            <w:t>RESEARCH MOTIVATION</w:t>
          </w:r>
          <w:r>
            <w:rPr>
              <w:noProof/>
            </w:rPr>
            <w:tab/>
          </w:r>
          <w:r>
            <w:rPr>
              <w:noProof/>
            </w:rPr>
            <w:fldChar w:fldCharType="begin"/>
          </w:r>
          <w:r>
            <w:rPr>
              <w:noProof/>
            </w:rPr>
            <w:instrText xml:space="preserve"> PAGEREF _Toc104486158 \h </w:instrText>
          </w:r>
          <w:r>
            <w:rPr>
              <w:noProof/>
            </w:rPr>
          </w:r>
          <w:r>
            <w:rPr>
              <w:noProof/>
            </w:rPr>
            <w:fldChar w:fldCharType="separate"/>
          </w:r>
          <w:r>
            <w:rPr>
              <w:noProof/>
            </w:rPr>
            <w:t>3</w:t>
          </w:r>
          <w:r>
            <w:rPr>
              <w:noProof/>
            </w:rPr>
            <w:fldChar w:fldCharType="end"/>
          </w:r>
        </w:p>
        <w:p w14:paraId="6BD63621" w14:textId="1B0F6785"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6</w:t>
          </w:r>
          <w:r>
            <w:rPr>
              <w:rFonts w:asciiTheme="minorHAnsi" w:eastAsiaTheme="minorEastAsia" w:hAnsiTheme="minorHAnsi"/>
              <w:noProof/>
              <w:sz w:val="22"/>
              <w:lang w:val="en-GB" w:eastAsia="en-GB"/>
            </w:rPr>
            <w:tab/>
          </w:r>
          <w:r>
            <w:rPr>
              <w:noProof/>
            </w:rPr>
            <w:t>SIGNIFICANCE OF THE RESEARCH</w:t>
          </w:r>
          <w:r>
            <w:rPr>
              <w:noProof/>
            </w:rPr>
            <w:tab/>
          </w:r>
          <w:r>
            <w:rPr>
              <w:noProof/>
            </w:rPr>
            <w:fldChar w:fldCharType="begin"/>
          </w:r>
          <w:r>
            <w:rPr>
              <w:noProof/>
            </w:rPr>
            <w:instrText xml:space="preserve"> PAGEREF _Toc104486159 \h </w:instrText>
          </w:r>
          <w:r>
            <w:rPr>
              <w:noProof/>
            </w:rPr>
          </w:r>
          <w:r>
            <w:rPr>
              <w:noProof/>
            </w:rPr>
            <w:fldChar w:fldCharType="separate"/>
          </w:r>
          <w:r>
            <w:rPr>
              <w:noProof/>
            </w:rPr>
            <w:t>4</w:t>
          </w:r>
          <w:r>
            <w:rPr>
              <w:noProof/>
            </w:rPr>
            <w:fldChar w:fldCharType="end"/>
          </w:r>
        </w:p>
        <w:p w14:paraId="13E786C1" w14:textId="564CADF6"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7</w:t>
          </w:r>
          <w:r>
            <w:rPr>
              <w:rFonts w:asciiTheme="minorHAnsi" w:eastAsiaTheme="minorEastAsia" w:hAnsiTheme="minorHAnsi"/>
              <w:noProof/>
              <w:sz w:val="22"/>
              <w:lang w:val="en-GB" w:eastAsia="en-GB"/>
            </w:rPr>
            <w:tab/>
          </w:r>
          <w:r>
            <w:rPr>
              <w:noProof/>
            </w:rPr>
            <w:t>DELIMITATION OF THE RESEARCH</w:t>
          </w:r>
          <w:r>
            <w:rPr>
              <w:noProof/>
            </w:rPr>
            <w:tab/>
          </w:r>
          <w:r>
            <w:rPr>
              <w:noProof/>
            </w:rPr>
            <w:fldChar w:fldCharType="begin"/>
          </w:r>
          <w:r>
            <w:rPr>
              <w:noProof/>
            </w:rPr>
            <w:instrText xml:space="preserve"> PAGEREF _Toc104486160 \h </w:instrText>
          </w:r>
          <w:r>
            <w:rPr>
              <w:noProof/>
            </w:rPr>
          </w:r>
          <w:r>
            <w:rPr>
              <w:noProof/>
            </w:rPr>
            <w:fldChar w:fldCharType="separate"/>
          </w:r>
          <w:r>
            <w:rPr>
              <w:noProof/>
            </w:rPr>
            <w:t>4</w:t>
          </w:r>
          <w:r>
            <w:rPr>
              <w:noProof/>
            </w:rPr>
            <w:fldChar w:fldCharType="end"/>
          </w:r>
        </w:p>
        <w:p w14:paraId="342949D8" w14:textId="7660A3F5"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8</w:t>
          </w:r>
          <w:r>
            <w:rPr>
              <w:rFonts w:asciiTheme="minorHAnsi" w:eastAsiaTheme="minorEastAsia" w:hAnsiTheme="minorHAnsi"/>
              <w:noProof/>
              <w:sz w:val="22"/>
              <w:lang w:val="en-GB" w:eastAsia="en-GB"/>
            </w:rPr>
            <w:tab/>
          </w:r>
          <w:r>
            <w:rPr>
              <w:noProof/>
            </w:rPr>
            <w:t>OPERATIONAL DEFINITION OF TERMS</w:t>
          </w:r>
          <w:r>
            <w:rPr>
              <w:noProof/>
            </w:rPr>
            <w:tab/>
          </w:r>
          <w:r>
            <w:rPr>
              <w:noProof/>
            </w:rPr>
            <w:fldChar w:fldCharType="begin"/>
          </w:r>
          <w:r>
            <w:rPr>
              <w:noProof/>
            </w:rPr>
            <w:instrText xml:space="preserve"> PAGEREF _Toc104486161 \h </w:instrText>
          </w:r>
          <w:r>
            <w:rPr>
              <w:noProof/>
            </w:rPr>
          </w:r>
          <w:r>
            <w:rPr>
              <w:noProof/>
            </w:rPr>
            <w:fldChar w:fldCharType="separate"/>
          </w:r>
          <w:r>
            <w:rPr>
              <w:noProof/>
            </w:rPr>
            <w:t>4</w:t>
          </w:r>
          <w:r>
            <w:rPr>
              <w:noProof/>
            </w:rPr>
            <w:fldChar w:fldCharType="end"/>
          </w:r>
        </w:p>
        <w:p w14:paraId="2F02B1FF" w14:textId="4BBF3E9A"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1.9</w:t>
          </w:r>
          <w:r>
            <w:rPr>
              <w:rFonts w:asciiTheme="minorHAnsi" w:eastAsiaTheme="minorEastAsia" w:hAnsiTheme="minorHAnsi"/>
              <w:noProof/>
              <w:sz w:val="22"/>
              <w:lang w:val="en-GB" w:eastAsia="en-GB"/>
            </w:rPr>
            <w:tab/>
          </w:r>
          <w:r>
            <w:rPr>
              <w:noProof/>
            </w:rPr>
            <w:t>CHapter conclusion</w:t>
          </w:r>
          <w:r>
            <w:rPr>
              <w:noProof/>
            </w:rPr>
            <w:tab/>
          </w:r>
          <w:r>
            <w:rPr>
              <w:noProof/>
            </w:rPr>
            <w:fldChar w:fldCharType="begin"/>
          </w:r>
          <w:r>
            <w:rPr>
              <w:noProof/>
            </w:rPr>
            <w:instrText xml:space="preserve"> PAGEREF _Toc104486162 \h </w:instrText>
          </w:r>
          <w:r>
            <w:rPr>
              <w:noProof/>
            </w:rPr>
          </w:r>
          <w:r>
            <w:rPr>
              <w:noProof/>
            </w:rPr>
            <w:fldChar w:fldCharType="separate"/>
          </w:r>
          <w:r>
            <w:rPr>
              <w:noProof/>
            </w:rPr>
            <w:t>4</w:t>
          </w:r>
          <w:r>
            <w:rPr>
              <w:noProof/>
            </w:rPr>
            <w:fldChar w:fldCharType="end"/>
          </w:r>
        </w:p>
        <w:p w14:paraId="157344E7" w14:textId="048EA3FF"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CHAPTER Two</w:t>
          </w:r>
          <w:r>
            <w:rPr>
              <w:noProof/>
            </w:rPr>
            <w:tab/>
          </w:r>
          <w:r>
            <w:rPr>
              <w:noProof/>
            </w:rPr>
            <w:fldChar w:fldCharType="begin"/>
          </w:r>
          <w:r>
            <w:rPr>
              <w:noProof/>
            </w:rPr>
            <w:instrText xml:space="preserve"> PAGEREF _Toc104486163 \h </w:instrText>
          </w:r>
          <w:r>
            <w:rPr>
              <w:noProof/>
            </w:rPr>
          </w:r>
          <w:r>
            <w:rPr>
              <w:noProof/>
            </w:rPr>
            <w:fldChar w:fldCharType="separate"/>
          </w:r>
          <w:r>
            <w:rPr>
              <w:noProof/>
            </w:rPr>
            <w:t>6</w:t>
          </w:r>
          <w:r>
            <w:rPr>
              <w:noProof/>
            </w:rPr>
            <w:fldChar w:fldCharType="end"/>
          </w:r>
        </w:p>
        <w:p w14:paraId="02270D6A" w14:textId="6D87FB92"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2.1</w:t>
          </w:r>
          <w:r>
            <w:rPr>
              <w:rFonts w:asciiTheme="minorHAnsi" w:eastAsiaTheme="minorEastAsia" w:hAnsiTheme="minorHAnsi"/>
              <w:noProof/>
              <w:sz w:val="22"/>
              <w:lang w:val="en-GB" w:eastAsia="en-GB"/>
            </w:rPr>
            <w:tab/>
          </w:r>
          <w:r>
            <w:rPr>
              <w:noProof/>
            </w:rPr>
            <w:t>Decision fatigue and heuristic analyst forecasts</w:t>
          </w:r>
          <w:r>
            <w:rPr>
              <w:noProof/>
            </w:rPr>
            <w:tab/>
          </w:r>
          <w:r>
            <w:rPr>
              <w:noProof/>
            </w:rPr>
            <w:fldChar w:fldCharType="begin"/>
          </w:r>
          <w:r>
            <w:rPr>
              <w:noProof/>
            </w:rPr>
            <w:instrText xml:space="preserve"> PAGEREF _Toc104486164 \h </w:instrText>
          </w:r>
          <w:r>
            <w:rPr>
              <w:noProof/>
            </w:rPr>
          </w:r>
          <w:r>
            <w:rPr>
              <w:noProof/>
            </w:rPr>
            <w:fldChar w:fldCharType="separate"/>
          </w:r>
          <w:r>
            <w:rPr>
              <w:noProof/>
            </w:rPr>
            <w:t>6</w:t>
          </w:r>
          <w:r>
            <w:rPr>
              <w:noProof/>
            </w:rPr>
            <w:fldChar w:fldCharType="end"/>
          </w:r>
        </w:p>
        <w:p w14:paraId="2F3A5787" w14:textId="72E0539E"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lastRenderedPageBreak/>
            <w:t>2.2</w:t>
          </w:r>
          <w:r>
            <w:rPr>
              <w:rFonts w:asciiTheme="minorHAnsi" w:eastAsiaTheme="minorEastAsia" w:hAnsiTheme="minorHAnsi"/>
              <w:noProof/>
              <w:sz w:val="22"/>
              <w:lang w:val="en-GB" w:eastAsia="en-GB"/>
            </w:rPr>
            <w:tab/>
          </w:r>
          <w:r>
            <w:rPr>
              <w:noProof/>
            </w:rPr>
            <w:t>Intrinsic vs. Extraneous Cognitive Load</w:t>
          </w:r>
          <w:r>
            <w:rPr>
              <w:noProof/>
            </w:rPr>
            <w:tab/>
          </w:r>
          <w:r>
            <w:rPr>
              <w:noProof/>
            </w:rPr>
            <w:fldChar w:fldCharType="begin"/>
          </w:r>
          <w:r>
            <w:rPr>
              <w:noProof/>
            </w:rPr>
            <w:instrText xml:space="preserve"> PAGEREF _Toc104486165 \h </w:instrText>
          </w:r>
          <w:r>
            <w:rPr>
              <w:noProof/>
            </w:rPr>
          </w:r>
          <w:r>
            <w:rPr>
              <w:noProof/>
            </w:rPr>
            <w:fldChar w:fldCharType="separate"/>
          </w:r>
          <w:r>
            <w:rPr>
              <w:noProof/>
            </w:rPr>
            <w:t>6</w:t>
          </w:r>
          <w:r>
            <w:rPr>
              <w:noProof/>
            </w:rPr>
            <w:fldChar w:fldCharType="end"/>
          </w:r>
        </w:p>
        <w:p w14:paraId="6C3C9C7A" w14:textId="3F948701"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2.3</w:t>
          </w:r>
          <w:r>
            <w:rPr>
              <w:rFonts w:asciiTheme="minorHAnsi" w:eastAsiaTheme="minorEastAsia" w:hAnsiTheme="minorHAnsi"/>
              <w:noProof/>
              <w:sz w:val="22"/>
              <w:lang w:val="en-GB" w:eastAsia="en-GB"/>
            </w:rPr>
            <w:tab/>
          </w:r>
          <w:r>
            <w:rPr>
              <w:noProof/>
            </w:rPr>
            <w:t>Minimizing Cognitive Load with design thinking</w:t>
          </w:r>
          <w:r>
            <w:rPr>
              <w:noProof/>
            </w:rPr>
            <w:tab/>
          </w:r>
          <w:r>
            <w:rPr>
              <w:noProof/>
            </w:rPr>
            <w:fldChar w:fldCharType="begin"/>
          </w:r>
          <w:r>
            <w:rPr>
              <w:noProof/>
            </w:rPr>
            <w:instrText xml:space="preserve"> PAGEREF _Toc104486166 \h </w:instrText>
          </w:r>
          <w:r>
            <w:rPr>
              <w:noProof/>
            </w:rPr>
          </w:r>
          <w:r>
            <w:rPr>
              <w:noProof/>
            </w:rPr>
            <w:fldChar w:fldCharType="separate"/>
          </w:r>
          <w:r>
            <w:rPr>
              <w:noProof/>
            </w:rPr>
            <w:t>7</w:t>
          </w:r>
          <w:r>
            <w:rPr>
              <w:noProof/>
            </w:rPr>
            <w:fldChar w:fldCharType="end"/>
          </w:r>
        </w:p>
        <w:p w14:paraId="6C4BDB45" w14:textId="59D84862"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2.4</w:t>
          </w:r>
          <w:r>
            <w:rPr>
              <w:rFonts w:asciiTheme="minorHAnsi" w:eastAsiaTheme="minorEastAsia" w:hAnsiTheme="minorHAnsi"/>
              <w:noProof/>
              <w:sz w:val="22"/>
              <w:lang w:val="en-GB" w:eastAsia="en-GB"/>
            </w:rPr>
            <w:tab/>
          </w:r>
          <w:r>
            <w:rPr>
              <w:noProof/>
            </w:rPr>
            <w:t>EMOTIONS AND FEELINGS ASSIOCATED WITH COGITIVE/DECISION FATIGUE</w:t>
          </w:r>
          <w:r>
            <w:rPr>
              <w:noProof/>
            </w:rPr>
            <w:tab/>
          </w:r>
          <w:r>
            <w:rPr>
              <w:noProof/>
            </w:rPr>
            <w:fldChar w:fldCharType="begin"/>
          </w:r>
          <w:r>
            <w:rPr>
              <w:noProof/>
            </w:rPr>
            <w:instrText xml:space="preserve"> PAGEREF _Toc104486167 \h </w:instrText>
          </w:r>
          <w:r>
            <w:rPr>
              <w:noProof/>
            </w:rPr>
          </w:r>
          <w:r>
            <w:rPr>
              <w:noProof/>
            </w:rPr>
            <w:fldChar w:fldCharType="separate"/>
          </w:r>
          <w:r>
            <w:rPr>
              <w:noProof/>
            </w:rPr>
            <w:t>9</w:t>
          </w:r>
          <w:r>
            <w:rPr>
              <w:noProof/>
            </w:rPr>
            <w:fldChar w:fldCharType="end"/>
          </w:r>
        </w:p>
        <w:p w14:paraId="3527D616" w14:textId="6A2D78FC"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CHAPTER Three</w:t>
          </w:r>
          <w:r>
            <w:rPr>
              <w:noProof/>
            </w:rPr>
            <w:tab/>
          </w:r>
          <w:r>
            <w:rPr>
              <w:noProof/>
            </w:rPr>
            <w:fldChar w:fldCharType="begin"/>
          </w:r>
          <w:r>
            <w:rPr>
              <w:noProof/>
            </w:rPr>
            <w:instrText xml:space="preserve"> PAGEREF _Toc104486168 \h </w:instrText>
          </w:r>
          <w:r>
            <w:rPr>
              <w:noProof/>
            </w:rPr>
          </w:r>
          <w:r>
            <w:rPr>
              <w:noProof/>
            </w:rPr>
            <w:fldChar w:fldCharType="separate"/>
          </w:r>
          <w:r>
            <w:rPr>
              <w:noProof/>
            </w:rPr>
            <w:t>10</w:t>
          </w:r>
          <w:r>
            <w:rPr>
              <w:noProof/>
            </w:rPr>
            <w:fldChar w:fldCharType="end"/>
          </w:r>
        </w:p>
        <w:p w14:paraId="544CD2BF" w14:textId="4B60F073"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1</w:t>
          </w:r>
          <w:r>
            <w:rPr>
              <w:rFonts w:asciiTheme="minorHAnsi" w:eastAsiaTheme="minorEastAsia" w:hAnsiTheme="minorHAnsi"/>
              <w:noProof/>
              <w:sz w:val="22"/>
              <w:lang w:val="en-GB" w:eastAsia="en-GB"/>
            </w:rPr>
            <w:tab/>
          </w:r>
          <w:r>
            <w:rPr>
              <w:noProof/>
            </w:rPr>
            <w:t>RESEARCH DESIGN</w:t>
          </w:r>
          <w:r>
            <w:rPr>
              <w:noProof/>
            </w:rPr>
            <w:tab/>
          </w:r>
          <w:r>
            <w:rPr>
              <w:noProof/>
            </w:rPr>
            <w:fldChar w:fldCharType="begin"/>
          </w:r>
          <w:r>
            <w:rPr>
              <w:noProof/>
            </w:rPr>
            <w:instrText xml:space="preserve"> PAGEREF _Toc104486169 \h </w:instrText>
          </w:r>
          <w:r>
            <w:rPr>
              <w:noProof/>
            </w:rPr>
          </w:r>
          <w:r>
            <w:rPr>
              <w:noProof/>
            </w:rPr>
            <w:fldChar w:fldCharType="separate"/>
          </w:r>
          <w:r>
            <w:rPr>
              <w:noProof/>
            </w:rPr>
            <w:t>10</w:t>
          </w:r>
          <w:r>
            <w:rPr>
              <w:noProof/>
            </w:rPr>
            <w:fldChar w:fldCharType="end"/>
          </w:r>
        </w:p>
        <w:p w14:paraId="223DD18A" w14:textId="216370DF"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2</w:t>
          </w:r>
          <w:r>
            <w:rPr>
              <w:rFonts w:asciiTheme="minorHAnsi" w:eastAsiaTheme="minorEastAsia" w:hAnsiTheme="minorHAnsi"/>
              <w:noProof/>
              <w:sz w:val="22"/>
              <w:lang w:val="en-GB" w:eastAsia="en-GB"/>
            </w:rPr>
            <w:tab/>
          </w:r>
          <w:r>
            <w:rPr>
              <w:noProof/>
            </w:rPr>
            <w:t>RESEARCH TOOL</w:t>
          </w:r>
          <w:r>
            <w:rPr>
              <w:noProof/>
            </w:rPr>
            <w:tab/>
          </w:r>
          <w:r>
            <w:rPr>
              <w:noProof/>
            </w:rPr>
            <w:fldChar w:fldCharType="begin"/>
          </w:r>
          <w:r>
            <w:rPr>
              <w:noProof/>
            </w:rPr>
            <w:instrText xml:space="preserve"> PAGEREF _Toc104486170 \h </w:instrText>
          </w:r>
          <w:r>
            <w:rPr>
              <w:noProof/>
            </w:rPr>
          </w:r>
          <w:r>
            <w:rPr>
              <w:noProof/>
            </w:rPr>
            <w:fldChar w:fldCharType="separate"/>
          </w:r>
          <w:r>
            <w:rPr>
              <w:noProof/>
            </w:rPr>
            <w:t>10</w:t>
          </w:r>
          <w:r>
            <w:rPr>
              <w:noProof/>
            </w:rPr>
            <w:fldChar w:fldCharType="end"/>
          </w:r>
        </w:p>
        <w:p w14:paraId="389C610B" w14:textId="1A20C1BC"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3</w:t>
          </w:r>
          <w:r>
            <w:rPr>
              <w:rFonts w:asciiTheme="minorHAnsi" w:eastAsiaTheme="minorEastAsia" w:hAnsiTheme="minorHAnsi"/>
              <w:noProof/>
              <w:sz w:val="22"/>
              <w:lang w:val="en-GB" w:eastAsia="en-GB"/>
            </w:rPr>
            <w:tab/>
          </w:r>
          <w:r>
            <w:rPr>
              <w:noProof/>
            </w:rPr>
            <w:t>SAMPLING METHOD AND POPULATION</w:t>
          </w:r>
          <w:r>
            <w:rPr>
              <w:noProof/>
            </w:rPr>
            <w:tab/>
          </w:r>
          <w:r>
            <w:rPr>
              <w:noProof/>
            </w:rPr>
            <w:fldChar w:fldCharType="begin"/>
          </w:r>
          <w:r>
            <w:rPr>
              <w:noProof/>
            </w:rPr>
            <w:instrText xml:space="preserve"> PAGEREF _Toc104486171 \h </w:instrText>
          </w:r>
          <w:r>
            <w:rPr>
              <w:noProof/>
            </w:rPr>
          </w:r>
          <w:r>
            <w:rPr>
              <w:noProof/>
            </w:rPr>
            <w:fldChar w:fldCharType="separate"/>
          </w:r>
          <w:r>
            <w:rPr>
              <w:noProof/>
            </w:rPr>
            <w:t>10</w:t>
          </w:r>
          <w:r>
            <w:rPr>
              <w:noProof/>
            </w:rPr>
            <w:fldChar w:fldCharType="end"/>
          </w:r>
        </w:p>
        <w:p w14:paraId="6243A887" w14:textId="5E6C4F68"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4</w:t>
          </w:r>
          <w:r>
            <w:rPr>
              <w:rFonts w:asciiTheme="minorHAnsi" w:eastAsiaTheme="minorEastAsia" w:hAnsiTheme="minorHAnsi"/>
              <w:noProof/>
              <w:sz w:val="22"/>
              <w:lang w:val="en-GB" w:eastAsia="en-GB"/>
            </w:rPr>
            <w:tab/>
          </w:r>
          <w:r>
            <w:rPr>
              <w:noProof/>
            </w:rPr>
            <w:t>implementation</w:t>
          </w:r>
          <w:r>
            <w:rPr>
              <w:noProof/>
            </w:rPr>
            <w:tab/>
          </w:r>
          <w:r>
            <w:rPr>
              <w:noProof/>
            </w:rPr>
            <w:fldChar w:fldCharType="begin"/>
          </w:r>
          <w:r>
            <w:rPr>
              <w:noProof/>
            </w:rPr>
            <w:instrText xml:space="preserve"> PAGEREF _Toc104486172 \h </w:instrText>
          </w:r>
          <w:r>
            <w:rPr>
              <w:noProof/>
            </w:rPr>
          </w:r>
          <w:r>
            <w:rPr>
              <w:noProof/>
            </w:rPr>
            <w:fldChar w:fldCharType="separate"/>
          </w:r>
          <w:r>
            <w:rPr>
              <w:noProof/>
            </w:rPr>
            <w:t>10</w:t>
          </w:r>
          <w:r>
            <w:rPr>
              <w:noProof/>
            </w:rPr>
            <w:fldChar w:fldCharType="end"/>
          </w:r>
        </w:p>
        <w:p w14:paraId="58A53276" w14:textId="6537B280"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5</w:t>
          </w:r>
          <w:r>
            <w:rPr>
              <w:rFonts w:asciiTheme="minorHAnsi" w:eastAsiaTheme="minorEastAsia" w:hAnsiTheme="minorHAnsi"/>
              <w:noProof/>
              <w:sz w:val="22"/>
              <w:lang w:val="en-GB" w:eastAsia="en-GB"/>
            </w:rPr>
            <w:tab/>
          </w:r>
          <w:r>
            <w:rPr>
              <w:noProof/>
            </w:rPr>
            <w:t>EXAMPLE OF THE FORM GIVEN TO THE FOCUS GROUP</w:t>
          </w:r>
          <w:r>
            <w:rPr>
              <w:noProof/>
            </w:rPr>
            <w:tab/>
          </w:r>
          <w:r>
            <w:rPr>
              <w:noProof/>
            </w:rPr>
            <w:fldChar w:fldCharType="begin"/>
          </w:r>
          <w:r>
            <w:rPr>
              <w:noProof/>
            </w:rPr>
            <w:instrText xml:space="preserve"> PAGEREF _Toc104486173 \h </w:instrText>
          </w:r>
          <w:r>
            <w:rPr>
              <w:noProof/>
            </w:rPr>
          </w:r>
          <w:r>
            <w:rPr>
              <w:noProof/>
            </w:rPr>
            <w:fldChar w:fldCharType="separate"/>
          </w:r>
          <w:r>
            <w:rPr>
              <w:noProof/>
            </w:rPr>
            <w:t>11</w:t>
          </w:r>
          <w:r>
            <w:rPr>
              <w:noProof/>
            </w:rPr>
            <w:fldChar w:fldCharType="end"/>
          </w:r>
        </w:p>
        <w:p w14:paraId="548DB687" w14:textId="33707B7E"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3.6</w:t>
          </w:r>
          <w:r>
            <w:rPr>
              <w:rFonts w:asciiTheme="minorHAnsi" w:eastAsiaTheme="minorEastAsia" w:hAnsiTheme="minorHAnsi"/>
              <w:noProof/>
              <w:sz w:val="22"/>
              <w:lang w:val="en-GB" w:eastAsia="en-GB"/>
            </w:rPr>
            <w:tab/>
          </w:r>
          <w:r>
            <w:rPr>
              <w:noProof/>
            </w:rPr>
            <w:t>USABILITY</w:t>
          </w:r>
          <w:r>
            <w:rPr>
              <w:noProof/>
            </w:rPr>
            <w:tab/>
          </w:r>
          <w:r>
            <w:rPr>
              <w:noProof/>
            </w:rPr>
            <w:fldChar w:fldCharType="begin"/>
          </w:r>
          <w:r>
            <w:rPr>
              <w:noProof/>
            </w:rPr>
            <w:instrText xml:space="preserve"> PAGEREF _Toc104486174 \h </w:instrText>
          </w:r>
          <w:r>
            <w:rPr>
              <w:noProof/>
            </w:rPr>
          </w:r>
          <w:r>
            <w:rPr>
              <w:noProof/>
            </w:rPr>
            <w:fldChar w:fldCharType="separate"/>
          </w:r>
          <w:r>
            <w:rPr>
              <w:noProof/>
            </w:rPr>
            <w:t>13</w:t>
          </w:r>
          <w:r>
            <w:rPr>
              <w:noProof/>
            </w:rPr>
            <w:fldChar w:fldCharType="end"/>
          </w:r>
        </w:p>
        <w:p w14:paraId="5BA034D4" w14:textId="6EC618B9"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CHAPTER Four</w:t>
          </w:r>
          <w:r>
            <w:rPr>
              <w:noProof/>
            </w:rPr>
            <w:tab/>
          </w:r>
          <w:r>
            <w:rPr>
              <w:noProof/>
            </w:rPr>
            <w:fldChar w:fldCharType="begin"/>
          </w:r>
          <w:r>
            <w:rPr>
              <w:noProof/>
            </w:rPr>
            <w:instrText xml:space="preserve"> PAGEREF _Toc104486175 \h </w:instrText>
          </w:r>
          <w:r>
            <w:rPr>
              <w:noProof/>
            </w:rPr>
          </w:r>
          <w:r>
            <w:rPr>
              <w:noProof/>
            </w:rPr>
            <w:fldChar w:fldCharType="separate"/>
          </w:r>
          <w:r>
            <w:rPr>
              <w:noProof/>
            </w:rPr>
            <w:t>14</w:t>
          </w:r>
          <w:r>
            <w:rPr>
              <w:noProof/>
            </w:rPr>
            <w:fldChar w:fldCharType="end"/>
          </w:r>
        </w:p>
        <w:p w14:paraId="2C17966A" w14:textId="12791AD7"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4.1</w:t>
          </w:r>
          <w:r>
            <w:rPr>
              <w:rFonts w:asciiTheme="minorHAnsi" w:eastAsiaTheme="minorEastAsia" w:hAnsiTheme="minorHAnsi"/>
              <w:noProof/>
              <w:sz w:val="22"/>
              <w:lang w:val="en-GB" w:eastAsia="en-GB"/>
            </w:rPr>
            <w:tab/>
          </w:r>
          <w:r>
            <w:rPr>
              <w:noProof/>
            </w:rPr>
            <w:t>Results of survey</w:t>
          </w:r>
          <w:r>
            <w:rPr>
              <w:noProof/>
            </w:rPr>
            <w:tab/>
          </w:r>
          <w:r>
            <w:rPr>
              <w:noProof/>
            </w:rPr>
            <w:fldChar w:fldCharType="begin"/>
          </w:r>
          <w:r>
            <w:rPr>
              <w:noProof/>
            </w:rPr>
            <w:instrText xml:space="preserve"> PAGEREF _Toc104486176 \h </w:instrText>
          </w:r>
          <w:r>
            <w:rPr>
              <w:noProof/>
            </w:rPr>
          </w:r>
          <w:r>
            <w:rPr>
              <w:noProof/>
            </w:rPr>
            <w:fldChar w:fldCharType="separate"/>
          </w:r>
          <w:r>
            <w:rPr>
              <w:noProof/>
            </w:rPr>
            <w:t>14</w:t>
          </w:r>
          <w:r>
            <w:rPr>
              <w:noProof/>
            </w:rPr>
            <w:fldChar w:fldCharType="end"/>
          </w:r>
        </w:p>
        <w:p w14:paraId="1FF21B7B" w14:textId="4C2087D6"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4.2</w:t>
          </w:r>
          <w:r>
            <w:rPr>
              <w:rFonts w:asciiTheme="minorHAnsi" w:eastAsiaTheme="minorEastAsia" w:hAnsiTheme="minorHAnsi"/>
              <w:noProof/>
              <w:sz w:val="22"/>
              <w:lang w:val="en-GB" w:eastAsia="en-GB"/>
            </w:rPr>
            <w:tab/>
          </w:r>
          <w:r>
            <w:rPr>
              <w:noProof/>
            </w:rPr>
            <w:t>DISCUSSION OF FINDINGS</w:t>
          </w:r>
          <w:r>
            <w:rPr>
              <w:noProof/>
            </w:rPr>
            <w:tab/>
          </w:r>
          <w:r>
            <w:rPr>
              <w:noProof/>
            </w:rPr>
            <w:fldChar w:fldCharType="begin"/>
          </w:r>
          <w:r>
            <w:rPr>
              <w:noProof/>
            </w:rPr>
            <w:instrText xml:space="preserve"> PAGEREF _Toc104486177 \h </w:instrText>
          </w:r>
          <w:r>
            <w:rPr>
              <w:noProof/>
            </w:rPr>
          </w:r>
          <w:r>
            <w:rPr>
              <w:noProof/>
            </w:rPr>
            <w:fldChar w:fldCharType="separate"/>
          </w:r>
          <w:r>
            <w:rPr>
              <w:noProof/>
            </w:rPr>
            <w:t>27</w:t>
          </w:r>
          <w:r>
            <w:rPr>
              <w:noProof/>
            </w:rPr>
            <w:fldChar w:fldCharType="end"/>
          </w:r>
        </w:p>
        <w:p w14:paraId="2614EF4A" w14:textId="36642D8C"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4.3</w:t>
          </w:r>
          <w:r>
            <w:rPr>
              <w:rFonts w:asciiTheme="minorHAnsi" w:eastAsiaTheme="minorEastAsia" w:hAnsiTheme="minorHAnsi"/>
              <w:noProof/>
              <w:sz w:val="22"/>
              <w:lang w:val="en-GB" w:eastAsia="en-GB"/>
            </w:rPr>
            <w:tab/>
          </w:r>
          <w:r>
            <w:rPr>
              <w:noProof/>
            </w:rPr>
            <w:t>IMPLICATIONS OF FINDINGS</w:t>
          </w:r>
          <w:r>
            <w:rPr>
              <w:noProof/>
            </w:rPr>
            <w:tab/>
          </w:r>
          <w:r>
            <w:rPr>
              <w:noProof/>
            </w:rPr>
            <w:fldChar w:fldCharType="begin"/>
          </w:r>
          <w:r>
            <w:rPr>
              <w:noProof/>
            </w:rPr>
            <w:instrText xml:space="preserve"> PAGEREF _Toc104486178 \h </w:instrText>
          </w:r>
          <w:r>
            <w:rPr>
              <w:noProof/>
            </w:rPr>
          </w:r>
          <w:r>
            <w:rPr>
              <w:noProof/>
            </w:rPr>
            <w:fldChar w:fldCharType="separate"/>
          </w:r>
          <w:r>
            <w:rPr>
              <w:noProof/>
            </w:rPr>
            <w:t>29</w:t>
          </w:r>
          <w:r>
            <w:rPr>
              <w:noProof/>
            </w:rPr>
            <w:fldChar w:fldCharType="end"/>
          </w:r>
        </w:p>
        <w:p w14:paraId="0C2CA6CE" w14:textId="28C057CD"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CHAPTER Five</w:t>
          </w:r>
          <w:r>
            <w:rPr>
              <w:noProof/>
            </w:rPr>
            <w:tab/>
          </w:r>
          <w:r>
            <w:rPr>
              <w:noProof/>
            </w:rPr>
            <w:fldChar w:fldCharType="begin"/>
          </w:r>
          <w:r>
            <w:rPr>
              <w:noProof/>
            </w:rPr>
            <w:instrText xml:space="preserve"> PAGEREF _Toc104486179 \h </w:instrText>
          </w:r>
          <w:r>
            <w:rPr>
              <w:noProof/>
            </w:rPr>
          </w:r>
          <w:r>
            <w:rPr>
              <w:noProof/>
            </w:rPr>
            <w:fldChar w:fldCharType="separate"/>
          </w:r>
          <w:r>
            <w:rPr>
              <w:noProof/>
            </w:rPr>
            <w:t>30</w:t>
          </w:r>
          <w:r>
            <w:rPr>
              <w:noProof/>
            </w:rPr>
            <w:fldChar w:fldCharType="end"/>
          </w:r>
        </w:p>
        <w:p w14:paraId="2807D3CD" w14:textId="5CCF6F95"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5.1</w:t>
          </w:r>
          <w:r>
            <w:rPr>
              <w:rFonts w:asciiTheme="minorHAnsi" w:eastAsiaTheme="minorEastAsia" w:hAnsiTheme="minorHAnsi"/>
              <w:noProof/>
              <w:sz w:val="22"/>
              <w:lang w:val="en-GB" w:eastAsia="en-GB"/>
            </w:rPr>
            <w:tab/>
          </w:r>
          <w:r>
            <w:rPr>
              <w:noProof/>
            </w:rPr>
            <w:t>KEY FINDINGS</w:t>
          </w:r>
          <w:r>
            <w:rPr>
              <w:noProof/>
            </w:rPr>
            <w:tab/>
          </w:r>
          <w:r>
            <w:rPr>
              <w:noProof/>
            </w:rPr>
            <w:fldChar w:fldCharType="begin"/>
          </w:r>
          <w:r>
            <w:rPr>
              <w:noProof/>
            </w:rPr>
            <w:instrText xml:space="preserve"> PAGEREF _Toc104486180 \h </w:instrText>
          </w:r>
          <w:r>
            <w:rPr>
              <w:noProof/>
            </w:rPr>
          </w:r>
          <w:r>
            <w:rPr>
              <w:noProof/>
            </w:rPr>
            <w:fldChar w:fldCharType="separate"/>
          </w:r>
          <w:r>
            <w:rPr>
              <w:noProof/>
            </w:rPr>
            <w:t>30</w:t>
          </w:r>
          <w:r>
            <w:rPr>
              <w:noProof/>
            </w:rPr>
            <w:fldChar w:fldCharType="end"/>
          </w:r>
        </w:p>
        <w:p w14:paraId="4F552455" w14:textId="28B95D16" w:rsidR="00CB0761" w:rsidRDefault="00CB0761">
          <w:pPr>
            <w:pStyle w:val="TOC2"/>
            <w:tabs>
              <w:tab w:val="left" w:pos="960"/>
              <w:tab w:val="right" w:leader="hyphen" w:pos="8630"/>
            </w:tabs>
            <w:rPr>
              <w:rFonts w:asciiTheme="minorHAnsi" w:eastAsiaTheme="minorEastAsia" w:hAnsiTheme="minorHAnsi"/>
              <w:noProof/>
              <w:sz w:val="22"/>
              <w:lang w:val="en-GB" w:eastAsia="en-GB"/>
            </w:rPr>
          </w:pPr>
          <w:r>
            <w:rPr>
              <w:noProof/>
            </w:rPr>
            <w:t>5.2</w:t>
          </w:r>
          <w:r>
            <w:rPr>
              <w:rFonts w:asciiTheme="minorHAnsi" w:eastAsiaTheme="minorEastAsia" w:hAnsiTheme="minorHAnsi"/>
              <w:noProof/>
              <w:sz w:val="22"/>
              <w:lang w:val="en-GB" w:eastAsia="en-GB"/>
            </w:rPr>
            <w:tab/>
          </w:r>
          <w:r>
            <w:rPr>
              <w:noProof/>
            </w:rPr>
            <w:t>LIMITATIONS</w:t>
          </w:r>
          <w:r>
            <w:rPr>
              <w:noProof/>
            </w:rPr>
            <w:tab/>
          </w:r>
          <w:r>
            <w:rPr>
              <w:noProof/>
            </w:rPr>
            <w:fldChar w:fldCharType="begin"/>
          </w:r>
          <w:r>
            <w:rPr>
              <w:noProof/>
            </w:rPr>
            <w:instrText xml:space="preserve"> PAGEREF _Toc104486181 \h </w:instrText>
          </w:r>
          <w:r>
            <w:rPr>
              <w:noProof/>
            </w:rPr>
          </w:r>
          <w:r>
            <w:rPr>
              <w:noProof/>
            </w:rPr>
            <w:fldChar w:fldCharType="separate"/>
          </w:r>
          <w:r>
            <w:rPr>
              <w:noProof/>
            </w:rPr>
            <w:t>30</w:t>
          </w:r>
          <w:r>
            <w:rPr>
              <w:noProof/>
            </w:rPr>
            <w:fldChar w:fldCharType="end"/>
          </w:r>
        </w:p>
        <w:p w14:paraId="105FA7F3" w14:textId="0302F17A" w:rsidR="00CB0761" w:rsidRDefault="00CB0761">
          <w:pPr>
            <w:pStyle w:val="TOC1"/>
            <w:tabs>
              <w:tab w:val="right" w:leader="hyphen" w:pos="8630"/>
            </w:tabs>
            <w:rPr>
              <w:rFonts w:asciiTheme="minorHAnsi" w:eastAsiaTheme="minorEastAsia" w:hAnsiTheme="minorHAnsi"/>
              <w:caps w:val="0"/>
              <w:noProof/>
              <w:sz w:val="22"/>
              <w:lang w:val="en-GB" w:eastAsia="en-GB"/>
            </w:rPr>
          </w:pPr>
          <w:r>
            <w:rPr>
              <w:noProof/>
            </w:rPr>
            <w:t>REFERENCES</w:t>
          </w:r>
          <w:r>
            <w:rPr>
              <w:noProof/>
            </w:rPr>
            <w:tab/>
          </w:r>
          <w:r>
            <w:rPr>
              <w:noProof/>
            </w:rPr>
            <w:fldChar w:fldCharType="begin"/>
          </w:r>
          <w:r>
            <w:rPr>
              <w:noProof/>
            </w:rPr>
            <w:instrText xml:space="preserve"> PAGEREF _Toc104486182 \h </w:instrText>
          </w:r>
          <w:r>
            <w:rPr>
              <w:noProof/>
            </w:rPr>
          </w:r>
          <w:r>
            <w:rPr>
              <w:noProof/>
            </w:rPr>
            <w:fldChar w:fldCharType="separate"/>
          </w:r>
          <w:r>
            <w:rPr>
              <w:noProof/>
            </w:rPr>
            <w:t>31</w:t>
          </w:r>
          <w:r>
            <w:rPr>
              <w:noProof/>
            </w:rPr>
            <w:fldChar w:fldCharType="end"/>
          </w:r>
        </w:p>
        <w:p w14:paraId="40BACB4D" w14:textId="1028C2DF" w:rsidR="00CB0761" w:rsidRDefault="00CB0761">
          <w:pPr>
            <w:pStyle w:val="TOC1"/>
            <w:tabs>
              <w:tab w:val="left" w:pos="1760"/>
              <w:tab w:val="right" w:leader="hyphen" w:pos="8630"/>
            </w:tabs>
            <w:rPr>
              <w:rFonts w:asciiTheme="minorHAnsi" w:eastAsiaTheme="minorEastAsia" w:hAnsiTheme="minorHAnsi"/>
              <w:caps w:val="0"/>
              <w:noProof/>
              <w:sz w:val="22"/>
              <w:lang w:val="en-GB" w:eastAsia="en-GB"/>
            </w:rPr>
          </w:pPr>
          <w:r>
            <w:rPr>
              <w:noProof/>
            </w:rPr>
            <w:t>CHAPTER Six</w:t>
          </w:r>
          <w:r>
            <w:rPr>
              <w:rFonts w:asciiTheme="minorHAnsi" w:eastAsiaTheme="minorEastAsia" w:hAnsiTheme="minorHAnsi"/>
              <w:caps w:val="0"/>
              <w:noProof/>
              <w:sz w:val="22"/>
              <w:lang w:val="en-GB" w:eastAsia="en-GB"/>
            </w:rPr>
            <w:tab/>
          </w:r>
          <w:r>
            <w:rPr>
              <w:noProof/>
            </w:rPr>
            <w:t>Bibliography</w:t>
          </w:r>
          <w:r>
            <w:rPr>
              <w:noProof/>
            </w:rPr>
            <w:tab/>
          </w:r>
          <w:r>
            <w:rPr>
              <w:noProof/>
            </w:rPr>
            <w:fldChar w:fldCharType="begin"/>
          </w:r>
          <w:r>
            <w:rPr>
              <w:noProof/>
            </w:rPr>
            <w:instrText xml:space="preserve"> PAGEREF _Toc104486183 \h </w:instrText>
          </w:r>
          <w:r>
            <w:rPr>
              <w:noProof/>
            </w:rPr>
          </w:r>
          <w:r>
            <w:rPr>
              <w:noProof/>
            </w:rPr>
            <w:fldChar w:fldCharType="separate"/>
          </w:r>
          <w:r>
            <w:rPr>
              <w:noProof/>
            </w:rPr>
            <w:t>32</w:t>
          </w:r>
          <w:r>
            <w:rPr>
              <w:noProof/>
            </w:rPr>
            <w:fldChar w:fldCharType="end"/>
          </w:r>
        </w:p>
        <w:p w14:paraId="7F5D57A0" w14:textId="59162163" w:rsidR="00C31179" w:rsidRDefault="008F7BE3">
          <w:r>
            <w:lastRenderedPageBreak/>
            <w:fldChar w:fldCharType="end"/>
          </w:r>
        </w:p>
      </w:sdtContent>
    </w:sdt>
    <w:p w14:paraId="3AF786DE" w14:textId="77777777" w:rsidR="00C31179" w:rsidRDefault="00C31179" w:rsidP="00C31179">
      <w:pPr>
        <w:pStyle w:val="Preliminary"/>
      </w:pPr>
    </w:p>
    <w:p w14:paraId="44FDD089" w14:textId="77777777" w:rsidR="00F53CD0" w:rsidRDefault="00F53CD0">
      <w:pPr>
        <w:spacing w:line="259" w:lineRule="auto"/>
        <w:rPr>
          <w:b/>
          <w:caps/>
          <w:sz w:val="28"/>
          <w:lang w:val="en-GB"/>
        </w:rPr>
      </w:pPr>
      <w:r>
        <w:br w:type="page"/>
      </w:r>
    </w:p>
    <w:p w14:paraId="5835E219" w14:textId="77777777" w:rsidR="00F53CD0" w:rsidRDefault="00F53CD0" w:rsidP="00F53CD0">
      <w:pPr>
        <w:pStyle w:val="Preliminary"/>
      </w:pPr>
      <w:bookmarkStart w:id="3" w:name="_Toc104486149"/>
      <w:r>
        <w:lastRenderedPageBreak/>
        <w:t>list of figures</w:t>
      </w:r>
      <w:bookmarkEnd w:id="3"/>
    </w:p>
    <w:p w14:paraId="262FBA1E" w14:textId="77777777" w:rsidR="00F47712" w:rsidRDefault="00A54CC5">
      <w:pPr>
        <w:pStyle w:val="TableofFigures"/>
        <w:tabs>
          <w:tab w:val="left" w:pos="1440"/>
          <w:tab w:val="right" w:leader="dot" w:pos="8630"/>
        </w:tabs>
        <w:rPr>
          <w:rFonts w:asciiTheme="minorHAnsi" w:eastAsiaTheme="minorEastAsia" w:hAnsiTheme="minorHAnsi"/>
          <w:noProof/>
          <w:sz w:val="22"/>
        </w:rPr>
      </w:pPr>
      <w:r>
        <w:fldChar w:fldCharType="begin"/>
      </w:r>
      <w:r>
        <w:instrText xml:space="preserve"> TOC \f D \t "Heading 5" \c "Figure" </w:instrText>
      </w:r>
      <w:r>
        <w:fldChar w:fldCharType="separate"/>
      </w:r>
      <w:r w:rsidR="00F47712">
        <w:rPr>
          <w:noProof/>
        </w:rPr>
        <w:t>Figure 1.1 :</w:t>
      </w:r>
      <w:r w:rsidR="00F47712">
        <w:rPr>
          <w:rFonts w:asciiTheme="minorHAnsi" w:eastAsiaTheme="minorEastAsia" w:hAnsiTheme="minorHAnsi"/>
          <w:noProof/>
          <w:sz w:val="22"/>
        </w:rPr>
        <w:tab/>
      </w:r>
      <w:r w:rsidR="00F47712">
        <w:rPr>
          <w:noProof/>
        </w:rPr>
        <w:t>Figure (header 5)</w:t>
      </w:r>
      <w:r w:rsidR="00F47712">
        <w:rPr>
          <w:noProof/>
        </w:rPr>
        <w:tab/>
      </w:r>
      <w:r w:rsidR="00F47712">
        <w:rPr>
          <w:noProof/>
        </w:rPr>
        <w:fldChar w:fldCharType="begin"/>
      </w:r>
      <w:r w:rsidR="00F47712">
        <w:rPr>
          <w:noProof/>
        </w:rPr>
        <w:instrText xml:space="preserve"> PAGEREF _Toc85963610 \h </w:instrText>
      </w:r>
      <w:r w:rsidR="00F47712">
        <w:rPr>
          <w:noProof/>
        </w:rPr>
      </w:r>
      <w:r w:rsidR="00F47712">
        <w:rPr>
          <w:noProof/>
        </w:rPr>
        <w:fldChar w:fldCharType="separate"/>
      </w:r>
      <w:r w:rsidR="00F47712">
        <w:rPr>
          <w:noProof/>
        </w:rPr>
        <w:t>6</w:t>
      </w:r>
      <w:r w:rsidR="00F47712">
        <w:rPr>
          <w:noProof/>
        </w:rPr>
        <w:fldChar w:fldCharType="end"/>
      </w:r>
    </w:p>
    <w:p w14:paraId="1003CCFF" w14:textId="77777777" w:rsidR="00F47712" w:rsidRDefault="00F47712">
      <w:pPr>
        <w:pStyle w:val="TableofFigures"/>
        <w:tabs>
          <w:tab w:val="left" w:pos="1440"/>
          <w:tab w:val="right" w:leader="dot" w:pos="8630"/>
        </w:tabs>
        <w:rPr>
          <w:rFonts w:asciiTheme="minorHAnsi" w:eastAsiaTheme="minorEastAsia" w:hAnsiTheme="minorHAnsi"/>
          <w:noProof/>
          <w:sz w:val="22"/>
        </w:rPr>
      </w:pPr>
      <w:r>
        <w:rPr>
          <w:noProof/>
        </w:rPr>
        <w:t>Figure 1.2 :</w:t>
      </w:r>
      <w:r>
        <w:rPr>
          <w:rFonts w:asciiTheme="minorHAnsi" w:eastAsiaTheme="minorEastAsia" w:hAnsiTheme="minorHAnsi"/>
          <w:noProof/>
          <w:sz w:val="22"/>
        </w:rPr>
        <w:tab/>
      </w:r>
      <w:r>
        <w:rPr>
          <w:noProof/>
        </w:rPr>
        <w:t>Title Figure</w:t>
      </w:r>
      <w:r>
        <w:rPr>
          <w:noProof/>
        </w:rPr>
        <w:tab/>
      </w:r>
      <w:r>
        <w:rPr>
          <w:noProof/>
        </w:rPr>
        <w:fldChar w:fldCharType="begin"/>
      </w:r>
      <w:r>
        <w:rPr>
          <w:noProof/>
        </w:rPr>
        <w:instrText xml:space="preserve"> PAGEREF _Toc85963611 \h </w:instrText>
      </w:r>
      <w:r>
        <w:rPr>
          <w:noProof/>
        </w:rPr>
      </w:r>
      <w:r>
        <w:rPr>
          <w:noProof/>
        </w:rPr>
        <w:fldChar w:fldCharType="separate"/>
      </w:r>
      <w:r>
        <w:rPr>
          <w:noProof/>
        </w:rPr>
        <w:t>6</w:t>
      </w:r>
      <w:r>
        <w:rPr>
          <w:noProof/>
        </w:rPr>
        <w:fldChar w:fldCharType="end"/>
      </w:r>
    </w:p>
    <w:p w14:paraId="7CDBF9AC" w14:textId="77777777" w:rsidR="00B35024" w:rsidRDefault="00A54CC5" w:rsidP="00F53CD0">
      <w:pPr>
        <w:pStyle w:val="Preliminary"/>
      </w:pPr>
      <w:r>
        <w:fldChar w:fldCharType="end"/>
      </w:r>
    </w:p>
    <w:p w14:paraId="1E062DAD" w14:textId="0A0D2F83" w:rsidR="00B35024" w:rsidRDefault="00B703B4" w:rsidP="00A54CC5">
      <w:pPr>
        <w:pStyle w:val="Preliminary"/>
      </w:pPr>
      <w:r>
        <w:br w:type="page"/>
      </w:r>
    </w:p>
    <w:p w14:paraId="6DAB0081" w14:textId="16B1C74C" w:rsidR="00A54CC5" w:rsidRDefault="00A54CC5" w:rsidP="00A54CC5">
      <w:pPr>
        <w:pStyle w:val="Preliminary"/>
      </w:pPr>
    </w:p>
    <w:p w14:paraId="543F5045" w14:textId="77777777" w:rsidR="00B35024" w:rsidRDefault="00B35024" w:rsidP="00B35024">
      <w:pPr>
        <w:rPr>
          <w:rFonts w:eastAsiaTheme="majorEastAsia" w:cstheme="majorBidi"/>
          <w:color w:val="000000" w:themeColor="text1"/>
        </w:rPr>
      </w:pPr>
      <w:r>
        <w:br w:type="page"/>
      </w:r>
    </w:p>
    <w:p w14:paraId="1BF74734" w14:textId="77777777" w:rsidR="00D05F8B" w:rsidRDefault="00B35024" w:rsidP="00B35024">
      <w:pPr>
        <w:pStyle w:val="Preliminary"/>
      </w:pPr>
      <w:bookmarkStart w:id="4" w:name="_Toc104486151"/>
      <w:r>
        <w:lastRenderedPageBreak/>
        <w:t>list of equations</w:t>
      </w:r>
      <w:bookmarkEnd w:id="4"/>
    </w:p>
    <w:p w14:paraId="78734B16" w14:textId="77777777" w:rsidR="00F47712" w:rsidRDefault="00A54CC5">
      <w:pPr>
        <w:pStyle w:val="TableofFigures"/>
        <w:tabs>
          <w:tab w:val="left" w:pos="1946"/>
          <w:tab w:val="right" w:leader="dot" w:pos="8630"/>
        </w:tabs>
        <w:rPr>
          <w:rFonts w:asciiTheme="minorHAnsi" w:eastAsiaTheme="minorEastAsia" w:hAnsiTheme="minorHAnsi"/>
          <w:noProof/>
          <w:sz w:val="22"/>
        </w:rPr>
      </w:pPr>
      <w:r>
        <w:fldChar w:fldCharType="begin"/>
      </w:r>
      <w:r>
        <w:instrText xml:space="preserve"> TOC \h \z \t "Heading 6" \c "Equation" </w:instrText>
      </w:r>
      <w:r>
        <w:fldChar w:fldCharType="separate"/>
      </w:r>
      <w:hyperlink w:anchor="_Toc85963570" w:history="1">
        <w:r w:rsidR="00F47712" w:rsidRPr="00A632E6">
          <w:rPr>
            <w:rStyle w:val="Hyperlink"/>
            <w:noProof/>
          </w:rPr>
          <w:t>EQUATION 1.1 :</w:t>
        </w:r>
        <w:r w:rsidR="00F47712">
          <w:rPr>
            <w:rFonts w:asciiTheme="minorHAnsi" w:eastAsiaTheme="minorEastAsia" w:hAnsiTheme="minorHAnsi"/>
            <w:noProof/>
            <w:sz w:val="22"/>
          </w:rPr>
          <w:tab/>
        </w:r>
        <w:r w:rsidR="00F47712" w:rsidRPr="00A632E6">
          <w:rPr>
            <w:rStyle w:val="Hyperlink"/>
            <w:noProof/>
          </w:rPr>
          <w:t>EQUATION 1 (HEADER 6)</w:t>
        </w:r>
        <w:r w:rsidR="00F47712">
          <w:rPr>
            <w:noProof/>
            <w:webHidden/>
          </w:rPr>
          <w:tab/>
        </w:r>
        <w:r w:rsidR="00F47712">
          <w:rPr>
            <w:noProof/>
            <w:webHidden/>
          </w:rPr>
          <w:fldChar w:fldCharType="begin"/>
        </w:r>
        <w:r w:rsidR="00F47712">
          <w:rPr>
            <w:noProof/>
            <w:webHidden/>
          </w:rPr>
          <w:instrText xml:space="preserve"> PAGEREF _Toc85963570 \h </w:instrText>
        </w:r>
        <w:r w:rsidR="00F47712">
          <w:rPr>
            <w:noProof/>
            <w:webHidden/>
          </w:rPr>
        </w:r>
        <w:r w:rsidR="00F47712">
          <w:rPr>
            <w:noProof/>
            <w:webHidden/>
          </w:rPr>
          <w:fldChar w:fldCharType="separate"/>
        </w:r>
        <w:r w:rsidR="00F47712">
          <w:rPr>
            <w:noProof/>
            <w:webHidden/>
          </w:rPr>
          <w:t>7</w:t>
        </w:r>
        <w:r w:rsidR="00F47712">
          <w:rPr>
            <w:noProof/>
            <w:webHidden/>
          </w:rPr>
          <w:fldChar w:fldCharType="end"/>
        </w:r>
      </w:hyperlink>
    </w:p>
    <w:p w14:paraId="7A1489D8" w14:textId="77777777" w:rsidR="00F47712" w:rsidRDefault="00D132A7">
      <w:pPr>
        <w:pStyle w:val="TableofFigures"/>
        <w:tabs>
          <w:tab w:val="left" w:pos="1946"/>
          <w:tab w:val="right" w:leader="dot" w:pos="8630"/>
        </w:tabs>
        <w:rPr>
          <w:rFonts w:asciiTheme="minorHAnsi" w:eastAsiaTheme="minorEastAsia" w:hAnsiTheme="minorHAnsi"/>
          <w:noProof/>
          <w:sz w:val="22"/>
        </w:rPr>
      </w:pPr>
      <w:hyperlink w:anchor="_Toc85963571" w:history="1">
        <w:r w:rsidR="00F47712" w:rsidRPr="00A632E6">
          <w:rPr>
            <w:rStyle w:val="Hyperlink"/>
            <w:noProof/>
          </w:rPr>
          <w:t>EQUATION 1.2 :</w:t>
        </w:r>
        <w:r w:rsidR="00F47712">
          <w:rPr>
            <w:rFonts w:asciiTheme="minorHAnsi" w:eastAsiaTheme="minorEastAsia" w:hAnsiTheme="minorHAnsi"/>
            <w:noProof/>
            <w:sz w:val="22"/>
          </w:rPr>
          <w:tab/>
        </w:r>
        <w:r w:rsidR="00F47712" w:rsidRPr="00A632E6">
          <w:rPr>
            <w:rStyle w:val="Hyperlink"/>
            <w:noProof/>
          </w:rPr>
          <w:t>Ohms Law</w:t>
        </w:r>
        <w:r w:rsidR="00F47712">
          <w:rPr>
            <w:noProof/>
            <w:webHidden/>
          </w:rPr>
          <w:tab/>
        </w:r>
        <w:r w:rsidR="00F47712">
          <w:rPr>
            <w:noProof/>
            <w:webHidden/>
          </w:rPr>
          <w:fldChar w:fldCharType="begin"/>
        </w:r>
        <w:r w:rsidR="00F47712">
          <w:rPr>
            <w:noProof/>
            <w:webHidden/>
          </w:rPr>
          <w:instrText xml:space="preserve"> PAGEREF _Toc85963571 \h </w:instrText>
        </w:r>
        <w:r w:rsidR="00F47712">
          <w:rPr>
            <w:noProof/>
            <w:webHidden/>
          </w:rPr>
        </w:r>
        <w:r w:rsidR="00F47712">
          <w:rPr>
            <w:noProof/>
            <w:webHidden/>
          </w:rPr>
          <w:fldChar w:fldCharType="separate"/>
        </w:r>
        <w:r w:rsidR="00F47712">
          <w:rPr>
            <w:noProof/>
            <w:webHidden/>
          </w:rPr>
          <w:t>7</w:t>
        </w:r>
        <w:r w:rsidR="00F47712">
          <w:rPr>
            <w:noProof/>
            <w:webHidden/>
          </w:rPr>
          <w:fldChar w:fldCharType="end"/>
        </w:r>
      </w:hyperlink>
    </w:p>
    <w:p w14:paraId="00F9113E" w14:textId="77777777" w:rsidR="0053538A" w:rsidRDefault="00A54CC5" w:rsidP="00B35024">
      <w:pPr>
        <w:pStyle w:val="Preliminary"/>
      </w:pPr>
      <w:r>
        <w:fldChar w:fldCharType="end"/>
      </w:r>
    </w:p>
    <w:p w14:paraId="6E172F0B" w14:textId="77777777" w:rsidR="0053538A" w:rsidRDefault="0053538A">
      <w:pPr>
        <w:spacing w:line="259" w:lineRule="auto"/>
        <w:jc w:val="left"/>
        <w:rPr>
          <w:b/>
          <w:caps/>
          <w:sz w:val="28"/>
          <w:lang w:val="en-GB"/>
        </w:rPr>
      </w:pPr>
      <w:r>
        <w:br w:type="page"/>
      </w:r>
    </w:p>
    <w:p w14:paraId="6FD48AC8" w14:textId="6EDC77A0" w:rsidR="0053538A" w:rsidRDefault="0053538A" w:rsidP="0053538A"/>
    <w:p w14:paraId="47DD202E" w14:textId="77777777" w:rsidR="001763BC" w:rsidRDefault="001763BC" w:rsidP="00C31179">
      <w:pPr>
        <w:pStyle w:val="Heading1"/>
        <w:sectPr w:rsidR="001763BC" w:rsidSect="001763BC">
          <w:footerReference w:type="default" r:id="rId8"/>
          <w:pgSz w:w="12240" w:h="15840"/>
          <w:pgMar w:top="1440" w:right="1440" w:bottom="1440" w:left="2160" w:header="720" w:footer="720" w:gutter="0"/>
          <w:pgNumType w:fmt="lowerRoman" w:start="1"/>
          <w:cols w:space="720"/>
          <w:docGrid w:linePitch="360"/>
        </w:sectPr>
      </w:pPr>
      <w:bookmarkStart w:id="5" w:name="_Toc85961571"/>
      <w:bookmarkEnd w:id="5"/>
    </w:p>
    <w:p w14:paraId="09285291" w14:textId="64A51CE8" w:rsidR="00E93520" w:rsidRDefault="00C31179" w:rsidP="00C31179">
      <w:pPr>
        <w:pStyle w:val="Heading1"/>
      </w:pPr>
      <w:r>
        <w:lastRenderedPageBreak/>
        <w:br/>
      </w:r>
      <w:bookmarkStart w:id="6" w:name="_Toc85962013"/>
      <w:bookmarkStart w:id="7" w:name="_Toc104486153"/>
      <w:r>
        <w:t>INTRODUCTION</w:t>
      </w:r>
      <w:bookmarkEnd w:id="6"/>
      <w:bookmarkEnd w:id="7"/>
    </w:p>
    <w:p w14:paraId="6AF42D96" w14:textId="0F2CFD49" w:rsidR="00E93520" w:rsidRDefault="00E93520" w:rsidP="00E93520">
      <w:pPr>
        <w:pStyle w:val="BodyText"/>
      </w:pPr>
    </w:p>
    <w:p w14:paraId="3485B413" w14:textId="539CB00F" w:rsidR="00B703B4" w:rsidRDefault="00C574F9" w:rsidP="00E93520">
      <w:pPr>
        <w:pStyle w:val="Heading2"/>
      </w:pPr>
      <w:bookmarkStart w:id="8" w:name="_Toc104486154"/>
      <w:r>
        <w:t>BACKGORUND</w:t>
      </w:r>
      <w:bookmarkEnd w:id="8"/>
    </w:p>
    <w:p w14:paraId="3D1B180D" w14:textId="53767414" w:rsidR="00C574F9" w:rsidRDefault="00C574F9" w:rsidP="00C574F9"/>
    <w:p w14:paraId="024FF671" w14:textId="6E02882E" w:rsidR="00C574F9" w:rsidRPr="00C574F9" w:rsidRDefault="00C574F9" w:rsidP="00C574F9">
      <w:r w:rsidRPr="00C574F9">
        <w:t xml:space="preserve">The term "experience" in User Experience refers to the feelings that </w:t>
      </w:r>
      <w:r w:rsidR="00670554">
        <w:t>individuals</w:t>
      </w:r>
      <w:r w:rsidRPr="00C574F9">
        <w:t xml:space="preserve"> get while they utilize a product. They may be glad, satisfied, frustrated, elated, or dissatisfied by the event, depending on a variety of reasons. While using an app, a user may experience two or more emotions.</w:t>
      </w:r>
      <w:sdt>
        <w:sdtPr>
          <w:id w:val="-384566463"/>
          <w:citation/>
        </w:sdtPr>
        <w:sdtContent>
          <w:r>
            <w:fldChar w:fldCharType="begin"/>
          </w:r>
          <w:r>
            <w:rPr>
              <w:lang w:val="en-GB"/>
            </w:rPr>
            <w:instrText xml:space="preserve"> CITATION Koh19 \l 2057 </w:instrText>
          </w:r>
          <w:r>
            <w:fldChar w:fldCharType="separate"/>
          </w:r>
          <w:r>
            <w:rPr>
              <w:noProof/>
              <w:lang w:val="en-GB"/>
            </w:rPr>
            <w:t xml:space="preserve"> </w:t>
          </w:r>
          <w:r w:rsidRPr="00C574F9">
            <w:rPr>
              <w:noProof/>
              <w:lang w:val="en-GB"/>
            </w:rPr>
            <w:t>(Kohli, 2019)</w:t>
          </w:r>
          <w:r>
            <w:fldChar w:fldCharType="end"/>
          </w:r>
        </w:sdtContent>
      </w:sdt>
    </w:p>
    <w:p w14:paraId="502B1479" w14:textId="3E945945" w:rsidR="00C574F9" w:rsidRDefault="00C574F9" w:rsidP="00C574F9">
      <w:r w:rsidRPr="00C574F9">
        <w:t>Emotional design is the concept of creating designs that elicit emotions, resulting in pleasant user experiences.</w:t>
      </w:r>
      <w:r>
        <w:t xml:space="preserve"> According Don Norman (2004),</w:t>
      </w:r>
      <w:r w:rsidRPr="00C574F9">
        <w:t xml:space="preserve"> Designers strive to contact </w:t>
      </w:r>
      <w:r w:rsidR="00670554">
        <w:t>individuals</w:t>
      </w:r>
      <w:r w:rsidRPr="00C574F9">
        <w:t xml:space="preserve"> on three cognitive levels visceral, behavioral, and reflective so that users form only good associations (sometimes incorporating unpleasant emotions) with products, brands, and so on.</w:t>
      </w:r>
    </w:p>
    <w:p w14:paraId="065F1E57" w14:textId="2B3C9D42" w:rsidR="00C574F9" w:rsidRDefault="00C574F9" w:rsidP="00C574F9">
      <w:r>
        <w:t>Visceral this involves Users' gut reactions to their first impressions of your design; for example, an uncluttered user interface implies simplicity of use.</w:t>
      </w:r>
    </w:p>
    <w:p w14:paraId="0A1BB18C" w14:textId="287F9BCB" w:rsidR="00C574F9" w:rsidRDefault="00C574F9" w:rsidP="00C574F9">
      <w:r>
        <w:t>Behavioral, this involves Users unconsciously judge how effortlessly and quickly your design helps them reach their goals. They should feel certain that they are in command, with minimal effort required.</w:t>
      </w:r>
    </w:p>
    <w:p w14:paraId="45AFF5F4" w14:textId="69D9D73C" w:rsidR="00C574F9" w:rsidRDefault="00C574F9" w:rsidP="00C574F9">
      <w:r>
        <w:lastRenderedPageBreak/>
        <w:t xml:space="preserve">Reflective, when </w:t>
      </w:r>
      <w:r w:rsidR="00670554">
        <w:t>individuals</w:t>
      </w:r>
      <w:r>
        <w:t xml:space="preserve"> come into contact with your design, they will consciously analyze its performance and benefits, including value for money. If they are satisfied, they will continue to use it, create emotional attachments with it, and tell their friends about it.</w:t>
      </w:r>
      <w:sdt>
        <w:sdtPr>
          <w:id w:val="1972861864"/>
          <w:citation/>
        </w:sdtPr>
        <w:sdtContent>
          <w:r>
            <w:fldChar w:fldCharType="begin"/>
          </w:r>
          <w:r>
            <w:rPr>
              <w:lang w:val="en-GB"/>
            </w:rPr>
            <w:instrText xml:space="preserve"> CITATION ANo04 \l 2057 </w:instrText>
          </w:r>
          <w:r>
            <w:fldChar w:fldCharType="separate"/>
          </w:r>
          <w:r>
            <w:rPr>
              <w:noProof/>
              <w:lang w:val="en-GB"/>
            </w:rPr>
            <w:t xml:space="preserve"> </w:t>
          </w:r>
          <w:r w:rsidRPr="00C574F9">
            <w:rPr>
              <w:noProof/>
              <w:lang w:val="en-GB"/>
            </w:rPr>
            <w:t>(A, 2004)</w:t>
          </w:r>
          <w:r>
            <w:fldChar w:fldCharType="end"/>
          </w:r>
        </w:sdtContent>
      </w:sdt>
    </w:p>
    <w:p w14:paraId="0BFA3470" w14:textId="1FFD5693" w:rsidR="00C574F9" w:rsidRDefault="00C574F9" w:rsidP="00C574F9">
      <w:r w:rsidRPr="00C574F9">
        <w:t>As a result, Emotional Design is concerned with developing aesthetically beautiful and practical relationships between consumers and products so that they like using the product and return to it again and again.</w:t>
      </w:r>
    </w:p>
    <w:p w14:paraId="54EF1ABF" w14:textId="4B8768C8" w:rsidR="00993163" w:rsidRDefault="00993163" w:rsidP="00C574F9">
      <w:r>
        <w:t>However, when it comes user emotions customers can be unpredictable but with design thinking UI/UX, graphic designers etc. can put themselves in the customers’ shoe. Solving problems become complex, there are many factors to consider which makes problem solving more difficult such as the user’s ego, individual knowledge, perception, beliefs, impulsive reactions and DECISION FATIGUE etc.</w:t>
      </w:r>
      <w:sdt>
        <w:sdtPr>
          <w:id w:val="-273561981"/>
          <w:citation/>
        </w:sdtPr>
        <w:sdtContent>
          <w:r>
            <w:fldChar w:fldCharType="begin"/>
          </w:r>
          <w:r>
            <w:rPr>
              <w:lang w:val="en-GB"/>
            </w:rPr>
            <w:instrText xml:space="preserve"> CITATION Rik21 \l 2057 </w:instrText>
          </w:r>
          <w:r>
            <w:fldChar w:fldCharType="separate"/>
          </w:r>
          <w:r>
            <w:rPr>
              <w:noProof/>
              <w:lang w:val="en-GB"/>
            </w:rPr>
            <w:t xml:space="preserve"> </w:t>
          </w:r>
          <w:r w:rsidRPr="00993163">
            <w:rPr>
              <w:noProof/>
              <w:lang w:val="en-GB"/>
            </w:rPr>
            <w:t>(Rikke Friis Dam &amp; Teo Yu Siang , 2021)</w:t>
          </w:r>
          <w:r>
            <w:fldChar w:fldCharType="end"/>
          </w:r>
        </w:sdtContent>
      </w:sdt>
    </w:p>
    <w:p w14:paraId="3912B503" w14:textId="4C8FB945" w:rsidR="00993163" w:rsidRDefault="00993163" w:rsidP="00C574F9">
      <w:r>
        <w:t>This paper is going to be focusing on decision fatigue,</w:t>
      </w:r>
      <w:r w:rsidRPr="00993163">
        <w:t xml:space="preserve"> Currently, </w:t>
      </w:r>
      <w:r w:rsidR="00670554">
        <w:t>individuals</w:t>
      </w:r>
      <w:r w:rsidRPr="00993163">
        <w:t xml:space="preserve"> get so much information that we can ingest in minutes or seconds, and we already have to determine so many things during the day, such as what clothes to wear, how to get to work, what food to eat, and, of course, all the decisions we make at school, work, and so on. This procedure is mentally taxing, and our capacity to make decisions suffers as a result. That is Decision Fatigue.</w:t>
      </w:r>
      <w:sdt>
        <w:sdtPr>
          <w:id w:val="1889061377"/>
          <w:citation/>
        </w:sdtPr>
        <w:sdtContent>
          <w:r>
            <w:fldChar w:fldCharType="begin"/>
          </w:r>
          <w:r>
            <w:rPr>
              <w:lang w:val="en-GB"/>
            </w:rPr>
            <w:instrText xml:space="preserve"> CITATION Déb19 \l 2057 </w:instrText>
          </w:r>
          <w:r>
            <w:fldChar w:fldCharType="separate"/>
          </w:r>
          <w:r>
            <w:rPr>
              <w:noProof/>
              <w:lang w:val="en-GB"/>
            </w:rPr>
            <w:t xml:space="preserve"> </w:t>
          </w:r>
          <w:r w:rsidRPr="00993163">
            <w:rPr>
              <w:noProof/>
              <w:lang w:val="en-GB"/>
            </w:rPr>
            <w:t>(Débora Martins, 2019)</w:t>
          </w:r>
          <w:r>
            <w:fldChar w:fldCharType="end"/>
          </w:r>
        </w:sdtContent>
      </w:sdt>
    </w:p>
    <w:p w14:paraId="73E55A30" w14:textId="77777777" w:rsidR="00993163" w:rsidRDefault="00993163" w:rsidP="00993163">
      <w:r>
        <w:t>On some user interfaces, such as e-commerce sites, we may want to offer everything the user (thinks) desires, and in the end, we may lose him because he doesn't know what to do or which path to take.</w:t>
      </w:r>
    </w:p>
    <w:p w14:paraId="40C1D2B5" w14:textId="77777777" w:rsidR="00993163" w:rsidRDefault="00993163" w:rsidP="00993163"/>
    <w:p w14:paraId="55226360" w14:textId="66BD398D" w:rsidR="00993163" w:rsidRDefault="00993163" w:rsidP="00993163">
      <w:r>
        <w:t>Consider this behavior on a product or e-commerce page. It will be disastrous if you lose your sale. For example, if your product has several price alternatives, highlight the most popular ones while giving the others less visual weight.</w:t>
      </w:r>
    </w:p>
    <w:p w14:paraId="7C11B4FA" w14:textId="27810A58" w:rsidR="00B74852" w:rsidRDefault="00B74852" w:rsidP="00B74852">
      <w:pPr>
        <w:pStyle w:val="Heading2"/>
      </w:pPr>
      <w:bookmarkStart w:id="9" w:name="_Toc104486155"/>
      <w:r>
        <w:t>PRoBLEM STATEMENT</w:t>
      </w:r>
      <w:bookmarkEnd w:id="9"/>
    </w:p>
    <w:p w14:paraId="5DEABB4B" w14:textId="45229E8E" w:rsidR="00C574F9" w:rsidRDefault="003F3BE1" w:rsidP="00C574F9">
      <w:r>
        <w:t>Every user has a ‘willpower limit ‘Users</w:t>
      </w:r>
      <w:r w:rsidR="00993163">
        <w:t xml:space="preserve"> experience many emotions when given many options and the power to choose,</w:t>
      </w:r>
      <w:r w:rsidR="00993163" w:rsidRPr="00993163">
        <w:t xml:space="preserve"> we can make a lot of decisions, but when we have so many alternatives</w:t>
      </w:r>
      <w:r>
        <w:t xml:space="preserve"> and </w:t>
      </w:r>
      <w:r w:rsidR="00993163" w:rsidRPr="00993163">
        <w:t xml:space="preserve">so many </w:t>
      </w:r>
      <w:r w:rsidR="009217E9" w:rsidRPr="00993163">
        <w:t>possibilities,</w:t>
      </w:r>
      <w:r w:rsidR="00993163" w:rsidRPr="00993163">
        <w:t xml:space="preserve"> we might make mistakes like buying goods</w:t>
      </w:r>
      <w:r>
        <w:t xml:space="preserve"> or </w:t>
      </w:r>
      <w:r w:rsidR="009217E9">
        <w:t xml:space="preserve">choosing </w:t>
      </w:r>
      <w:r w:rsidR="009217E9" w:rsidRPr="00993163">
        <w:t>impulsively</w:t>
      </w:r>
      <w:r w:rsidR="00993163" w:rsidRPr="00993163">
        <w:t>, diminishing our capacity to trade-off, or even avoiding making a decision.</w:t>
      </w:r>
    </w:p>
    <w:p w14:paraId="6807B208" w14:textId="1147B2E2" w:rsidR="00993163" w:rsidRDefault="00993163" w:rsidP="00993163">
      <w:pPr>
        <w:pStyle w:val="Heading2"/>
      </w:pPr>
      <w:bookmarkStart w:id="10" w:name="_Toc104486156"/>
      <w:r>
        <w:t>RESEARCH QUESTION</w:t>
      </w:r>
      <w:bookmarkEnd w:id="10"/>
    </w:p>
    <w:p w14:paraId="06A64698" w14:textId="6806FB1D" w:rsidR="00993163" w:rsidRDefault="00993163" w:rsidP="00993163">
      <w:r>
        <w:t xml:space="preserve">How can design thinking be used to curtail </w:t>
      </w:r>
      <w:r w:rsidR="00302DD5">
        <w:t>users</w:t>
      </w:r>
      <w:r w:rsidR="006B37D7">
        <w:t>’ decision</w:t>
      </w:r>
      <w:r>
        <w:t xml:space="preserve"> fatigue</w:t>
      </w:r>
      <w:r w:rsidR="00263559">
        <w:t xml:space="preserve"> in</w:t>
      </w:r>
      <w:r>
        <w:t xml:space="preserve"> while simultaneously giving the user all the best options to choose from?</w:t>
      </w:r>
    </w:p>
    <w:p w14:paraId="44780503" w14:textId="00086C54" w:rsidR="00993163" w:rsidRDefault="00993163" w:rsidP="00993163">
      <w:pPr>
        <w:pStyle w:val="Heading2"/>
      </w:pPr>
      <w:bookmarkStart w:id="11" w:name="_Toc104486157"/>
      <w:r>
        <w:t>RESEARCH AIMS AND OBJECTIVES</w:t>
      </w:r>
      <w:bookmarkEnd w:id="11"/>
    </w:p>
    <w:p w14:paraId="42853577" w14:textId="4762C35C" w:rsidR="009217E9" w:rsidRDefault="009217E9" w:rsidP="009217E9">
      <w:r w:rsidRPr="009217E9">
        <w:t xml:space="preserve">The goal of this study is to </w:t>
      </w:r>
      <w:r w:rsidR="00443087">
        <w:t>investigate the best method</w:t>
      </w:r>
      <w:r w:rsidRPr="009217E9">
        <w:t xml:space="preserve"> </w:t>
      </w:r>
      <w:r w:rsidR="00443087">
        <w:t xml:space="preserve">for </w:t>
      </w:r>
      <w:r w:rsidRPr="009217E9">
        <w:t>engagement plans</w:t>
      </w:r>
      <w:r>
        <w:t xml:space="preserve"> </w:t>
      </w:r>
      <w:r w:rsidR="00D77308">
        <w:t xml:space="preserve">and designs </w:t>
      </w:r>
      <w:r>
        <w:t xml:space="preserve">that </w:t>
      </w:r>
      <w:r w:rsidR="00D77308">
        <w:t>increase</w:t>
      </w:r>
      <w:r>
        <w:t xml:space="preserve"> </w:t>
      </w:r>
      <w:r w:rsidR="00F71C79">
        <w:t>users’</w:t>
      </w:r>
      <w:r w:rsidR="002B11FD">
        <w:t xml:space="preserve"> </w:t>
      </w:r>
      <w:r>
        <w:t>e</w:t>
      </w:r>
      <w:r w:rsidR="00D77308">
        <w:t>ngagement by giving users</w:t>
      </w:r>
      <w:r>
        <w:t xml:space="preserve"> </w:t>
      </w:r>
      <w:r w:rsidR="00D77308">
        <w:t>a</w:t>
      </w:r>
      <w:r w:rsidR="002B11FD">
        <w:t xml:space="preserve"> </w:t>
      </w:r>
      <w:r>
        <w:t xml:space="preserve">wide range of </w:t>
      </w:r>
      <w:r w:rsidR="006C69E0">
        <w:t>options without</w:t>
      </w:r>
      <w:r>
        <w:t xml:space="preserve"> causing apathy </w:t>
      </w:r>
      <w:r w:rsidR="006C69E0">
        <w:t>and decision</w:t>
      </w:r>
      <w:r>
        <w:t xml:space="preserve"> </w:t>
      </w:r>
      <w:r w:rsidR="006C69E0">
        <w:t>fatigue.</w:t>
      </w:r>
    </w:p>
    <w:p w14:paraId="783298E2" w14:textId="4F3EBEC5" w:rsidR="006C69E0" w:rsidRDefault="006C69E0" w:rsidP="006C69E0">
      <w:pPr>
        <w:pStyle w:val="Heading2"/>
      </w:pPr>
      <w:bookmarkStart w:id="12" w:name="_Toc104486158"/>
      <w:r>
        <w:t>RESEARCH MOTIVATION</w:t>
      </w:r>
      <w:bookmarkEnd w:id="12"/>
    </w:p>
    <w:p w14:paraId="5F074CD9" w14:textId="672BC019" w:rsidR="000C3EA9" w:rsidRDefault="00F2344B" w:rsidP="00F2344B">
      <w:r>
        <w:t xml:space="preserve">Freedom of choice is essential for every human </w:t>
      </w:r>
      <w:r w:rsidR="00302DD5">
        <w:t>being, as</w:t>
      </w:r>
      <w:r>
        <w:t xml:space="preserve"> a UI/UX designer we must give </w:t>
      </w:r>
      <w:r w:rsidR="00302DD5">
        <w:t>our customers</w:t>
      </w:r>
      <w:r>
        <w:t xml:space="preserve"> and users freedom </w:t>
      </w:r>
      <w:r w:rsidR="00DA51CC">
        <w:t xml:space="preserve">to choose what their heart </w:t>
      </w:r>
      <w:r w:rsidR="000C3EA9">
        <w:t xml:space="preserve">desires; </w:t>
      </w:r>
      <w:r w:rsidR="00302DD5">
        <w:t>however,</w:t>
      </w:r>
      <w:r w:rsidR="00DA51CC">
        <w:t xml:space="preserve"> since every </w:t>
      </w:r>
      <w:r w:rsidR="000C3EA9">
        <w:t>everyone</w:t>
      </w:r>
      <w:r w:rsidR="00DA51CC">
        <w:t xml:space="preserve"> has a </w:t>
      </w:r>
      <w:r w:rsidR="000C3EA9">
        <w:t>‘</w:t>
      </w:r>
      <w:r w:rsidR="00DA51CC">
        <w:t xml:space="preserve">willpower </w:t>
      </w:r>
      <w:r w:rsidR="000C3EA9">
        <w:t xml:space="preserve">limit </w:t>
      </w:r>
      <w:r w:rsidR="000C3EA9" w:rsidRPr="000C3EA9">
        <w:t>‘</w:t>
      </w:r>
      <w:r w:rsidR="000C3EA9">
        <w:t>customers</w:t>
      </w:r>
      <w:r w:rsidR="000C3EA9" w:rsidRPr="000C3EA9">
        <w:t xml:space="preserve"> can make a lot of decisions, but when we have </w:t>
      </w:r>
      <w:r w:rsidR="000C3EA9" w:rsidRPr="000C3EA9">
        <w:lastRenderedPageBreak/>
        <w:t>so many alternatives and possibilities, we can make mistakes like buying products impulsively, diminishing our capacity to trade-off, or even avoiding making a decision.</w:t>
      </w:r>
      <w:r w:rsidR="000C3EA9">
        <w:t xml:space="preserve"> This can be very bad for business, for example</w:t>
      </w:r>
      <w:r w:rsidR="006D55AD">
        <w:t xml:space="preserve"> </w:t>
      </w:r>
      <w:r w:rsidR="006D55AD" w:rsidRPr="006D55AD">
        <w:t xml:space="preserve">You saw simple trousers in like ten different colors and thought, "Well, I can get the </w:t>
      </w:r>
      <w:r w:rsidR="006D55AD">
        <w:t>black</w:t>
      </w:r>
      <w:r w:rsidR="006D55AD" w:rsidRPr="006D55AD">
        <w:t xml:space="preserve"> one, but it </w:t>
      </w:r>
      <w:r w:rsidR="006D55AD">
        <w:t xml:space="preserve">might </w:t>
      </w:r>
      <w:r w:rsidR="006D55AD" w:rsidRPr="006D55AD">
        <w:t xml:space="preserve">too hot... So perhaps this </w:t>
      </w:r>
      <w:r w:rsidR="006D55AD">
        <w:t>white</w:t>
      </w:r>
      <w:r w:rsidR="006D55AD" w:rsidRPr="006D55AD">
        <w:t xml:space="preserve"> one... Or how about this green? No, it's the grey" And you ended up buying some socks?</w:t>
      </w:r>
      <w:r w:rsidR="006D55AD">
        <w:t xml:space="preserve"> Imagine this kind of behavior in an online site which can </w:t>
      </w:r>
      <w:r w:rsidR="00943945">
        <w:t xml:space="preserve">even </w:t>
      </w:r>
      <w:r w:rsidR="006D55AD">
        <w:t>cause the customer to lose interest and exit the page, it is very problematic</w:t>
      </w:r>
      <w:r w:rsidR="00380D5F">
        <w:t>.</w:t>
      </w:r>
    </w:p>
    <w:p w14:paraId="6B9E478F" w14:textId="5F89BA2B" w:rsidR="00380D5F" w:rsidRDefault="00380D5F" w:rsidP="00380D5F">
      <w:pPr>
        <w:pStyle w:val="Heading2"/>
      </w:pPr>
      <w:bookmarkStart w:id="13" w:name="_Toc104486159"/>
      <w:r>
        <w:t>SIGNIFICANCE OF THE RESEARCH</w:t>
      </w:r>
      <w:bookmarkEnd w:id="13"/>
    </w:p>
    <w:p w14:paraId="41B7F3F0" w14:textId="182E8844" w:rsidR="00380D5F" w:rsidRDefault="00380D5F" w:rsidP="00380D5F">
      <w:r>
        <w:t xml:space="preserve">The results of this study would be of great benefits to UI/UX designers and e-commerce sites, online catalogue, streaming services etc. by increasing customer involvement and maximizing sales </w:t>
      </w:r>
      <w:r w:rsidR="00685960">
        <w:t>by reducing fatigue.</w:t>
      </w:r>
    </w:p>
    <w:p w14:paraId="4C2E6787" w14:textId="5FF70028" w:rsidR="00685960" w:rsidRDefault="00685960" w:rsidP="00685960">
      <w:pPr>
        <w:pStyle w:val="Heading2"/>
      </w:pPr>
      <w:bookmarkStart w:id="14" w:name="_Toc104486160"/>
      <w:r>
        <w:t>DELIMITATION OF THE RESEARCH</w:t>
      </w:r>
      <w:bookmarkEnd w:id="14"/>
    </w:p>
    <w:p w14:paraId="3DC41A81" w14:textId="5CB04D1B" w:rsidR="00C85E31" w:rsidRDefault="00685960" w:rsidP="00C85E31">
      <w:r w:rsidRPr="00685960">
        <w:t xml:space="preserve">This research will center </w:t>
      </w:r>
      <w:r>
        <w:t>around</w:t>
      </w:r>
      <w:r w:rsidR="00C85E31">
        <w:t xml:space="preserve"> previous literatures</w:t>
      </w:r>
      <w:r w:rsidR="00263559">
        <w:t xml:space="preserve"> in design thinking and questionnaires</w:t>
      </w:r>
      <w:r w:rsidR="00C85E31">
        <w:t xml:space="preserve"> on negative emotion, decision fatigue.</w:t>
      </w:r>
    </w:p>
    <w:p w14:paraId="6761BFAE" w14:textId="2C03670E" w:rsidR="00C85E31" w:rsidRDefault="00C85E31" w:rsidP="00C85E31"/>
    <w:p w14:paraId="19954CB2" w14:textId="508E61D4" w:rsidR="00C85E31" w:rsidRDefault="00C85E31" w:rsidP="00C85E31">
      <w:pPr>
        <w:pStyle w:val="Heading2"/>
      </w:pPr>
      <w:bookmarkStart w:id="15" w:name="_Toc104486161"/>
      <w:r w:rsidRPr="00C85E31">
        <w:t>OPERATIONAL DEFINITION OF TERMS</w:t>
      </w:r>
      <w:bookmarkEnd w:id="15"/>
    </w:p>
    <w:p w14:paraId="014BDD95" w14:textId="12DD5D09" w:rsidR="00263559" w:rsidRPr="00263559" w:rsidRDefault="00263559" w:rsidP="00263559">
      <w:r>
        <w:t>Decision fatigue-</w:t>
      </w:r>
      <w:r w:rsidR="006B37D7">
        <w:t xml:space="preserve"> </w:t>
      </w:r>
      <w:r w:rsidR="00F465E3">
        <w:t xml:space="preserve">A </w:t>
      </w:r>
      <w:r w:rsidR="006B37D7" w:rsidRPr="006B37D7">
        <w:t>term used to describe when people have made too many decisions over a specific period. Research suggests that it mainly occurs as humans’ cognitive resources diminish with time.</w:t>
      </w:r>
    </w:p>
    <w:p w14:paraId="4CB29756" w14:textId="77777777" w:rsidR="00171CC1" w:rsidRPr="00171CC1" w:rsidRDefault="00171CC1" w:rsidP="00171CC1"/>
    <w:p w14:paraId="008E9093" w14:textId="77777777" w:rsidR="00C85E31" w:rsidRPr="00685960" w:rsidRDefault="00C85E31" w:rsidP="00685960"/>
    <w:p w14:paraId="164F0E34" w14:textId="77777777" w:rsidR="00DC1F4D" w:rsidRPr="00DC1F4D" w:rsidRDefault="00DC1F4D" w:rsidP="00DC1F4D"/>
    <w:p w14:paraId="15065C40" w14:textId="77777777" w:rsidR="002B11FD" w:rsidRPr="009217E9" w:rsidRDefault="002B11FD" w:rsidP="009217E9"/>
    <w:p w14:paraId="768902A4" w14:textId="0137367B" w:rsidR="00C574F9" w:rsidRDefault="00C574F9" w:rsidP="00C574F9"/>
    <w:p w14:paraId="3E31CB8D" w14:textId="175AA2EA" w:rsidR="00C574F9" w:rsidRDefault="00C574F9" w:rsidP="00C574F9"/>
    <w:p w14:paraId="0B289CEA" w14:textId="1E4A7A2D" w:rsidR="00C574F9" w:rsidRDefault="00C574F9" w:rsidP="006A2052">
      <w:pPr>
        <w:pStyle w:val="Heading1"/>
      </w:pPr>
      <w:bookmarkStart w:id="16" w:name="_Toc104486163"/>
      <w:bookmarkEnd w:id="16"/>
    </w:p>
    <w:p w14:paraId="2A3DC22D" w14:textId="41762325" w:rsidR="006A2052" w:rsidRDefault="006A2052" w:rsidP="006A2052">
      <w:pPr>
        <w:rPr>
          <w:b/>
          <w:bCs/>
        </w:rPr>
      </w:pPr>
      <w:r>
        <w:rPr>
          <w:b/>
          <w:bCs/>
        </w:rPr>
        <w:t>LITERATURE REVIEW</w:t>
      </w:r>
    </w:p>
    <w:p w14:paraId="6C2F0726" w14:textId="49B703E7" w:rsidR="006A2052" w:rsidRDefault="006A2052" w:rsidP="006A2052">
      <w:pPr>
        <w:pStyle w:val="Heading2"/>
        <w:jc w:val="left"/>
      </w:pPr>
      <w:bookmarkStart w:id="17" w:name="_Toc104486164"/>
      <w:r w:rsidRPr="006A2052">
        <w:t>Decision</w:t>
      </w:r>
      <w:r>
        <w:t xml:space="preserve"> </w:t>
      </w:r>
      <w:r w:rsidRPr="006A2052">
        <w:t>fatigue and heuristic analyst forecasts</w:t>
      </w:r>
      <w:bookmarkEnd w:id="17"/>
    </w:p>
    <w:p w14:paraId="0D1D986D" w14:textId="1DC9F358" w:rsidR="006A2052" w:rsidRDefault="006C4793" w:rsidP="006A2052">
      <w:pPr>
        <w:rPr>
          <w:noProof/>
          <w:lang w:val="en-GB"/>
        </w:rPr>
      </w:pPr>
      <w:r w:rsidRPr="006C4793">
        <w:t>According to psychological studies, decision quality decreases after a lengthy session of decision-making, a phenomenon called as mental fatigue</w:t>
      </w:r>
      <w:r>
        <w:t>/decision fatigue</w:t>
      </w:r>
      <w:r w:rsidRPr="006C4793">
        <w:t>.</w:t>
      </w:r>
      <w:r w:rsidR="004A0C94">
        <w:rPr>
          <w:noProof/>
          <w:lang w:val="en-GB"/>
        </w:rPr>
        <w:t xml:space="preserve"> </w:t>
      </w:r>
      <w:r w:rsidR="004A0C94" w:rsidRPr="004A0C94">
        <w:rPr>
          <w:noProof/>
          <w:lang w:val="en-GB"/>
        </w:rPr>
        <w:t>(DavidHirshleifer</w:t>
      </w:r>
      <w:r w:rsidR="004A0C94">
        <w:rPr>
          <w:noProof/>
          <w:lang w:val="en-GB"/>
        </w:rPr>
        <w:t xml:space="preserve"> .et al,</w:t>
      </w:r>
      <w:r w:rsidR="004A0C94" w:rsidRPr="004A0C94">
        <w:rPr>
          <w:noProof/>
          <w:lang w:val="en-GB"/>
        </w:rPr>
        <w:t xml:space="preserve"> 2019)</w:t>
      </w:r>
    </w:p>
    <w:p w14:paraId="6789421F" w14:textId="28071EE8" w:rsidR="00B2281D" w:rsidRDefault="00B2281D" w:rsidP="006A2052">
      <w:pPr>
        <w:rPr>
          <w:noProof/>
          <w:lang w:val="en-GB"/>
        </w:rPr>
      </w:pPr>
      <w:r w:rsidRPr="00B2281D">
        <w:t xml:space="preserve">The purpose of this study </w:t>
      </w:r>
      <w:r w:rsidR="00CA0733">
        <w:t>was</w:t>
      </w:r>
      <w:r w:rsidRPr="00B2281D">
        <w:t xml:space="preserve"> to see if decision fatigue influences analysts' judgements. Analysts cover many companies and frequently provide multiple projections in a single day. We discover that forecast accuracy decreases throughout the course of a day as the number of forecasts given by the analyst </w:t>
      </w:r>
      <w:r w:rsidR="00020F0B" w:rsidRPr="00B2281D">
        <w:t>grows.</w:t>
      </w:r>
      <w:r w:rsidR="00020F0B">
        <w:t xml:space="preserve"> This </w:t>
      </w:r>
      <w:r w:rsidR="00020F0B" w:rsidRPr="00B2281D">
        <w:t>Study</w:t>
      </w:r>
      <w:r w:rsidR="00020F0B">
        <w:t xml:space="preserve"> </w:t>
      </w:r>
      <w:r w:rsidRPr="00B2281D">
        <w:t xml:space="preserve">also </w:t>
      </w:r>
      <w:r w:rsidR="00020F0B">
        <w:t>came to a conclusion</w:t>
      </w:r>
      <w:r w:rsidRPr="00B2281D">
        <w:t xml:space="preserve"> that the more predictions an analyst publishes, the more likely the analyst will make heuristic decisions such as herding more closely with the consensus forecast, self-herding (i.e., reissuing their own earlier outstanding forecasts), and issuing a rounded forecast.</w:t>
      </w:r>
      <w:r w:rsidRPr="00B2281D">
        <w:rPr>
          <w:noProof/>
          <w:lang w:val="en-GB"/>
        </w:rPr>
        <w:t xml:space="preserve"> </w:t>
      </w:r>
      <w:r w:rsidRPr="004A0C94">
        <w:rPr>
          <w:noProof/>
          <w:lang w:val="en-GB"/>
        </w:rPr>
        <w:t>(DavidHirshleifer</w:t>
      </w:r>
      <w:r>
        <w:rPr>
          <w:noProof/>
          <w:lang w:val="en-GB"/>
        </w:rPr>
        <w:t xml:space="preserve"> .et al,</w:t>
      </w:r>
      <w:r w:rsidRPr="004A0C94">
        <w:rPr>
          <w:noProof/>
          <w:lang w:val="en-GB"/>
        </w:rPr>
        <w:t xml:space="preserve"> 2019)</w:t>
      </w:r>
    </w:p>
    <w:p w14:paraId="2D4145D7" w14:textId="24283FD7" w:rsidR="002C3F1A" w:rsidRDefault="002C3F1A" w:rsidP="002C3F1A">
      <w:pPr>
        <w:pStyle w:val="Heading2"/>
      </w:pPr>
      <w:bookmarkStart w:id="18" w:name="_Toc104486165"/>
      <w:r w:rsidRPr="002C3F1A">
        <w:t>Intrinsic vs. Extraneous Cognitive Load</w:t>
      </w:r>
      <w:bookmarkEnd w:id="18"/>
    </w:p>
    <w:p w14:paraId="3725EDE7" w14:textId="750C4AEA" w:rsidR="002C3F1A" w:rsidRDefault="002C3F1A" w:rsidP="007B2CC9">
      <w:r>
        <w:t xml:space="preserve">According to </w:t>
      </w:r>
      <w:sdt>
        <w:sdtPr>
          <w:id w:val="-1395035516"/>
          <w:citation/>
        </w:sdtPr>
        <w:sdtContent>
          <w:r>
            <w:fldChar w:fldCharType="begin"/>
          </w:r>
          <w:r>
            <w:rPr>
              <w:lang w:val="en-GB"/>
            </w:rPr>
            <w:instrText xml:space="preserve"> CITATION Kat13 \l 2057 </w:instrText>
          </w:r>
          <w:r>
            <w:fldChar w:fldCharType="separate"/>
          </w:r>
          <w:r w:rsidRPr="002C3F1A">
            <w:rPr>
              <w:noProof/>
              <w:lang w:val="en-GB"/>
            </w:rPr>
            <w:t>(Kathryn Whitenton , 2013)</w:t>
          </w:r>
          <w:r>
            <w:fldChar w:fldCharType="end"/>
          </w:r>
        </w:sdtContent>
      </w:sdt>
      <w:r w:rsidR="007B2CC9" w:rsidRPr="007B2CC9">
        <w:t xml:space="preserve"> </w:t>
      </w:r>
      <w:r w:rsidR="007B2CC9">
        <w:t xml:space="preserve">There is no way to completely reduce cognitive stress and even if it were feasible, it would not be desirable. After all, </w:t>
      </w:r>
      <w:r w:rsidR="00670554">
        <w:t>individuals</w:t>
      </w:r>
      <w:r w:rsidR="007B2CC9">
        <w:t xml:space="preserve"> visit websites to learn more. They've come to learn more about your product, business, or content; most likely, it's something they didn't know before. The effort of absorbing new knowledge and staying on track with their own goals is referred to as intrinsic cognitive load. Designers should, on the other hand, attempt to eliminate, or at least reduce, </w:t>
      </w:r>
      <w:r w:rsidR="007B2CC9">
        <w:lastRenderedPageBreak/>
        <w:t>superfluous</w:t>
      </w:r>
      <w:r w:rsidR="007A7242">
        <w:t>/extraneous</w:t>
      </w:r>
      <w:r w:rsidR="007B2CC9">
        <w:t xml:space="preserve"> cognitive load: processing that consumes mental resources but does not assist users grasp the material (for example, distinct font styles that do not convey any unique meaning).</w:t>
      </w:r>
    </w:p>
    <w:p w14:paraId="5C64D70F" w14:textId="33C3AF91" w:rsidR="00C574F9" w:rsidRDefault="009F40B3" w:rsidP="009F40B3">
      <w:pPr>
        <w:pStyle w:val="Heading2"/>
      </w:pPr>
      <w:bookmarkStart w:id="19" w:name="_Toc104486166"/>
      <w:r w:rsidRPr="009F40B3">
        <w:t>Minimizing Cognitive Load</w:t>
      </w:r>
      <w:r>
        <w:t xml:space="preserve"> with design </w:t>
      </w:r>
      <w:r w:rsidR="005F7943">
        <w:t>thinking</w:t>
      </w:r>
      <w:bookmarkEnd w:id="19"/>
    </w:p>
    <w:p w14:paraId="75331F1F" w14:textId="53C2E20F" w:rsidR="005F7943" w:rsidRDefault="005F7943" w:rsidP="005F7943">
      <w:r>
        <w:t>Designers can emulate the common strategies in their design after empathizing with customers by:</w:t>
      </w:r>
    </w:p>
    <w:p w14:paraId="49CCBEB2" w14:textId="7AD68134" w:rsidR="005F7943" w:rsidRDefault="005F7943" w:rsidP="005F7943">
      <w:r w:rsidRPr="005F7943">
        <w:rPr>
          <w:b/>
          <w:bCs/>
        </w:rPr>
        <w:t>Avoiding visual clutter</w:t>
      </w:r>
      <w:r>
        <w:t>: unnecessary links, irrelevant images, and meaningless typography all slow down users. (It should be noted that useful links, graphics, and typography are all valuable design elements; it is only when they are overused that they become ineffective.)</w:t>
      </w:r>
      <w:sdt>
        <w:sdtPr>
          <w:id w:val="1445721548"/>
          <w:citation/>
        </w:sdtPr>
        <w:sdtContent>
          <w:r w:rsidR="001A0328">
            <w:fldChar w:fldCharType="begin"/>
          </w:r>
          <w:r w:rsidR="001A0328">
            <w:rPr>
              <w:lang w:val="en-GB"/>
            </w:rPr>
            <w:instrText xml:space="preserve"> CITATION Kat13 \l 2057 </w:instrText>
          </w:r>
          <w:r w:rsidR="001A0328">
            <w:fldChar w:fldCharType="separate"/>
          </w:r>
          <w:r w:rsidR="001A0328">
            <w:rPr>
              <w:noProof/>
              <w:lang w:val="en-GB"/>
            </w:rPr>
            <w:t xml:space="preserve"> </w:t>
          </w:r>
          <w:r w:rsidR="001A0328" w:rsidRPr="001A0328">
            <w:rPr>
              <w:noProof/>
              <w:lang w:val="en-GB"/>
            </w:rPr>
            <w:t>(Kathryn Whitenton , 2013)</w:t>
          </w:r>
          <w:r w:rsidR="001A0328">
            <w:fldChar w:fldCharType="end"/>
          </w:r>
        </w:sdtContent>
      </w:sdt>
    </w:p>
    <w:p w14:paraId="1FAE7F14" w14:textId="1D13700B" w:rsidR="005F7943" w:rsidRDefault="00752665" w:rsidP="005F7943">
      <w:r w:rsidRPr="005F7943">
        <w:rPr>
          <w:b/>
          <w:bCs/>
        </w:rPr>
        <w:t>Build On Existing Mental Models</w:t>
      </w:r>
      <w:r w:rsidR="005F7943">
        <w:t xml:space="preserve">: </w:t>
      </w:r>
      <w:r w:rsidR="00670554">
        <w:t>individuals</w:t>
      </w:r>
      <w:r w:rsidR="005F7943">
        <w:t xml:space="preserve"> already have mental models of how websites work based on their previous visits to other websites. You limit the amount of learning users need to perform on your site by using labels and layouts that they've seen on other websites.</w:t>
      </w:r>
    </w:p>
    <w:p w14:paraId="700AB0D8" w14:textId="6E1FE55F" w:rsidR="005F7943" w:rsidRDefault="00752665" w:rsidP="005F7943">
      <w:r w:rsidRPr="005F7943">
        <w:rPr>
          <w:b/>
          <w:bCs/>
        </w:rPr>
        <w:t>Offloading Tasks</w:t>
      </w:r>
      <w:r w:rsidR="005F7943" w:rsidRPr="005F7943">
        <w:t>: Examine your design for anything that requires users to read content, recall information, or make a decision. Then consider your options: can you display a picture, re-display previously submitted data, or establish a sensible default? You won't be able to remove all chores from users' hands, but every task removed frees up brain resources for decisions that genuinely matter.</w:t>
      </w:r>
      <w:sdt>
        <w:sdtPr>
          <w:id w:val="527453908"/>
          <w:citation/>
        </w:sdtPr>
        <w:sdtContent>
          <w:r w:rsidR="00B237CD">
            <w:fldChar w:fldCharType="begin"/>
          </w:r>
          <w:r w:rsidR="00B237CD">
            <w:rPr>
              <w:lang w:val="en-GB"/>
            </w:rPr>
            <w:instrText xml:space="preserve"> CITATION Kat13 \l 2057 </w:instrText>
          </w:r>
          <w:r w:rsidR="00B237CD">
            <w:fldChar w:fldCharType="separate"/>
          </w:r>
          <w:r w:rsidR="00B237CD">
            <w:rPr>
              <w:noProof/>
              <w:lang w:val="en-GB"/>
            </w:rPr>
            <w:t xml:space="preserve"> </w:t>
          </w:r>
          <w:r w:rsidR="00B237CD" w:rsidRPr="00B237CD">
            <w:rPr>
              <w:noProof/>
              <w:lang w:val="en-GB"/>
            </w:rPr>
            <w:t>(Kathryn Whitenton , 2013)</w:t>
          </w:r>
          <w:r w:rsidR="00B237CD">
            <w:fldChar w:fldCharType="end"/>
          </w:r>
        </w:sdtContent>
      </w:sdt>
      <w:r w:rsidR="009E75EF">
        <w:t>.</w:t>
      </w:r>
    </w:p>
    <w:p w14:paraId="58AF65C5" w14:textId="77777777" w:rsidR="008147D8" w:rsidRDefault="008147D8" w:rsidP="005F7943"/>
    <w:p w14:paraId="3F11541E" w14:textId="16D4C5D0" w:rsidR="009E75EF" w:rsidRDefault="009E75EF" w:rsidP="005F7943"/>
    <w:p w14:paraId="76EF1166" w14:textId="7F019D29" w:rsidR="009E75EF" w:rsidRPr="009E75EF" w:rsidRDefault="00752665" w:rsidP="009E75EF">
      <w:pPr>
        <w:rPr>
          <w:b/>
          <w:bCs/>
        </w:rPr>
      </w:pPr>
      <w:r w:rsidRPr="009E75EF">
        <w:rPr>
          <w:b/>
          <w:bCs/>
        </w:rPr>
        <w:lastRenderedPageBreak/>
        <w:t>Navigate Using Visual Cues</w:t>
      </w:r>
      <w:r w:rsidR="009E75EF" w:rsidRPr="009E75EF">
        <w:rPr>
          <w:b/>
          <w:bCs/>
        </w:rPr>
        <w:t>.</w:t>
      </w:r>
    </w:p>
    <w:p w14:paraId="7BB577E7" w14:textId="67F2D992" w:rsidR="009E75EF" w:rsidRDefault="009E75EF" w:rsidP="009E75EF">
      <w:r>
        <w:t xml:space="preserve">The heart of any </w:t>
      </w:r>
      <w:r w:rsidR="00752665">
        <w:t>website, user interface</w:t>
      </w:r>
      <w:r>
        <w:t xml:space="preserve"> or app is its navigation. It is what makes your design functional and accessible to everyone. It can be difficult to discover a good navigation system for your specific use case, but it is critical for the user experience. A terrible one is irritating and distracting, resulting in a negative overall experience.</w:t>
      </w:r>
      <w:sdt>
        <w:sdtPr>
          <w:id w:val="1757473510"/>
          <w:citation/>
        </w:sdtPr>
        <w:sdtContent>
          <w:r w:rsidR="00752665">
            <w:fldChar w:fldCharType="begin"/>
          </w:r>
          <w:r w:rsidR="00752665">
            <w:rPr>
              <w:lang w:val="en-GB"/>
            </w:rPr>
            <w:instrText xml:space="preserve"> CITATION Ale21 \l 2057 </w:instrText>
          </w:r>
          <w:r w:rsidR="00752665">
            <w:fldChar w:fldCharType="separate"/>
          </w:r>
          <w:r w:rsidR="00752665">
            <w:rPr>
              <w:noProof/>
              <w:lang w:val="en-GB"/>
            </w:rPr>
            <w:t xml:space="preserve"> </w:t>
          </w:r>
          <w:r w:rsidR="00752665" w:rsidRPr="00752665">
            <w:rPr>
              <w:noProof/>
              <w:lang w:val="en-GB"/>
            </w:rPr>
            <w:t>(Rådahl, 2021)</w:t>
          </w:r>
          <w:r w:rsidR="00752665">
            <w:fldChar w:fldCharType="end"/>
          </w:r>
        </w:sdtContent>
      </w:sdt>
    </w:p>
    <w:p w14:paraId="6A91A89A" w14:textId="503E04EE" w:rsidR="00B45728" w:rsidRDefault="008147D8" w:rsidP="009E75EF">
      <w:pPr>
        <w:rPr>
          <w:b/>
          <w:bCs/>
        </w:rPr>
      </w:pPr>
      <w:r>
        <w:rPr>
          <w:b/>
          <w:bCs/>
        </w:rPr>
        <w:t>Minimizing the number of choices users have to make</w:t>
      </w:r>
    </w:p>
    <w:p w14:paraId="168CB003" w14:textId="73DE36F7" w:rsidR="008147D8" w:rsidRDefault="008147D8" w:rsidP="009E75EF">
      <w:r w:rsidRPr="008147D8">
        <w:t xml:space="preserve">When users </w:t>
      </w:r>
      <w:r>
        <w:t>have the option of</w:t>
      </w:r>
      <w:r w:rsidRPr="008147D8">
        <w:t xml:space="preserve"> too many choices, they </w:t>
      </w:r>
      <w:r>
        <w:t>are bound to get agitated,</w:t>
      </w:r>
      <w:r w:rsidRPr="008147D8">
        <w:t xml:space="preserve"> confused </w:t>
      </w:r>
      <w:r>
        <w:t>or</w:t>
      </w:r>
      <w:r w:rsidRPr="008147D8">
        <w:t xml:space="preserve"> frustrated. A product can have all of the features in the world, but when the interface is too convoluted because of this overabundance of choice, it does not end up being user-friendly. A study from the Journal of Personality and Social Psychology </w:t>
      </w:r>
      <w:r w:rsidR="00C6246D" w:rsidRPr="00C6246D">
        <w:rPr>
          <w:noProof/>
          <w:lang w:val="en-GB"/>
        </w:rPr>
        <w:t>(Rust,</w:t>
      </w:r>
      <w:r w:rsidR="00C6246D">
        <w:rPr>
          <w:noProof/>
          <w:lang w:val="en-GB"/>
        </w:rPr>
        <w:t>et.al</w:t>
      </w:r>
      <w:r w:rsidR="00C6246D" w:rsidRPr="00C6246D">
        <w:rPr>
          <w:noProof/>
          <w:lang w:val="en-GB"/>
        </w:rPr>
        <w:t xml:space="preserve"> 2006)</w:t>
      </w:r>
      <w:r w:rsidR="00C6246D" w:rsidRPr="008147D8">
        <w:t xml:space="preserve"> found</w:t>
      </w:r>
      <w:r w:rsidRPr="008147D8">
        <w:t xml:space="preserve"> that this often causes decision paralysis and frustration when we have too many options.</w:t>
      </w:r>
      <w:sdt>
        <w:sdtPr>
          <w:id w:val="-1931653212"/>
          <w:citation/>
        </w:sdtPr>
        <w:sdtContent>
          <w:r>
            <w:fldChar w:fldCharType="begin"/>
          </w:r>
          <w:r>
            <w:rPr>
              <w:lang w:val="en-GB"/>
            </w:rPr>
            <w:instrText xml:space="preserve"> CITATION Ale21 \l 2057 </w:instrText>
          </w:r>
          <w:r>
            <w:fldChar w:fldCharType="separate"/>
          </w:r>
          <w:r>
            <w:rPr>
              <w:noProof/>
              <w:lang w:val="en-GB"/>
            </w:rPr>
            <w:t xml:space="preserve"> </w:t>
          </w:r>
          <w:r w:rsidRPr="008147D8">
            <w:rPr>
              <w:noProof/>
              <w:lang w:val="en-GB"/>
            </w:rPr>
            <w:t>(Rådahl, 2021)</w:t>
          </w:r>
          <w:r>
            <w:fldChar w:fldCharType="end"/>
          </w:r>
        </w:sdtContent>
      </w:sdt>
      <w:r w:rsidR="0001306E">
        <w:t>.</w:t>
      </w:r>
    </w:p>
    <w:p w14:paraId="2EEF9A71" w14:textId="092580CE" w:rsidR="0001306E" w:rsidRDefault="0001306E" w:rsidP="009E75EF">
      <w:r w:rsidRPr="0001306E">
        <w:t xml:space="preserve">Because cognitive ability is limited, expanding possibilities may result in decision fatigue (Mathew &amp; Joseph, 2014; Olsen 2015). As a result, it might be argued that reducing the number of possibilities would be advantageous in order to avoid decision fatigue. • Too much product information on e-commerce websites might lead </w:t>
      </w:r>
      <w:proofErr w:type="gramStart"/>
      <w:r w:rsidRPr="0001306E">
        <w:t>to choice</w:t>
      </w:r>
      <w:proofErr w:type="gramEnd"/>
      <w:r w:rsidRPr="0001306E">
        <w:t xml:space="preserve"> fatigue (Mathew &amp; Joseph, 2014). When there is a lot of information, making a decision can be difficult, resulting in a depletion of mental resources. When mental resources are depleted, bargaining power is decreased, the likelihood of making the correct decision lowers, satisfaction falls, and greater regrets may be felt as a result of the choices made. • In the </w:t>
      </w:r>
      <w:r w:rsidRPr="0001306E">
        <w:lastRenderedPageBreak/>
        <w:t>realm of informatics, Dubbey (2019) conducted research on critical thinking, e-learning, and decision fatigue.</w:t>
      </w:r>
    </w:p>
    <w:p w14:paraId="7ECB086B" w14:textId="76342432" w:rsidR="00257D2A" w:rsidRDefault="00257D2A" w:rsidP="00257D2A">
      <w:pPr>
        <w:pStyle w:val="Heading2"/>
      </w:pPr>
      <w:bookmarkStart w:id="20" w:name="_Toc104486167"/>
      <w:r>
        <w:t>EMOTIONS AND FEELINGS ASSIOCATED WITH COGITIVE/DECISION FATIGUE</w:t>
      </w:r>
      <w:bookmarkEnd w:id="20"/>
    </w:p>
    <w:p w14:paraId="495D7E49" w14:textId="46A23516" w:rsidR="0068494B" w:rsidRDefault="0068494B" w:rsidP="0068494B">
      <w:r>
        <w:t>In this article</w:t>
      </w:r>
      <w:r w:rsidRPr="0068494B">
        <w:t xml:space="preserve"> </w:t>
      </w:r>
      <w:sdt>
        <w:sdtPr>
          <w:id w:val="459081736"/>
          <w:citation/>
        </w:sdtPr>
        <w:sdtContent>
          <w:r>
            <w:fldChar w:fldCharType="begin"/>
          </w:r>
          <w:r>
            <w:rPr>
              <w:lang w:val="en-GB"/>
            </w:rPr>
            <w:instrText xml:space="preserve"> CITATION Sar21 \l 2057 </w:instrText>
          </w:r>
          <w:r>
            <w:fldChar w:fldCharType="separate"/>
          </w:r>
          <w:r>
            <w:rPr>
              <w:noProof/>
              <w:lang w:val="en-GB"/>
            </w:rPr>
            <w:t xml:space="preserve"> </w:t>
          </w:r>
          <w:r w:rsidRPr="00257D2A">
            <w:rPr>
              <w:noProof/>
              <w:lang w:val="en-GB"/>
            </w:rPr>
            <w:t>(Berg, 2021)</w:t>
          </w:r>
          <w:r>
            <w:fldChar w:fldCharType="end"/>
          </w:r>
        </w:sdtContent>
      </w:sdt>
      <w:r>
        <w:t xml:space="preserve"> she discussed</w:t>
      </w:r>
      <w:r>
        <w:t xml:space="preserve"> with</w:t>
      </w:r>
      <w:r w:rsidRPr="0068494B">
        <w:t xml:space="preserve"> </w:t>
      </w:r>
      <w:r w:rsidRPr="0068494B">
        <w:t>AMA</w:t>
      </w:r>
      <w:r>
        <w:t xml:space="preserve"> (Against Medical advice)</w:t>
      </w:r>
      <w:r w:rsidRPr="0068494B">
        <w:t xml:space="preserve"> member Lisa MacLean, MD, discusses what patients should know about decision fatigue. Dr. MacLean is a psychiatrist and the chief wellness officer at Henry Ford Health System, a participant in the AMA Health System Program.</w:t>
      </w:r>
    </w:p>
    <w:p w14:paraId="1C709401" w14:textId="1D3DF06A" w:rsidR="0068494B" w:rsidRPr="0068494B" w:rsidRDefault="0068494B" w:rsidP="0068494B">
      <w:r>
        <w:t xml:space="preserve">According to </w:t>
      </w:r>
      <w:r w:rsidRPr="0068494B">
        <w:t xml:space="preserve">Dr. </w:t>
      </w:r>
      <w:r w:rsidRPr="0068494B">
        <w:t>MacLean</w:t>
      </w:r>
      <w:r>
        <w:t>. “The</w:t>
      </w:r>
      <w:r>
        <w:t xml:space="preserve"> more options you have, the more it can wear on your brain, and it may cause your brain to look for shortcuts," she continued, noting that "there are four main symptoms: procrastination, impulsivity, avoidance, and </w:t>
      </w:r>
      <w:r>
        <w:t xml:space="preserve">indecision. “In other words, </w:t>
      </w:r>
      <w:r>
        <w:t xml:space="preserve">decision fatigue saps </w:t>
      </w:r>
      <w:r>
        <w:t>individuals’</w:t>
      </w:r>
      <w:r>
        <w:t xml:space="preserve"> energy</w:t>
      </w:r>
    </w:p>
    <w:p w14:paraId="1267092F" w14:textId="471DB01F" w:rsidR="00AC00F6" w:rsidRPr="00257D2A" w:rsidRDefault="0068494B" w:rsidP="00257D2A">
      <w:r w:rsidRPr="00AC00F6">
        <w:t>.</w:t>
      </w:r>
      <w:r>
        <w:t xml:space="preserve"> </w:t>
      </w:r>
    </w:p>
    <w:p w14:paraId="675390F8" w14:textId="0BED76A1" w:rsidR="009E75EF" w:rsidRDefault="009E75EF" w:rsidP="005F7943"/>
    <w:p w14:paraId="5E1B2EF2" w14:textId="53E4F219" w:rsidR="009E75EF" w:rsidRDefault="009E75EF" w:rsidP="005F7943"/>
    <w:p w14:paraId="34CD5FF2" w14:textId="77777777" w:rsidR="009E75EF" w:rsidRPr="009E75EF" w:rsidRDefault="009E75EF" w:rsidP="009E75EF">
      <w:pPr>
        <w:pStyle w:val="Heading2"/>
        <w:numPr>
          <w:ilvl w:val="0"/>
          <w:numId w:val="0"/>
        </w:numPr>
      </w:pPr>
    </w:p>
    <w:p w14:paraId="15F23862" w14:textId="0869C3EC" w:rsidR="00C574F9" w:rsidRDefault="00C574F9" w:rsidP="00C574F9"/>
    <w:p w14:paraId="5C8DF0AD" w14:textId="3A42D3C8" w:rsidR="00C574F9" w:rsidRDefault="00C574F9" w:rsidP="00692F40">
      <w:pPr>
        <w:pStyle w:val="Heading1"/>
      </w:pPr>
      <w:bookmarkStart w:id="21" w:name="_Toc104486168"/>
      <w:bookmarkEnd w:id="21"/>
    </w:p>
    <w:p w14:paraId="30C36B09" w14:textId="0E7CC812" w:rsidR="00BD457A" w:rsidRDefault="00BD457A" w:rsidP="00BD457A">
      <w:pPr>
        <w:jc w:val="center"/>
        <w:rPr>
          <w:b/>
          <w:bCs/>
        </w:rPr>
      </w:pPr>
      <w:r>
        <w:rPr>
          <w:b/>
          <w:bCs/>
        </w:rPr>
        <w:t>RESEARCH METHOD</w:t>
      </w:r>
    </w:p>
    <w:p w14:paraId="641406F8" w14:textId="1DF0E34A" w:rsidR="00242C93" w:rsidRDefault="00242C93" w:rsidP="00242C93">
      <w:pPr>
        <w:pStyle w:val="Heading2"/>
      </w:pPr>
      <w:bookmarkStart w:id="22" w:name="_Toc104486169"/>
      <w:r>
        <w:t>RESEARCH DESIGN</w:t>
      </w:r>
      <w:bookmarkEnd w:id="22"/>
    </w:p>
    <w:p w14:paraId="3D4C578A" w14:textId="4D0E0FAF" w:rsidR="00242C93" w:rsidRPr="00242C93" w:rsidRDefault="00242C93" w:rsidP="00242C93">
      <w:r>
        <w:t xml:space="preserve">Research was designed to answer the research </w:t>
      </w:r>
      <w:r w:rsidR="008D4A07">
        <w:t>question and</w:t>
      </w:r>
      <w:r>
        <w:t xml:space="preserve"> objectives stated in chapter one, which are mainly to discover the best method to curtail decision </w:t>
      </w:r>
      <w:r w:rsidR="008D4A07">
        <w:t>fatigue. The questionnaires contain both quantitative and qualitative questions</w:t>
      </w:r>
    </w:p>
    <w:p w14:paraId="1E95805F" w14:textId="04D58D18" w:rsidR="00E936C4" w:rsidRDefault="008D4A07" w:rsidP="00E936C4">
      <w:pPr>
        <w:pStyle w:val="Heading2"/>
      </w:pPr>
      <w:bookmarkStart w:id="23" w:name="_Toc104486170"/>
      <w:r>
        <w:t>RESEARCH TOOL</w:t>
      </w:r>
      <w:bookmarkEnd w:id="23"/>
    </w:p>
    <w:p w14:paraId="4C352542" w14:textId="77777777" w:rsidR="00E936C4" w:rsidRPr="00E936C4" w:rsidRDefault="00E936C4" w:rsidP="00E936C4">
      <w:pPr>
        <w:shd w:val="clear" w:color="auto" w:fill="FFFFFF"/>
        <w:spacing w:after="0" w:line="0" w:lineRule="auto"/>
        <w:jc w:val="left"/>
        <w:rPr>
          <w:rFonts w:ascii="ff8" w:eastAsia="Times New Roman" w:hAnsi="ff8" w:cs="Times New Roman"/>
          <w:color w:val="000000"/>
          <w:sz w:val="60"/>
          <w:szCs w:val="60"/>
          <w:lang w:val="en-GB" w:eastAsia="en-GB"/>
        </w:rPr>
      </w:pPr>
      <w:r w:rsidRPr="00E936C4">
        <w:rPr>
          <w:rFonts w:ascii="ff8" w:eastAsia="Times New Roman" w:hAnsi="ff8" w:cs="Times New Roman"/>
          <w:color w:val="000000"/>
          <w:sz w:val="60"/>
          <w:szCs w:val="60"/>
          <w:lang w:val="en-GB" w:eastAsia="en-GB"/>
        </w:rPr>
        <w:t>Questionnaire development</w:t>
      </w:r>
    </w:p>
    <w:p w14:paraId="2DE3200E" w14:textId="77777777" w:rsidR="00E936C4" w:rsidRPr="00E936C4" w:rsidRDefault="00E936C4" w:rsidP="00E936C4">
      <w:pPr>
        <w:shd w:val="clear" w:color="auto" w:fill="FFFFFF"/>
        <w:spacing w:after="0" w:line="0" w:lineRule="auto"/>
        <w:jc w:val="left"/>
        <w:rPr>
          <w:rFonts w:ascii="ff6" w:eastAsia="Times New Roman" w:hAnsi="ff6" w:cs="Times New Roman"/>
          <w:color w:val="000000"/>
          <w:sz w:val="60"/>
          <w:szCs w:val="60"/>
          <w:lang w:val="en-GB" w:eastAsia="en-GB"/>
        </w:rPr>
      </w:pPr>
      <w:r w:rsidRPr="00E936C4">
        <w:rPr>
          <w:rFonts w:ascii="ff6" w:eastAsia="Times New Roman" w:hAnsi="ff6" w:cs="Times New Roman"/>
          <w:color w:val="000000"/>
          <w:sz w:val="60"/>
          <w:szCs w:val="60"/>
          <w:lang w:val="en-GB" w:eastAsia="en-GB"/>
        </w:rPr>
        <w:t>The questionnaire was developed in four phases. In the first phase, the scientific</w:t>
      </w:r>
    </w:p>
    <w:p w14:paraId="7D519312" w14:textId="77777777" w:rsidR="00E936C4" w:rsidRPr="00E936C4" w:rsidRDefault="00E936C4" w:rsidP="00E936C4">
      <w:pPr>
        <w:shd w:val="clear" w:color="auto" w:fill="FFFFFF"/>
        <w:spacing w:after="0" w:line="0" w:lineRule="auto"/>
        <w:jc w:val="left"/>
        <w:rPr>
          <w:rFonts w:ascii="ff6" w:eastAsia="Times New Roman" w:hAnsi="ff6" w:cs="Times New Roman"/>
          <w:color w:val="000000"/>
          <w:sz w:val="60"/>
          <w:szCs w:val="60"/>
          <w:lang w:val="en-GB" w:eastAsia="en-GB"/>
        </w:rPr>
      </w:pPr>
      <w:r w:rsidRPr="00E936C4">
        <w:rPr>
          <w:rFonts w:ascii="ff6" w:eastAsia="Times New Roman" w:hAnsi="ff6" w:cs="Times New Roman"/>
          <w:color w:val="000000"/>
          <w:sz w:val="60"/>
          <w:szCs w:val="60"/>
          <w:lang w:val="en-GB" w:eastAsia="en-GB"/>
        </w:rPr>
        <w:t>literature on the construct of decision making was comprehensively reviewed by</w:t>
      </w:r>
    </w:p>
    <w:p w14:paraId="20389F4C" w14:textId="77777777" w:rsidR="00E936C4" w:rsidRPr="00E936C4" w:rsidRDefault="00E936C4" w:rsidP="00E936C4">
      <w:pPr>
        <w:shd w:val="clear" w:color="auto" w:fill="FFFFFF"/>
        <w:spacing w:after="0" w:line="0" w:lineRule="auto"/>
        <w:jc w:val="left"/>
        <w:rPr>
          <w:rFonts w:ascii="ff8" w:eastAsia="Times New Roman" w:hAnsi="ff8" w:cs="Times New Roman"/>
          <w:color w:val="000000"/>
          <w:sz w:val="60"/>
          <w:szCs w:val="60"/>
          <w:lang w:val="en-GB" w:eastAsia="en-GB"/>
        </w:rPr>
      </w:pPr>
      <w:r w:rsidRPr="00E936C4">
        <w:rPr>
          <w:rFonts w:ascii="ff8" w:eastAsia="Times New Roman" w:hAnsi="ff8" w:cs="Times New Roman"/>
          <w:color w:val="000000"/>
          <w:sz w:val="60"/>
          <w:szCs w:val="60"/>
          <w:lang w:val="en-GB" w:eastAsia="en-GB"/>
        </w:rPr>
        <w:t>Questionnaire development</w:t>
      </w:r>
    </w:p>
    <w:p w14:paraId="3743FBF4" w14:textId="77777777" w:rsidR="00E936C4" w:rsidRPr="00E936C4" w:rsidRDefault="00E936C4" w:rsidP="00E936C4">
      <w:pPr>
        <w:shd w:val="clear" w:color="auto" w:fill="FFFFFF"/>
        <w:spacing w:after="0" w:line="0" w:lineRule="auto"/>
        <w:jc w:val="left"/>
        <w:rPr>
          <w:rFonts w:ascii="ff6" w:eastAsia="Times New Roman" w:hAnsi="ff6" w:cs="Times New Roman"/>
          <w:color w:val="000000"/>
          <w:sz w:val="60"/>
          <w:szCs w:val="60"/>
          <w:lang w:val="en-GB" w:eastAsia="en-GB"/>
        </w:rPr>
      </w:pPr>
      <w:r w:rsidRPr="00E936C4">
        <w:rPr>
          <w:rFonts w:ascii="ff6" w:eastAsia="Times New Roman" w:hAnsi="ff6" w:cs="Times New Roman"/>
          <w:color w:val="000000"/>
          <w:sz w:val="60"/>
          <w:szCs w:val="60"/>
          <w:lang w:val="en-GB" w:eastAsia="en-GB"/>
        </w:rPr>
        <w:t>The questionnaire was developed in four phases. In the first phase, the scientific</w:t>
      </w:r>
    </w:p>
    <w:p w14:paraId="46259535" w14:textId="77777777" w:rsidR="00E936C4" w:rsidRPr="00E936C4" w:rsidRDefault="00E936C4" w:rsidP="00E936C4">
      <w:pPr>
        <w:shd w:val="clear" w:color="auto" w:fill="FFFFFF"/>
        <w:spacing w:after="0" w:line="0" w:lineRule="auto"/>
        <w:jc w:val="left"/>
        <w:rPr>
          <w:rFonts w:ascii="ff6" w:eastAsia="Times New Roman" w:hAnsi="ff6" w:cs="Times New Roman"/>
          <w:color w:val="000000"/>
          <w:sz w:val="60"/>
          <w:szCs w:val="60"/>
          <w:lang w:val="en-GB" w:eastAsia="en-GB"/>
        </w:rPr>
      </w:pPr>
      <w:r w:rsidRPr="00E936C4">
        <w:rPr>
          <w:rFonts w:ascii="ff6" w:eastAsia="Times New Roman" w:hAnsi="ff6" w:cs="Times New Roman"/>
          <w:color w:val="000000"/>
          <w:sz w:val="60"/>
          <w:szCs w:val="60"/>
          <w:lang w:val="en-GB" w:eastAsia="en-GB"/>
        </w:rPr>
        <w:t>literature on the construct of decision making was comprehensively reviewed by</w:t>
      </w:r>
    </w:p>
    <w:p w14:paraId="3312CDD8" w14:textId="77777777" w:rsidR="00B4148A" w:rsidRDefault="00E936C4" w:rsidP="00B4148A">
      <w:r>
        <w:t>The</w:t>
      </w:r>
      <w:r w:rsidR="008D4A07">
        <w:t xml:space="preserve"> major tool used for this research was google forms</w:t>
      </w:r>
    </w:p>
    <w:p w14:paraId="08D13B5D" w14:textId="06F65475" w:rsidR="00A158AE" w:rsidRDefault="00A158AE" w:rsidP="00B4148A">
      <w:pPr>
        <w:pStyle w:val="Heading2"/>
      </w:pPr>
      <w:bookmarkStart w:id="24" w:name="_Toc104486171"/>
      <w:r w:rsidRPr="00A158AE">
        <w:t>SAMPLING METHOD</w:t>
      </w:r>
      <w:r>
        <w:t xml:space="preserve"> AND POPULATION</w:t>
      </w:r>
      <w:bookmarkEnd w:id="24"/>
    </w:p>
    <w:p w14:paraId="244E53D9" w14:textId="2CC5BA0F" w:rsidR="00A158AE" w:rsidRDefault="00A158AE" w:rsidP="00242C93">
      <w:r>
        <w:t>Convenience sampling method was used based on the individuals at my disposal</w:t>
      </w:r>
      <w:r w:rsidR="00242C93">
        <w:t xml:space="preserve"> </w:t>
      </w:r>
      <w:r>
        <w:t xml:space="preserve">from ages 16-50 </w:t>
      </w:r>
      <w:r w:rsidR="00242C93">
        <w:t xml:space="preserve">within and outside veritas </w:t>
      </w:r>
      <w:r w:rsidR="00FB4A1E">
        <w:t>university. The size of my focus group used was 36 people</w:t>
      </w:r>
    </w:p>
    <w:p w14:paraId="3A32F9D6" w14:textId="23115654" w:rsidR="00264D0D" w:rsidRDefault="00264D0D" w:rsidP="00264D0D">
      <w:pPr>
        <w:pStyle w:val="Heading2"/>
      </w:pPr>
      <w:bookmarkStart w:id="25" w:name="_Toc104486172"/>
      <w:r>
        <w:t>implementation</w:t>
      </w:r>
      <w:bookmarkEnd w:id="25"/>
    </w:p>
    <w:p w14:paraId="5DEECCB6" w14:textId="3CCA142E" w:rsidR="00B4148A" w:rsidRDefault="00B4148A" w:rsidP="00B4148A">
      <w:r>
        <w:t xml:space="preserve">The </w:t>
      </w:r>
      <w:r>
        <w:t xml:space="preserve">questionnaire was divided into two parts, using well-known website such as </w:t>
      </w:r>
      <w:hyperlink r:id="rId9" w:history="1">
        <w:r w:rsidRPr="00E936C4">
          <w:rPr>
            <w:rStyle w:val="Hyperlink"/>
          </w:rPr>
          <w:t xml:space="preserve">ARNGEN.net </w:t>
        </w:r>
      </w:hyperlink>
      <w:r>
        <w:t xml:space="preserve"> </w:t>
      </w:r>
      <w:r w:rsidR="002374A9">
        <w:t>,</w:t>
      </w:r>
      <w:r w:rsidR="002374A9" w:rsidRPr="002374A9">
        <w:t xml:space="preserve"> </w:t>
      </w:r>
      <w:hyperlink r:id="rId10" w:history="1">
        <w:r w:rsidR="002374A9" w:rsidRPr="00FC6B30">
          <w:rPr>
            <w:rStyle w:val="Hyperlink"/>
          </w:rPr>
          <w:t>http://www.gatesnfences.com/</w:t>
        </w:r>
      </w:hyperlink>
      <w:r w:rsidR="002374A9">
        <w:t xml:space="preserve">, </w:t>
      </w:r>
      <w:hyperlink r:id="rId11" w:history="1">
        <w:r w:rsidR="002374A9" w:rsidRPr="00FC6B30">
          <w:rPr>
            <w:rStyle w:val="Hyperlink"/>
          </w:rPr>
          <w:t>https://www.gordonwaynewatts.com/</w:t>
        </w:r>
      </w:hyperlink>
      <w:r w:rsidR="002374A9">
        <w:t xml:space="preserve"> </w:t>
      </w:r>
      <w:r>
        <w:t>with an ugly user interface that cause</w:t>
      </w:r>
      <w:r w:rsidR="002374A9">
        <w:t xml:space="preserve"> negative emotions and likely</w:t>
      </w:r>
      <w:r>
        <w:t xml:space="preserve"> cognitive </w:t>
      </w:r>
      <w:r w:rsidR="0022596F">
        <w:t>fatigue to its users</w:t>
      </w:r>
      <w:r>
        <w:t xml:space="preserve"> due to its interface and using </w:t>
      </w:r>
      <w:r w:rsidR="0022596F">
        <w:t xml:space="preserve">known visually appealing websites such as  sassiholford.com, jumia.ng, Netflix library </w:t>
      </w:r>
      <w:r>
        <w:t>interfaces that are seen as appealing to measure the emotions felt by the users</w:t>
      </w:r>
      <w:r w:rsidR="0022596F">
        <w:t>.</w:t>
      </w:r>
    </w:p>
    <w:p w14:paraId="2F74EA80" w14:textId="0B12434C" w:rsidR="00FC0231" w:rsidRDefault="00FC0231" w:rsidP="00B4148A">
      <w:r>
        <w:t xml:space="preserve">Measuring induvial emotions and interest with the linear scale provided by google forms and recognizable symptoms listed in my literature review that occurred with decision fatigue. At the end of the questionnaire, individuals were given options that included </w:t>
      </w:r>
      <w:r>
        <w:lastRenderedPageBreak/>
        <w:t xml:space="preserve">suggestions to reduce cognitive demand which were listed in chapter </w:t>
      </w:r>
      <w:proofErr w:type="gramStart"/>
      <w:r>
        <w:t>two(</w:t>
      </w:r>
      <w:proofErr w:type="gramEnd"/>
      <w:r>
        <w:t>literature review) through the interface design</w:t>
      </w:r>
    </w:p>
    <w:p w14:paraId="662DC9DF" w14:textId="25F7CB2B" w:rsidR="0022596F" w:rsidRDefault="0022596F" w:rsidP="0022596F">
      <w:pPr>
        <w:pStyle w:val="Heading2"/>
      </w:pPr>
      <w:bookmarkStart w:id="26" w:name="_Toc104486173"/>
      <w:r>
        <w:t>EXAMPLE OF THE FORM GIVEN TO THE FOCUS GROUP</w:t>
      </w:r>
      <w:bookmarkEnd w:id="26"/>
    </w:p>
    <w:p w14:paraId="2E39F841" w14:textId="79B45983" w:rsidR="0022596F" w:rsidRDefault="0022596F" w:rsidP="0022596F">
      <w:r>
        <w:rPr>
          <w:noProof/>
        </w:rPr>
        <w:drawing>
          <wp:inline distT="0" distB="0" distL="0" distR="0" wp14:anchorId="7E6EB513" wp14:editId="16DAFB37">
            <wp:extent cx="5486400" cy="3084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r>
        <w:rPr>
          <w:noProof/>
        </w:rPr>
        <w:drawing>
          <wp:inline distT="0" distB="0" distL="0" distR="0" wp14:anchorId="30D47EB7" wp14:editId="638A1B28">
            <wp:extent cx="5959423" cy="2914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print">
                      <a:extLst>
                        <a:ext uri="{28A0092B-C50C-407E-A947-70E740481C1C}">
                          <a14:useLocalDpi xmlns:a14="http://schemas.microsoft.com/office/drawing/2010/main" val="0"/>
                        </a:ext>
                      </a:extLst>
                    </a:blip>
                    <a:srcRect l="20994" t="13144" r="21988" b="11624"/>
                    <a:stretch/>
                  </pic:blipFill>
                  <pic:spPr bwMode="auto">
                    <a:xfrm>
                      <a:off x="0" y="0"/>
                      <a:ext cx="5985824" cy="2927791"/>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F5B87EC" wp14:editId="74979AB2">
            <wp:extent cx="5943600" cy="26741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cstate="print">
                      <a:extLst>
                        <a:ext uri="{28A0092B-C50C-407E-A947-70E740481C1C}">
                          <a14:useLocalDpi xmlns:a14="http://schemas.microsoft.com/office/drawing/2010/main" val="0"/>
                        </a:ext>
                      </a:extLst>
                    </a:blip>
                    <a:srcRect l="20133" t="18351" r="21361" b="13372"/>
                    <a:stretch/>
                  </pic:blipFill>
                  <pic:spPr bwMode="auto">
                    <a:xfrm>
                      <a:off x="0" y="0"/>
                      <a:ext cx="5969166" cy="268569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3CA8392" wp14:editId="00CDF204">
            <wp:extent cx="5822830" cy="2044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cstate="print">
                      <a:extLst>
                        <a:ext uri="{28A0092B-C50C-407E-A947-70E740481C1C}">
                          <a14:useLocalDpi xmlns:a14="http://schemas.microsoft.com/office/drawing/2010/main" val="0"/>
                        </a:ext>
                      </a:extLst>
                    </a:blip>
                    <a:srcRect l="19655" t="12304" r="21866" b="21402"/>
                    <a:stretch/>
                  </pic:blipFill>
                  <pic:spPr bwMode="auto">
                    <a:xfrm>
                      <a:off x="0" y="0"/>
                      <a:ext cx="5834109" cy="2048024"/>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4D883C9" wp14:editId="017FF027">
            <wp:extent cx="5123815" cy="25956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cstate="print">
                      <a:extLst>
                        <a:ext uri="{28A0092B-C50C-407E-A947-70E740481C1C}">
                          <a14:useLocalDpi xmlns:a14="http://schemas.microsoft.com/office/drawing/2010/main" val="0"/>
                        </a:ext>
                      </a:extLst>
                    </a:blip>
                    <a:srcRect l="18240" t="15946" r="22800" b="18885"/>
                    <a:stretch/>
                  </pic:blipFill>
                  <pic:spPr bwMode="auto">
                    <a:xfrm>
                      <a:off x="0" y="0"/>
                      <a:ext cx="5142721" cy="260520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6AA0D6" wp14:editId="40E220C3">
            <wp:extent cx="5106838" cy="20095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7" cstate="print">
                      <a:extLst>
                        <a:ext uri="{28A0092B-C50C-407E-A947-70E740481C1C}">
                          <a14:useLocalDpi xmlns:a14="http://schemas.microsoft.com/office/drawing/2010/main" val="0"/>
                        </a:ext>
                      </a:extLst>
                    </a:blip>
                    <a:srcRect l="20131" t="22651" r="21685" b="12180"/>
                    <a:stretch/>
                  </pic:blipFill>
                  <pic:spPr bwMode="auto">
                    <a:xfrm>
                      <a:off x="0" y="0"/>
                      <a:ext cx="5122895" cy="2015881"/>
                    </a:xfrm>
                    <a:prstGeom prst="rect">
                      <a:avLst/>
                    </a:prstGeom>
                    <a:ln>
                      <a:noFill/>
                    </a:ln>
                    <a:extLst>
                      <a:ext uri="{53640926-AAD7-44D8-BBD7-CCE9431645EC}">
                        <a14:shadowObscured xmlns:a14="http://schemas.microsoft.com/office/drawing/2010/main"/>
                      </a:ext>
                    </a:extLst>
                  </pic:spPr>
                </pic:pic>
              </a:graphicData>
            </a:graphic>
          </wp:inline>
        </w:drawing>
      </w:r>
    </w:p>
    <w:p w14:paraId="7A385B09" w14:textId="07783604" w:rsidR="00413115" w:rsidRPr="0022596F" w:rsidRDefault="00413115" w:rsidP="0022596F">
      <w:r>
        <w:rPr>
          <w:noProof/>
        </w:rPr>
        <w:drawing>
          <wp:inline distT="0" distB="0" distL="0" distR="0" wp14:anchorId="29BCFBF0" wp14:editId="4D20A0F4">
            <wp:extent cx="5166995" cy="22594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8">
                      <a:extLst>
                        <a:ext uri="{28A0092B-C50C-407E-A947-70E740481C1C}">
                          <a14:useLocalDpi xmlns:a14="http://schemas.microsoft.com/office/drawing/2010/main" val="0"/>
                        </a:ext>
                      </a:extLst>
                    </a:blip>
                    <a:srcRect l="20754" t="22656" r="21686" b="24768"/>
                    <a:stretch/>
                  </pic:blipFill>
                  <pic:spPr bwMode="auto">
                    <a:xfrm>
                      <a:off x="0" y="0"/>
                      <a:ext cx="5191468" cy="2270140"/>
                    </a:xfrm>
                    <a:prstGeom prst="rect">
                      <a:avLst/>
                    </a:prstGeom>
                    <a:ln>
                      <a:noFill/>
                    </a:ln>
                    <a:extLst>
                      <a:ext uri="{53640926-AAD7-44D8-BBD7-CCE9431645EC}">
                        <a14:shadowObscured xmlns:a14="http://schemas.microsoft.com/office/drawing/2010/main"/>
                      </a:ext>
                    </a:extLst>
                  </pic:spPr>
                </pic:pic>
              </a:graphicData>
            </a:graphic>
          </wp:inline>
        </w:drawing>
      </w:r>
    </w:p>
    <w:p w14:paraId="795103DE" w14:textId="3403D1AC" w:rsidR="0022596F" w:rsidRDefault="00413115" w:rsidP="00413115">
      <w:pPr>
        <w:pStyle w:val="Heading2"/>
      </w:pPr>
      <w:bookmarkStart w:id="27" w:name="_Toc104486174"/>
      <w:r>
        <w:t>USABILITY</w:t>
      </w:r>
      <w:bookmarkEnd w:id="27"/>
    </w:p>
    <w:p w14:paraId="118F70EE" w14:textId="3AE016F7" w:rsidR="00413115" w:rsidRPr="00413115" w:rsidRDefault="00413115" w:rsidP="00413115">
      <w:r>
        <w:t>Survey was made as clear as possible to reach my goal</w:t>
      </w:r>
    </w:p>
    <w:p w14:paraId="6B299B52" w14:textId="7DD577F3" w:rsidR="00264D0D" w:rsidRDefault="00264D0D" w:rsidP="00C46E06">
      <w:pPr>
        <w:pStyle w:val="Heading1"/>
      </w:pPr>
      <w:bookmarkStart w:id="28" w:name="_Toc104486175"/>
      <w:bookmarkEnd w:id="28"/>
    </w:p>
    <w:p w14:paraId="01679BBE" w14:textId="1DBAA222" w:rsidR="00C46E06" w:rsidRDefault="00C46E06" w:rsidP="00C46E06">
      <w:pPr>
        <w:pStyle w:val="Heading2"/>
      </w:pPr>
      <w:bookmarkStart w:id="29" w:name="_Toc104486176"/>
      <w:r>
        <w:t>Results o</w:t>
      </w:r>
      <w:r w:rsidR="00ED7C72">
        <w:t>f</w:t>
      </w:r>
      <w:r>
        <w:t xml:space="preserve"> survey</w:t>
      </w:r>
      <w:bookmarkEnd w:id="29"/>
    </w:p>
    <w:p w14:paraId="49CD50E7" w14:textId="6F418A67" w:rsidR="00573953" w:rsidRDefault="00573953" w:rsidP="00573953">
      <w:r>
        <w:rPr>
          <w:noProof/>
        </w:rPr>
        <w:drawing>
          <wp:inline distT="0" distB="0" distL="0" distR="0" wp14:anchorId="406782C9" wp14:editId="5D44AD72">
            <wp:extent cx="5486400" cy="3084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242D598E" w14:textId="14602E42" w:rsidR="00573953" w:rsidRPr="00F34E57" w:rsidRDefault="00F34E57" w:rsidP="00573953">
      <w:pPr>
        <w:rPr>
          <w:b/>
          <w:bCs/>
        </w:rPr>
      </w:pPr>
      <w:r>
        <w:rPr>
          <w:b/>
          <w:bCs/>
        </w:rPr>
        <w:t xml:space="preserve">FIG1 </w:t>
      </w:r>
      <w:r w:rsidR="00B032B4">
        <w:rPr>
          <w:b/>
          <w:bCs/>
        </w:rPr>
        <w:t>SCREENSHOT SASSIHOLFORD.COM</w:t>
      </w:r>
    </w:p>
    <w:p w14:paraId="6FAE9D0B" w14:textId="02E12275" w:rsidR="00573953" w:rsidRDefault="00573953" w:rsidP="00573953">
      <w:r>
        <w:rPr>
          <w:noProof/>
        </w:rPr>
        <w:drawing>
          <wp:inline distT="0" distB="0" distL="0" distR="0" wp14:anchorId="45B5A5A7" wp14:editId="0A381C1E">
            <wp:extent cx="5486400" cy="2308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11F38DD1" w14:textId="117E7BDE" w:rsidR="00F34E57" w:rsidRDefault="00F34E57" w:rsidP="00573953">
      <w:r>
        <w:rPr>
          <w:noProof/>
        </w:rPr>
        <w:lastRenderedPageBreak/>
        <w:drawing>
          <wp:inline distT="0" distB="0" distL="0" distR="0" wp14:anchorId="73F230D3" wp14:editId="016400F7">
            <wp:extent cx="5486400" cy="2308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5552B436" w14:textId="5C911017" w:rsidR="00573953" w:rsidRDefault="00F34E57" w:rsidP="00573953">
      <w:r>
        <w:t>INTEREST RATE OF SASSIHOLFORD</w:t>
      </w:r>
    </w:p>
    <w:p w14:paraId="2075DC61" w14:textId="6DD4098A" w:rsidR="00F34E57" w:rsidRDefault="00F34E57" w:rsidP="00573953">
      <w:r>
        <w:rPr>
          <w:noProof/>
        </w:rPr>
        <w:drawing>
          <wp:inline distT="0" distB="0" distL="0" distR="0" wp14:anchorId="3114025B" wp14:editId="563B067D">
            <wp:extent cx="5486400" cy="26073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607310"/>
                    </a:xfrm>
                    <a:prstGeom prst="rect">
                      <a:avLst/>
                    </a:prstGeom>
                    <a:noFill/>
                    <a:ln>
                      <a:noFill/>
                    </a:ln>
                  </pic:spPr>
                </pic:pic>
              </a:graphicData>
            </a:graphic>
          </wp:inline>
        </w:drawing>
      </w:r>
    </w:p>
    <w:p w14:paraId="7269C613" w14:textId="77777777" w:rsidR="00F34E57" w:rsidRDefault="00F34E57" w:rsidP="00F34E57">
      <w:r>
        <w:t>ON A SCALE OF 1 TO 5</w:t>
      </w:r>
    </w:p>
    <w:p w14:paraId="010CF94E" w14:textId="77777777" w:rsidR="001946AC" w:rsidRDefault="001946AC" w:rsidP="001946AC">
      <w:r>
        <w:t>ON A SCALE OF 1 TO 5</w:t>
      </w:r>
    </w:p>
    <w:p w14:paraId="23159262" w14:textId="0A3BAB6A" w:rsidR="00F34E57" w:rsidRDefault="00F34E57" w:rsidP="00573953">
      <w:r>
        <w:rPr>
          <w:noProof/>
        </w:rPr>
        <w:lastRenderedPageBreak/>
        <w:drawing>
          <wp:inline distT="0" distB="0" distL="0" distR="0" wp14:anchorId="149B2AB8" wp14:editId="339E8212">
            <wp:extent cx="5486400" cy="2308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2E2BA925" w14:textId="5C04CDA7" w:rsidR="00A21F04" w:rsidRDefault="00A21F04" w:rsidP="00573953"/>
    <w:p w14:paraId="3F525802" w14:textId="39637EE4" w:rsidR="00A21F04" w:rsidRDefault="00A21F04" w:rsidP="00573953">
      <w:r>
        <w:rPr>
          <w:noProof/>
        </w:rPr>
        <w:drawing>
          <wp:inline distT="0" distB="0" distL="0" distR="0" wp14:anchorId="314ACB3A" wp14:editId="3A7BC5E4">
            <wp:extent cx="5486400" cy="2308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3907BA1C" w14:textId="787B905F" w:rsidR="00A21F04" w:rsidRDefault="00A21F04" w:rsidP="00573953"/>
    <w:p w14:paraId="375E824D" w14:textId="512B162F" w:rsidR="00A21F04" w:rsidRDefault="00A21F04" w:rsidP="00573953">
      <w:r>
        <w:rPr>
          <w:noProof/>
        </w:rPr>
        <w:lastRenderedPageBreak/>
        <w:drawing>
          <wp:inline distT="0" distB="0" distL="0" distR="0" wp14:anchorId="6169E59E" wp14:editId="1EC6F17D">
            <wp:extent cx="5486400" cy="27882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7CFEF7BD" w14:textId="5C7318BA" w:rsidR="00A21F04" w:rsidRDefault="00A21F04" w:rsidP="00573953"/>
    <w:p w14:paraId="46887634" w14:textId="02668AA6" w:rsidR="00A21F04" w:rsidRDefault="00A21F04" w:rsidP="00573953">
      <w:r>
        <w:rPr>
          <w:noProof/>
        </w:rPr>
        <w:drawing>
          <wp:inline distT="0" distB="0" distL="0" distR="0" wp14:anchorId="5BF1CF51" wp14:editId="3DEE84B9">
            <wp:extent cx="5486400" cy="24898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489835"/>
                    </a:xfrm>
                    <a:prstGeom prst="rect">
                      <a:avLst/>
                    </a:prstGeom>
                    <a:noFill/>
                    <a:ln>
                      <a:noFill/>
                    </a:ln>
                  </pic:spPr>
                </pic:pic>
              </a:graphicData>
            </a:graphic>
          </wp:inline>
        </w:drawing>
      </w:r>
    </w:p>
    <w:p w14:paraId="32E1A2D3" w14:textId="5AEC491A" w:rsidR="00A21F04" w:rsidRDefault="00A21F04" w:rsidP="00573953">
      <w:r>
        <w:t>Symptoms experienced when using sassiholford.com</w:t>
      </w:r>
    </w:p>
    <w:p w14:paraId="35BD59DD" w14:textId="4C5CDA3F" w:rsidR="00F97682" w:rsidRDefault="00F97682" w:rsidP="00573953">
      <w:r>
        <w:rPr>
          <w:noProof/>
        </w:rPr>
        <w:lastRenderedPageBreak/>
        <w:drawing>
          <wp:inline distT="0" distB="0" distL="0" distR="0" wp14:anchorId="6893DF92" wp14:editId="7F5E119B">
            <wp:extent cx="5486400" cy="27882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2D9DDCF3" w14:textId="4B1C6FB3" w:rsidR="00F97682" w:rsidRDefault="00F97682" w:rsidP="00573953">
      <w:r>
        <w:rPr>
          <w:noProof/>
        </w:rPr>
        <w:drawing>
          <wp:inline distT="0" distB="0" distL="0" distR="0" wp14:anchorId="1CF61539" wp14:editId="0ECFF4BA">
            <wp:extent cx="5486400" cy="30848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655EE62B" w14:textId="56D6688F" w:rsidR="00573953" w:rsidRDefault="00573953" w:rsidP="00573953"/>
    <w:p w14:paraId="7A761C86" w14:textId="5495FC6C" w:rsidR="00F97682" w:rsidRDefault="00F97682" w:rsidP="00573953">
      <w:r>
        <w:rPr>
          <w:noProof/>
        </w:rPr>
        <w:lastRenderedPageBreak/>
        <w:drawing>
          <wp:inline distT="0" distB="0" distL="0" distR="0" wp14:anchorId="3087BC3F" wp14:editId="17528A72">
            <wp:extent cx="5486400" cy="230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1901A03E" w14:textId="6E6D184D" w:rsidR="00F97682" w:rsidRDefault="00F97682" w:rsidP="00573953"/>
    <w:p w14:paraId="6A4A4180" w14:textId="31D579E5" w:rsidR="00F97682" w:rsidRDefault="00F97682" w:rsidP="00573953">
      <w:r>
        <w:rPr>
          <w:noProof/>
        </w:rPr>
        <w:drawing>
          <wp:inline distT="0" distB="0" distL="0" distR="0" wp14:anchorId="24B577C3" wp14:editId="5AE8D8E4">
            <wp:extent cx="5486400" cy="2788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65B22293" w14:textId="7DE5602D" w:rsidR="00F97682" w:rsidRDefault="00F97682" w:rsidP="00573953"/>
    <w:p w14:paraId="63A7AB70" w14:textId="38D187BC" w:rsidR="00F97682" w:rsidRDefault="00F97682" w:rsidP="00573953">
      <w:r>
        <w:rPr>
          <w:noProof/>
        </w:rPr>
        <w:lastRenderedPageBreak/>
        <w:drawing>
          <wp:inline distT="0" distB="0" distL="0" distR="0" wp14:anchorId="6A5F3C7D" wp14:editId="5139FDFC">
            <wp:extent cx="5486400" cy="24898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489835"/>
                    </a:xfrm>
                    <a:prstGeom prst="rect">
                      <a:avLst/>
                    </a:prstGeom>
                    <a:noFill/>
                    <a:ln>
                      <a:noFill/>
                    </a:ln>
                  </pic:spPr>
                </pic:pic>
              </a:graphicData>
            </a:graphic>
          </wp:inline>
        </w:drawing>
      </w:r>
    </w:p>
    <w:p w14:paraId="5951134F" w14:textId="165E99A4" w:rsidR="00F97682" w:rsidRDefault="00F97682" w:rsidP="00573953"/>
    <w:p w14:paraId="4638D72F" w14:textId="4242E658" w:rsidR="00F97682" w:rsidRDefault="00F97682" w:rsidP="00573953">
      <w:r>
        <w:rPr>
          <w:noProof/>
        </w:rPr>
        <w:drawing>
          <wp:inline distT="0" distB="0" distL="0" distR="0" wp14:anchorId="03070A44" wp14:editId="2767555F">
            <wp:extent cx="5486400" cy="23082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1B8B86BA" w14:textId="52BC4F5B" w:rsidR="00F97682" w:rsidRDefault="00F97682" w:rsidP="00573953"/>
    <w:p w14:paraId="1D3D4255" w14:textId="0A9E363F" w:rsidR="00F97682" w:rsidRDefault="00F97682" w:rsidP="00573953">
      <w:r>
        <w:rPr>
          <w:noProof/>
        </w:rPr>
        <w:lastRenderedPageBreak/>
        <w:drawing>
          <wp:inline distT="0" distB="0" distL="0" distR="0" wp14:anchorId="5C2AC656" wp14:editId="4ACBE1B2">
            <wp:extent cx="5486400" cy="278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7293B46C" w14:textId="34863693" w:rsidR="00F97682" w:rsidRDefault="00F97682" w:rsidP="00573953">
      <w:r>
        <w:rPr>
          <w:noProof/>
        </w:rPr>
        <w:drawing>
          <wp:inline distT="0" distB="0" distL="0" distR="0" wp14:anchorId="4ACC8284" wp14:editId="06603963">
            <wp:extent cx="5486400" cy="2489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489835"/>
                    </a:xfrm>
                    <a:prstGeom prst="rect">
                      <a:avLst/>
                    </a:prstGeom>
                    <a:noFill/>
                    <a:ln>
                      <a:noFill/>
                    </a:ln>
                  </pic:spPr>
                </pic:pic>
              </a:graphicData>
            </a:graphic>
          </wp:inline>
        </w:drawing>
      </w:r>
    </w:p>
    <w:p w14:paraId="1BE8744E" w14:textId="354F6956" w:rsidR="00F97682" w:rsidRDefault="00F97682" w:rsidP="00573953">
      <w:r>
        <w:t>SYMPTOMS FROM USING NEF</w:t>
      </w:r>
      <w:r w:rsidR="00314104">
        <w:t>LIX LIBRARY</w:t>
      </w:r>
    </w:p>
    <w:p w14:paraId="4288D1D2" w14:textId="4CEFC631" w:rsidR="00314104" w:rsidRDefault="00314104" w:rsidP="00573953">
      <w:r>
        <w:rPr>
          <w:noProof/>
        </w:rPr>
        <w:lastRenderedPageBreak/>
        <w:drawing>
          <wp:inline distT="0" distB="0" distL="0" distR="0" wp14:anchorId="4270E181" wp14:editId="519EEF4D">
            <wp:extent cx="5486400" cy="23082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1042ADA7" w14:textId="690CA3DA" w:rsidR="00573953" w:rsidRDefault="00573953" w:rsidP="00573953"/>
    <w:p w14:paraId="24F6C747" w14:textId="76ABB94E" w:rsidR="00573953" w:rsidRDefault="00314104" w:rsidP="00573953">
      <w:r>
        <w:rPr>
          <w:noProof/>
        </w:rPr>
        <w:lastRenderedPageBreak/>
        <w:drawing>
          <wp:inline distT="0" distB="0" distL="0" distR="0" wp14:anchorId="01E53A19" wp14:editId="50AE88E1">
            <wp:extent cx="5486400" cy="30848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r>
        <w:rPr>
          <w:noProof/>
        </w:rPr>
        <w:drawing>
          <wp:inline distT="0" distB="0" distL="0" distR="0" wp14:anchorId="1FDAF061" wp14:editId="52C5F083">
            <wp:extent cx="5486400" cy="30848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r>
        <w:rPr>
          <w:noProof/>
        </w:rPr>
        <w:lastRenderedPageBreak/>
        <w:drawing>
          <wp:inline distT="0" distB="0" distL="0" distR="0" wp14:anchorId="39B413D7" wp14:editId="0EA8A417">
            <wp:extent cx="5486400" cy="30848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14:paraId="34F0D2F5" w14:textId="15D9D0F5" w:rsidR="00314104" w:rsidRDefault="00314104" w:rsidP="00573953"/>
    <w:p w14:paraId="6031F336" w14:textId="210ED444" w:rsidR="00314104" w:rsidRDefault="00314104" w:rsidP="00573953"/>
    <w:p w14:paraId="50F1E688" w14:textId="65C1CA78" w:rsidR="004F0540" w:rsidRDefault="004F0540" w:rsidP="00573953">
      <w:r>
        <w:rPr>
          <w:noProof/>
        </w:rPr>
        <w:drawing>
          <wp:inline distT="0" distB="0" distL="0" distR="0" wp14:anchorId="6C7D1CB5" wp14:editId="7C41074B">
            <wp:extent cx="5486400" cy="26073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2607310"/>
                    </a:xfrm>
                    <a:prstGeom prst="rect">
                      <a:avLst/>
                    </a:prstGeom>
                    <a:noFill/>
                    <a:ln>
                      <a:noFill/>
                    </a:ln>
                  </pic:spPr>
                </pic:pic>
              </a:graphicData>
            </a:graphic>
          </wp:inline>
        </w:drawing>
      </w:r>
    </w:p>
    <w:p w14:paraId="5681521B" w14:textId="1B4070B7" w:rsidR="004F0540" w:rsidRDefault="004F0540" w:rsidP="00573953">
      <w:r>
        <w:rPr>
          <w:noProof/>
        </w:rPr>
        <w:lastRenderedPageBreak/>
        <w:drawing>
          <wp:inline distT="0" distB="0" distL="0" distR="0" wp14:anchorId="7A99A1C2" wp14:editId="64F4B7EA">
            <wp:extent cx="5486400" cy="26073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2607310"/>
                    </a:xfrm>
                    <a:prstGeom prst="rect">
                      <a:avLst/>
                    </a:prstGeom>
                    <a:noFill/>
                    <a:ln>
                      <a:noFill/>
                    </a:ln>
                  </pic:spPr>
                </pic:pic>
              </a:graphicData>
            </a:graphic>
          </wp:inline>
        </w:drawing>
      </w:r>
    </w:p>
    <w:p w14:paraId="1230D4C1" w14:textId="24C085F8" w:rsidR="004F0540" w:rsidRDefault="004F0540" w:rsidP="00573953">
      <w:r>
        <w:rPr>
          <w:noProof/>
        </w:rPr>
        <w:drawing>
          <wp:inline distT="0" distB="0" distL="0" distR="0" wp14:anchorId="6500FB79" wp14:editId="24427649">
            <wp:extent cx="5486400" cy="23082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08E03E75" w14:textId="78CB71AF" w:rsidR="004F0540" w:rsidRDefault="004F0540" w:rsidP="00573953">
      <w:r>
        <w:rPr>
          <w:noProof/>
        </w:rPr>
        <w:drawing>
          <wp:inline distT="0" distB="0" distL="0" distR="0" wp14:anchorId="36038B63" wp14:editId="05E9E38E">
            <wp:extent cx="5486400" cy="23082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2FD54222" w14:textId="5B2C2D58" w:rsidR="004F0540" w:rsidRDefault="004F0540" w:rsidP="00573953">
      <w:r>
        <w:rPr>
          <w:noProof/>
        </w:rPr>
        <w:lastRenderedPageBreak/>
        <w:drawing>
          <wp:inline distT="0" distB="0" distL="0" distR="0" wp14:anchorId="0FA3351D" wp14:editId="1355BC79">
            <wp:extent cx="5486400" cy="2788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48D47C6F" w14:textId="7B3E9F59" w:rsidR="004F0540" w:rsidRDefault="004F0540" w:rsidP="00573953">
      <w:r>
        <w:rPr>
          <w:noProof/>
        </w:rPr>
        <w:drawing>
          <wp:inline distT="0" distB="0" distL="0" distR="0" wp14:anchorId="660D8F77" wp14:editId="51A007C4">
            <wp:extent cx="5486400" cy="23082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308225"/>
                    </a:xfrm>
                    <a:prstGeom prst="rect">
                      <a:avLst/>
                    </a:prstGeom>
                    <a:noFill/>
                    <a:ln>
                      <a:noFill/>
                    </a:ln>
                  </pic:spPr>
                </pic:pic>
              </a:graphicData>
            </a:graphic>
          </wp:inline>
        </w:drawing>
      </w:r>
    </w:p>
    <w:p w14:paraId="1959E08B" w14:textId="2A5747F9" w:rsidR="00573953" w:rsidRDefault="004F0540" w:rsidP="00573953">
      <w:r>
        <w:rPr>
          <w:noProof/>
        </w:rPr>
        <w:drawing>
          <wp:inline distT="0" distB="0" distL="0" distR="0" wp14:anchorId="20889E0D" wp14:editId="6B909885">
            <wp:extent cx="5486400" cy="24898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489835"/>
                    </a:xfrm>
                    <a:prstGeom prst="rect">
                      <a:avLst/>
                    </a:prstGeom>
                    <a:noFill/>
                    <a:ln>
                      <a:noFill/>
                    </a:ln>
                  </pic:spPr>
                </pic:pic>
              </a:graphicData>
            </a:graphic>
          </wp:inline>
        </w:drawing>
      </w:r>
    </w:p>
    <w:p w14:paraId="7170EE1A" w14:textId="3C1B1D65" w:rsidR="00C17E51" w:rsidRDefault="00C17E51" w:rsidP="00C17E51">
      <w:pPr>
        <w:pStyle w:val="Heading2"/>
      </w:pPr>
      <w:bookmarkStart w:id="30" w:name="_Toc104486177"/>
      <w:r>
        <w:lastRenderedPageBreak/>
        <w:t>DISCUSSION OF FINDINGS</w:t>
      </w:r>
      <w:bookmarkEnd w:id="30"/>
    </w:p>
    <w:p w14:paraId="77436D1A" w14:textId="2D65665C" w:rsidR="00C17E51" w:rsidRDefault="00C17E51" w:rsidP="00C17E51">
      <w:r>
        <w:t>This is the link of the full results of the questionnaire</w:t>
      </w:r>
    </w:p>
    <w:p w14:paraId="26149610" w14:textId="3BE74981" w:rsidR="00C17E51" w:rsidRDefault="00C17E51" w:rsidP="00C17E51">
      <w:r>
        <w:fldChar w:fldCharType="begin"/>
      </w:r>
      <w:r>
        <w:instrText xml:space="preserve"> HYPERLINK "https://docs.google.com/forms/d/1SWdRzYRxtuNv9AtiNjBafXbrKCr7roNSznEM_Ny_ZUk/edit?usp=sharing" </w:instrText>
      </w:r>
      <w:r>
        <w:fldChar w:fldCharType="separate"/>
      </w:r>
      <w:r w:rsidRPr="00C17E51">
        <w:rPr>
          <w:rStyle w:val="Hyperlink"/>
        </w:rPr>
        <w:t>https://docs.google.com/forms/d/1SWdRzYRxtuNv9AtiNjBafXbrKCr7roNSznEM_Ny_ZUk/edit?usp=sharing</w:t>
      </w:r>
      <w:r>
        <w:fldChar w:fldCharType="end"/>
      </w:r>
    </w:p>
    <w:p w14:paraId="78432A2F" w14:textId="33171951" w:rsidR="00B032B4" w:rsidRDefault="00B0362C" w:rsidP="00B032B4">
      <w:r>
        <w:t xml:space="preserve">From the results obtained we can see that user interface highly influenced </w:t>
      </w:r>
      <w:r w:rsidR="00B032B4">
        <w:t>users’</w:t>
      </w:r>
      <w:r>
        <w:t xml:space="preserve"> interest and cognitive load</w:t>
      </w:r>
      <w:r w:rsidR="00B032B4">
        <w:t>.</w:t>
      </w:r>
      <w:r w:rsidR="00B032B4" w:rsidRPr="00B032B4">
        <w:t xml:space="preserve"> </w:t>
      </w:r>
      <w:r w:rsidR="00B032B4">
        <w:t>Users interest rate is rather high when using sassiholford.com, a well-designed e-commerce website with a good UI.</w:t>
      </w:r>
      <w:r w:rsidR="00B032B4">
        <w:t xml:space="preserve"> The website peeked </w:t>
      </w:r>
      <w:r w:rsidR="00195B17">
        <w:t>users’</w:t>
      </w:r>
      <w:r w:rsidR="00B032B4">
        <w:t xml:space="preserve"> </w:t>
      </w:r>
      <w:r w:rsidR="00195B17">
        <w:t xml:space="preserve">interest, </w:t>
      </w:r>
      <w:r w:rsidR="00825B56" w:rsidRPr="00195B17">
        <w:t>https://www.</w:t>
      </w:r>
      <w:r w:rsidR="00195B17">
        <w:t>sassiholford.com</w:t>
      </w:r>
      <w:r w:rsidR="00825B56">
        <w:t>/</w:t>
      </w:r>
      <w:r w:rsidR="00B032B4">
        <w:t xml:space="preserve"> and </w:t>
      </w:r>
      <w:r w:rsidR="00195B17" w:rsidRPr="00195B17">
        <w:t>https://www.whats-on-netflix.com/library/movies/ Netflix</w:t>
      </w:r>
      <w:r w:rsidR="00195B17">
        <w:t xml:space="preserve"> library made users feel good the most and users had less emotions and feelings attached to decision </w:t>
      </w:r>
      <w:r w:rsidR="00825B56">
        <w:t>fatigue, these emotions are</w:t>
      </w:r>
      <w:r w:rsidR="00195B17">
        <w:t xml:space="preserve"> mentioned in my literature review.</w:t>
      </w:r>
    </w:p>
    <w:p w14:paraId="183300CF" w14:textId="64E77FA4" w:rsidR="00825B56" w:rsidRDefault="00825B56" w:rsidP="00B032B4">
      <w:r>
        <w:t>When giving solutions to make the user interface better, the results showed that</w:t>
      </w:r>
      <w:r w:rsidR="0047503D">
        <w:t xml:space="preserve"> 48.3% of the users were satisfied with the UI,20.7% chose better navigation,3.4</w:t>
      </w:r>
      <w:proofErr w:type="gramStart"/>
      <w:r w:rsidR="0047503D">
        <w:t>%.</w:t>
      </w:r>
      <w:r w:rsidR="00A41B25">
        <w:t>chose</w:t>
      </w:r>
      <w:proofErr w:type="gramEnd"/>
      <w:r w:rsidR="00A41B25">
        <w:t xml:space="preserve"> less options</w:t>
      </w:r>
    </w:p>
    <w:p w14:paraId="48242EEB" w14:textId="0E8A0B5A" w:rsidR="0047503D" w:rsidRDefault="0047503D" w:rsidP="00B032B4">
      <w:r>
        <w:rPr>
          <w:noProof/>
        </w:rPr>
        <w:drawing>
          <wp:inline distT="0" distB="0" distL="0" distR="0" wp14:anchorId="2A8852C9" wp14:editId="2AEE7FC5">
            <wp:extent cx="5486400" cy="27882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2A845E01" w14:textId="77777777" w:rsidR="00825B56" w:rsidRDefault="00825B56" w:rsidP="00B032B4"/>
    <w:p w14:paraId="7A69DB36" w14:textId="77777777" w:rsidR="00825B56" w:rsidRDefault="00825B56" w:rsidP="00B032B4"/>
    <w:p w14:paraId="28F5A744" w14:textId="77777777" w:rsidR="00825B56" w:rsidRDefault="00825B56" w:rsidP="00B032B4"/>
    <w:p w14:paraId="1046137D" w14:textId="0FF1B99A" w:rsidR="00D63334" w:rsidRDefault="00195B17" w:rsidP="00B032B4">
      <w:r>
        <w:t xml:space="preserve">When looking at the responses </w:t>
      </w:r>
      <w:r w:rsidR="00D63334">
        <w:t>to the websites</w:t>
      </w:r>
      <w:r>
        <w:t xml:space="preserve"> in section 3</w:t>
      </w:r>
      <w:r w:rsidR="00D63334">
        <w:t xml:space="preserve">, we see lower </w:t>
      </w:r>
      <w:r w:rsidR="00362C39">
        <w:t>rating and</w:t>
      </w:r>
      <w:r w:rsidR="00D63334">
        <w:t xml:space="preserve"> symptoms of decision fatigue when users are made to </w:t>
      </w:r>
      <w:hyperlink r:id="rId46" w:history="1">
        <w:r w:rsidR="00362C39" w:rsidRPr="00FC6B30">
          <w:rPr>
            <w:rStyle w:val="Hyperlink"/>
          </w:rPr>
          <w:t>http://www.chestertourist.com/morehotels.htm</w:t>
        </w:r>
        <w:r w:rsidR="00362C39" w:rsidRPr="00FC6B30">
          <w:rPr>
            <w:rStyle w:val="Hyperlink"/>
          </w:rPr>
          <w:t>/</w:t>
        </w:r>
      </w:hyperlink>
      <w:r w:rsidR="00362C39">
        <w:t xml:space="preserve">  </w:t>
      </w:r>
      <w:hyperlink r:id="rId47" w:history="1">
        <w:r w:rsidR="00362C39" w:rsidRPr="00FC6B30">
          <w:rPr>
            <w:rStyle w:val="Hyperlink"/>
          </w:rPr>
          <w:t>https://www.gordonwaynewatts.com/</w:t>
        </w:r>
      </w:hyperlink>
      <w:r w:rsidR="00D63334" w:rsidRPr="00D63334">
        <w:t xml:space="preserve"> </w:t>
      </w:r>
    </w:p>
    <w:p w14:paraId="5A73931E" w14:textId="5BD90DC2" w:rsidR="00195B17" w:rsidRDefault="00362C39" w:rsidP="00B032B4">
      <w:hyperlink r:id="rId48" w:history="1">
        <w:r w:rsidRPr="00FC6B30">
          <w:rPr>
            <w:rStyle w:val="Hyperlink"/>
          </w:rPr>
          <w:t>http://www.gatesnfences.com/</w:t>
        </w:r>
      </w:hyperlink>
      <w:r>
        <w:t xml:space="preserve"> </w:t>
      </w:r>
      <w:r w:rsidR="00D63334">
        <w:t>websites within the same time gap</w:t>
      </w:r>
      <w:r>
        <w:t>, they cause more of</w:t>
      </w:r>
      <w:r w:rsidRPr="00362C39">
        <w:t xml:space="preserve"> </w:t>
      </w:r>
      <w:r w:rsidRPr="002C3F1A">
        <w:t>extraneous</w:t>
      </w:r>
      <w:r>
        <w:t xml:space="preserve"> cognitive load than intrinsic.  </w:t>
      </w:r>
      <w:hyperlink r:id="rId49" w:history="1">
        <w:r w:rsidRPr="00FC6B30">
          <w:rPr>
            <w:rStyle w:val="Hyperlink"/>
          </w:rPr>
          <w:t>http://www</w:t>
        </w:r>
        <w:r w:rsidRPr="00FC6B30">
          <w:rPr>
            <w:rStyle w:val="Hyperlink"/>
          </w:rPr>
          <w:t>.</w:t>
        </w:r>
        <w:r w:rsidRPr="00FC6B30">
          <w:rPr>
            <w:rStyle w:val="Hyperlink"/>
          </w:rPr>
          <w:t>ARNGEN.net</w:t>
        </w:r>
        <w:r w:rsidRPr="00FC6B30">
          <w:rPr>
            <w:rStyle w:val="Hyperlink"/>
          </w:rPr>
          <w:t>/</w:t>
        </w:r>
      </w:hyperlink>
      <w:r>
        <w:t xml:space="preserve"> </w:t>
      </w:r>
      <w:r w:rsidR="00000CA3">
        <w:t>is seen to have a very low referral rate and causes</w:t>
      </w:r>
      <w:r w:rsidR="00C34A91">
        <w:t xml:space="preserve"> negative emotions from users</w:t>
      </w:r>
    </w:p>
    <w:p w14:paraId="30F1B281" w14:textId="29853B8E" w:rsidR="00C34A91" w:rsidRDefault="00C34A91" w:rsidP="00B032B4">
      <w:r>
        <w:rPr>
          <w:noProof/>
        </w:rPr>
        <w:drawing>
          <wp:inline distT="0" distB="0" distL="0" distR="0" wp14:anchorId="2C0D9E85" wp14:editId="0805E94C">
            <wp:extent cx="5486400" cy="27882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02EBB50D" w14:textId="77777777" w:rsidR="00362C39" w:rsidRDefault="00362C39" w:rsidP="00B032B4"/>
    <w:p w14:paraId="7D29DC3F" w14:textId="57FD0F39" w:rsidR="00D63334" w:rsidRDefault="00C34A91" w:rsidP="00B032B4">
      <w:pPr>
        <w:rPr>
          <w:noProof/>
        </w:rPr>
      </w:pPr>
      <w:r>
        <w:rPr>
          <w:noProof/>
        </w:rPr>
        <w:t>Out of the 6</w:t>
      </w:r>
      <w:r w:rsidR="00014EB2">
        <w:rPr>
          <w:noProof/>
        </w:rPr>
        <w:t xml:space="preserve"> highlighted</w:t>
      </w:r>
      <w:r>
        <w:rPr>
          <w:noProof/>
        </w:rPr>
        <w:t xml:space="preserve"> methods of reducing</w:t>
      </w:r>
      <w:r w:rsidR="00014EB2">
        <w:rPr>
          <w:noProof/>
        </w:rPr>
        <w:t xml:space="preserve"> </w:t>
      </w:r>
      <w:r>
        <w:rPr>
          <w:noProof/>
        </w:rPr>
        <w:t>decision fatigue /cognitve demand</w:t>
      </w:r>
      <w:r w:rsidR="00014EB2" w:rsidRPr="00014EB2">
        <w:rPr>
          <w:noProof/>
        </w:rPr>
        <w:t xml:space="preserve"> </w:t>
      </w:r>
      <w:sdt>
        <w:sdtPr>
          <w:rPr>
            <w:noProof/>
          </w:rPr>
          <w:id w:val="1060290916"/>
          <w:citation/>
        </w:sdtPr>
        <w:sdtContent>
          <w:r w:rsidR="00014EB2">
            <w:rPr>
              <w:noProof/>
            </w:rPr>
            <w:fldChar w:fldCharType="begin"/>
          </w:r>
          <w:r w:rsidR="00014EB2">
            <w:rPr>
              <w:noProof/>
              <w:lang w:val="en-GB"/>
            </w:rPr>
            <w:instrText xml:space="preserve"> CITATION Ale21 \l 2057 </w:instrText>
          </w:r>
          <w:r w:rsidR="00014EB2">
            <w:rPr>
              <w:noProof/>
            </w:rPr>
            <w:fldChar w:fldCharType="separate"/>
          </w:r>
          <w:r w:rsidR="00014EB2">
            <w:rPr>
              <w:noProof/>
              <w:lang w:val="en-GB"/>
            </w:rPr>
            <w:t xml:space="preserve"> </w:t>
          </w:r>
          <w:r w:rsidR="00014EB2" w:rsidRPr="00014EB2">
            <w:rPr>
              <w:noProof/>
              <w:lang w:val="en-GB"/>
            </w:rPr>
            <w:t>(Rådahl, 2021)</w:t>
          </w:r>
          <w:r w:rsidR="00014EB2">
            <w:rPr>
              <w:noProof/>
            </w:rPr>
            <w:fldChar w:fldCharType="end"/>
          </w:r>
        </w:sdtContent>
      </w:sdt>
      <w:r w:rsidR="00014EB2">
        <w:rPr>
          <w:noProof/>
        </w:rPr>
        <w:t xml:space="preserve">  </w:t>
      </w:r>
      <w:r>
        <w:rPr>
          <w:noProof/>
        </w:rPr>
        <w:t xml:space="preserve"> in </w:t>
      </w:r>
      <w:r w:rsidR="00014EB2">
        <w:rPr>
          <w:noProof/>
        </w:rPr>
        <w:t>the 3 websites above,to improve user experience and get positive emotions</w:t>
      </w:r>
      <w:r w:rsidR="00D42A9C">
        <w:rPr>
          <w:noProof/>
        </w:rPr>
        <w:t xml:space="preserve"> it is seen that the most chosen solution is to improve navigation and better color </w:t>
      </w:r>
      <w:r w:rsidR="00D42A9C">
        <w:rPr>
          <w:noProof/>
        </w:rPr>
        <w:lastRenderedPageBreak/>
        <w:t>schemes,followed by reducing complexity because at theend of the day users still want to be accessible to as many options as is available</w:t>
      </w:r>
    </w:p>
    <w:p w14:paraId="173099AD" w14:textId="0E157C46" w:rsidR="00014EB2" w:rsidRDefault="00D42A9C" w:rsidP="00B032B4">
      <w:pPr>
        <w:rPr>
          <w:noProof/>
        </w:rPr>
      </w:pPr>
      <w:r>
        <w:rPr>
          <w:noProof/>
        </w:rPr>
        <w:drawing>
          <wp:inline distT="0" distB="0" distL="0" distR="0" wp14:anchorId="7F720ED2" wp14:editId="7ACDF9AA">
            <wp:extent cx="5486400" cy="27882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2788285"/>
                    </a:xfrm>
                    <a:prstGeom prst="rect">
                      <a:avLst/>
                    </a:prstGeom>
                    <a:noFill/>
                    <a:ln>
                      <a:noFill/>
                    </a:ln>
                  </pic:spPr>
                </pic:pic>
              </a:graphicData>
            </a:graphic>
          </wp:inline>
        </w:drawing>
      </w:r>
    </w:p>
    <w:p w14:paraId="61F52F62" w14:textId="77777777" w:rsidR="00014EB2" w:rsidRDefault="00014EB2" w:rsidP="00B032B4"/>
    <w:p w14:paraId="5349A265" w14:textId="43B647F5" w:rsidR="00573953" w:rsidRDefault="00573953" w:rsidP="00573953"/>
    <w:p w14:paraId="3B884C4B" w14:textId="0CD89EF0" w:rsidR="00573953" w:rsidRPr="00573953" w:rsidRDefault="00A41B25" w:rsidP="00A41B25">
      <w:pPr>
        <w:pStyle w:val="Heading2"/>
      </w:pPr>
      <w:bookmarkStart w:id="31" w:name="_Toc104486178"/>
      <w:r>
        <w:t>IMPLICATIONS OF FINDINGS</w:t>
      </w:r>
      <w:bookmarkEnd w:id="31"/>
    </w:p>
    <w:p w14:paraId="78A77B40" w14:textId="5766DF06" w:rsidR="005B7E14" w:rsidRDefault="00A41B25" w:rsidP="00E936C4">
      <w:r>
        <w:t xml:space="preserve">From the results of the </w:t>
      </w:r>
      <w:r w:rsidR="00376BCF">
        <w:t>survey, we</w:t>
      </w:r>
      <w:r>
        <w:t xml:space="preserve"> see that better navigation is the best method of curtailing decision fatigue because no matter how aesthetically unappealing a UI is users always want more </w:t>
      </w:r>
      <w:r w:rsidR="00376BCF">
        <w:t xml:space="preserve">options. This means that websites should focus on giving users more options with better navigation, color schemes etc. because at the end of the day users would prefer more options </w:t>
      </w:r>
    </w:p>
    <w:p w14:paraId="2086CA5D" w14:textId="6E0E1BD0" w:rsidR="00235944" w:rsidRDefault="00235944" w:rsidP="00E936C4"/>
    <w:p w14:paraId="2E4DE616" w14:textId="7D80A6A4" w:rsidR="00235944" w:rsidRDefault="00235944" w:rsidP="00E936C4"/>
    <w:p w14:paraId="4B85DAD0" w14:textId="69283381" w:rsidR="00235944" w:rsidRDefault="00235944" w:rsidP="00E936C4"/>
    <w:p w14:paraId="21A37E12" w14:textId="0011EFAD" w:rsidR="00235944" w:rsidRDefault="00235944" w:rsidP="00235944">
      <w:pPr>
        <w:pStyle w:val="Heading1"/>
      </w:pPr>
      <w:bookmarkStart w:id="32" w:name="_Toc104486179"/>
      <w:bookmarkEnd w:id="32"/>
    </w:p>
    <w:p w14:paraId="4B245D72" w14:textId="519160AF" w:rsidR="00235944" w:rsidRDefault="00235944" w:rsidP="00235944">
      <w:pPr>
        <w:pStyle w:val="Heading2"/>
      </w:pPr>
      <w:bookmarkStart w:id="33" w:name="_Toc104486180"/>
      <w:r>
        <w:t>KEY FINDINGS</w:t>
      </w:r>
      <w:bookmarkEnd w:id="33"/>
    </w:p>
    <w:p w14:paraId="5136F702" w14:textId="16C7CAF2" w:rsidR="00235944" w:rsidRDefault="00235944" w:rsidP="00235944">
      <w:r>
        <w:t xml:space="preserve">To conclude the research </w:t>
      </w:r>
      <w:r w:rsidR="00F01577">
        <w:t>paper,</w:t>
      </w:r>
      <w:r>
        <w:t xml:space="preserve"> we see that better navigation and color schemes reduce occurrence of symptoms of cognitive load when using websites</w:t>
      </w:r>
      <w:r w:rsidR="00263559">
        <w:t xml:space="preserve"> while maximizing </w:t>
      </w:r>
      <w:r w:rsidR="00577A8C">
        <w:t>profit by giving users more options</w:t>
      </w:r>
    </w:p>
    <w:p w14:paraId="4627F5D1" w14:textId="0602E416" w:rsidR="00F01577" w:rsidRDefault="00F01577" w:rsidP="00F01577">
      <w:pPr>
        <w:pStyle w:val="Heading2"/>
      </w:pPr>
      <w:bookmarkStart w:id="34" w:name="_Toc104486181"/>
      <w:r>
        <w:t>LIMITATIONS</w:t>
      </w:r>
      <w:bookmarkEnd w:id="34"/>
    </w:p>
    <w:p w14:paraId="4A1BB594" w14:textId="17AA7912" w:rsidR="00F01577" w:rsidRPr="00F01577" w:rsidRDefault="00F01577" w:rsidP="00F01577">
      <w:r>
        <w:t>The major limitation of this paper was low population in the sample size and sampling was chosen based on convenience. Also didn’t have enough time due to school and other courses</w:t>
      </w:r>
    </w:p>
    <w:p w14:paraId="13612AB5" w14:textId="11B00D97" w:rsidR="005B7E14" w:rsidRDefault="005B7E14" w:rsidP="00E936C4"/>
    <w:p w14:paraId="2A06174C" w14:textId="77777777" w:rsidR="005B7E14" w:rsidRPr="00E936C4" w:rsidRDefault="005B7E14" w:rsidP="00E936C4"/>
    <w:p w14:paraId="2CD33DA4" w14:textId="77777777" w:rsidR="005C4434" w:rsidRPr="005C4434" w:rsidRDefault="005C4434" w:rsidP="005C4434"/>
    <w:bookmarkStart w:id="35" w:name="_Toc104486183" w:displacedByCustomXml="next"/>
    <w:sdt>
      <w:sdtPr>
        <w:id w:val="1845814458"/>
        <w:docPartObj>
          <w:docPartGallery w:val="Bibliographies"/>
          <w:docPartUnique/>
        </w:docPartObj>
      </w:sdtPr>
      <w:sdtEndPr>
        <w:rPr>
          <w:rFonts w:eastAsiaTheme="minorHAnsi" w:cstheme="minorBidi"/>
          <w:b w:val="0"/>
          <w:caps w:val="0"/>
          <w:sz w:val="24"/>
          <w:szCs w:val="22"/>
        </w:rPr>
      </w:sdtEndPr>
      <w:sdtContent>
        <w:p w14:paraId="75B092AC" w14:textId="4B91B66D" w:rsidR="005C4434" w:rsidRDefault="00CB0761" w:rsidP="00CB0761">
          <w:pPr>
            <w:pStyle w:val="Heading1"/>
            <w:numPr>
              <w:ilvl w:val="0"/>
              <w:numId w:val="0"/>
            </w:numPr>
          </w:pPr>
          <w:r>
            <w:t>REFERNCES</w:t>
          </w:r>
          <w:bookmarkEnd w:id="35"/>
        </w:p>
        <w:sdt>
          <w:sdtPr>
            <w:id w:val="111145805"/>
            <w:bibliography/>
          </w:sdtPr>
          <w:sdtContent>
            <w:p w14:paraId="2C063BF8" w14:textId="77777777" w:rsidR="005C4434" w:rsidRDefault="005C4434" w:rsidP="005C4434">
              <w:pPr>
                <w:pStyle w:val="Bibliography"/>
                <w:ind w:left="720" w:hanging="720"/>
                <w:rPr>
                  <w:noProof/>
                  <w:szCs w:val="24"/>
                </w:rPr>
              </w:pPr>
              <w:r>
                <w:fldChar w:fldCharType="begin"/>
              </w:r>
              <w:r>
                <w:instrText xml:space="preserve"> BIBLIOGRAPHY </w:instrText>
              </w:r>
              <w:r>
                <w:fldChar w:fldCharType="separate"/>
              </w:r>
              <w:r>
                <w:rPr>
                  <w:noProof/>
                </w:rPr>
                <w:t>A, N. D. (2004).</w:t>
              </w:r>
            </w:p>
            <w:p w14:paraId="06375916" w14:textId="77777777" w:rsidR="005C4434" w:rsidRDefault="005C4434" w:rsidP="005C4434">
              <w:pPr>
                <w:pStyle w:val="Bibliography"/>
                <w:ind w:left="720" w:hanging="720"/>
                <w:rPr>
                  <w:noProof/>
                </w:rPr>
              </w:pPr>
              <w:r>
                <w:rPr>
                  <w:noProof/>
                </w:rPr>
                <w:t xml:space="preserve">Berg, S. (2021, Novemeber 19). </w:t>
              </w:r>
              <w:r>
                <w:rPr>
                  <w:i/>
                  <w:iCs/>
                  <w:noProof/>
                </w:rPr>
                <w:t>ama-assn.org/</w:t>
              </w:r>
              <w:r>
                <w:rPr>
                  <w:noProof/>
                </w:rPr>
                <w:t>. Retrieved from What doctors wish patients knew about decision fatigue: https://www.ama-assn.org/delivering-care/public-health/what-doctors-wish-patients-knew-about-decision-fatigue#:~:text=Decision%20fatigue%20leaves%20you%20drained,-%E2%80%9CA%20person%20with&amp;text=%E2%80%9CThe%20more%20choices%20you%20have,impulsivity%2C%20</w:t>
              </w:r>
            </w:p>
            <w:p w14:paraId="1461591E" w14:textId="77777777" w:rsidR="005C4434" w:rsidRDefault="005C4434" w:rsidP="005C4434">
              <w:pPr>
                <w:pStyle w:val="Bibliography"/>
                <w:ind w:left="720" w:hanging="720"/>
                <w:rPr>
                  <w:noProof/>
                </w:rPr>
              </w:pPr>
              <w:r>
                <w:rPr>
                  <w:noProof/>
                </w:rPr>
                <w:t xml:space="preserve">DavidHirshleifer, YaronLevi , BenLourie, &amp; Siew HongTeoh. (2019, july , ). Decision fatigue and heuristic analyst forecasts. </w:t>
              </w:r>
              <w:r>
                <w:rPr>
                  <w:i/>
                  <w:iCs/>
                  <w:noProof/>
                </w:rPr>
                <w:t>Journal of Financial Economics, 33</w:t>
              </w:r>
              <w:r>
                <w:rPr>
                  <w:noProof/>
                </w:rPr>
                <w:t>( 1 ), 83-98. Retrieved from https://www.sciencedirect.com/science/article/pii/S0304405X19300054?casa_token=PnCr6YzhK_YAAAAA:mYXMt_I2_RvMnnE2EulnJypQKjU4iWkzAhGy5KkDP9W4cMpUfmtlFIfZlLKf27137InDXz6TFBI</w:t>
              </w:r>
            </w:p>
            <w:p w14:paraId="75A4893F" w14:textId="77777777" w:rsidR="005C4434" w:rsidRDefault="005C4434" w:rsidP="005C4434">
              <w:pPr>
                <w:pStyle w:val="Bibliography"/>
                <w:ind w:left="720" w:hanging="720"/>
                <w:rPr>
                  <w:noProof/>
                </w:rPr>
              </w:pPr>
              <w:r>
                <w:rPr>
                  <w:noProof/>
                </w:rPr>
                <w:t xml:space="preserve">Débora Martins. (2019, january). </w:t>
              </w:r>
              <w:r>
                <w:rPr>
                  <w:i/>
                  <w:iCs/>
                  <w:noProof/>
                </w:rPr>
                <w:t>Decision fatigue and user experience</w:t>
              </w:r>
              <w:r>
                <w:rPr>
                  <w:noProof/>
                </w:rPr>
                <w:t>. Retrieved from uxdesign.cc: https://uxdesign.cc/decision-fatigue-and-user-experience-d9270bf29400</w:t>
              </w:r>
            </w:p>
            <w:p w14:paraId="44321C50" w14:textId="77777777" w:rsidR="005C4434" w:rsidRDefault="005C4434" w:rsidP="005C4434">
              <w:pPr>
                <w:pStyle w:val="Bibliography"/>
                <w:ind w:left="720" w:hanging="720"/>
                <w:rPr>
                  <w:noProof/>
                </w:rPr>
              </w:pPr>
              <w:r>
                <w:rPr>
                  <w:noProof/>
                </w:rPr>
                <w:t xml:space="preserve">Kathryn Whitenton . (2013, December 22). </w:t>
              </w:r>
              <w:r>
                <w:rPr>
                  <w:i/>
                  <w:iCs/>
                  <w:noProof/>
                </w:rPr>
                <w:t>Minimize Cognitive Load to Maximize Usability</w:t>
              </w:r>
              <w:r>
                <w:rPr>
                  <w:noProof/>
                </w:rPr>
                <w:t>. doi:https://www.nngroup.com/articles/minimize-cognitive-load/</w:t>
              </w:r>
            </w:p>
            <w:p w14:paraId="51750E97" w14:textId="77777777" w:rsidR="005C4434" w:rsidRDefault="005C4434" w:rsidP="005C4434">
              <w:pPr>
                <w:pStyle w:val="Bibliography"/>
                <w:ind w:left="720" w:hanging="720"/>
                <w:rPr>
                  <w:noProof/>
                </w:rPr>
              </w:pPr>
              <w:r>
                <w:rPr>
                  <w:noProof/>
                </w:rPr>
                <w:t xml:space="preserve">Kohli, T. (2019, november 25). </w:t>
              </w:r>
              <w:r>
                <w:rPr>
                  <w:i/>
                  <w:iCs/>
                  <w:noProof/>
                </w:rPr>
                <w:t>The why and how of emotional design</w:t>
              </w:r>
              <w:r>
                <w:rPr>
                  <w:noProof/>
                </w:rPr>
                <w:t>. Retrieved from uxplanet.org: https://uxplanet.org/the-why-and-how-of-emotional-design-3a51d56b84a1</w:t>
              </w:r>
            </w:p>
            <w:p w14:paraId="12BD956B" w14:textId="77777777" w:rsidR="005C4434" w:rsidRDefault="005C4434" w:rsidP="005C4434">
              <w:pPr>
                <w:pStyle w:val="Bibliography"/>
                <w:ind w:left="720" w:hanging="720"/>
                <w:rPr>
                  <w:noProof/>
                </w:rPr>
              </w:pPr>
              <w:r>
                <w:rPr>
                  <w:noProof/>
                </w:rPr>
                <w:lastRenderedPageBreak/>
                <w:t xml:space="preserve">Rådahl, A. (2021). </w:t>
              </w:r>
              <w:r>
                <w:rPr>
                  <w:i/>
                  <w:iCs/>
                  <w:noProof/>
                </w:rPr>
                <w:t>radahl.no</w:t>
              </w:r>
              <w:r>
                <w:rPr>
                  <w:noProof/>
                </w:rPr>
                <w:t>. Retrieved from 6 Ways to Reduce Cognitive Demand When Designing UX: https://radahl.no/6-ways-to-reduce-cognitive-demand-when-designing-ux-5571bad05b2f/</w:t>
              </w:r>
            </w:p>
            <w:p w14:paraId="0E19E631" w14:textId="77777777" w:rsidR="005C4434" w:rsidRDefault="005C4434" w:rsidP="005C4434">
              <w:pPr>
                <w:pStyle w:val="Bibliography"/>
                <w:ind w:left="720" w:hanging="720"/>
                <w:rPr>
                  <w:noProof/>
                </w:rPr>
              </w:pPr>
              <w:r>
                <w:rPr>
                  <w:noProof/>
                </w:rPr>
                <w:t xml:space="preserve">Rikke Friis Dam, &amp; Teo Yu Siang . (2021). </w:t>
              </w:r>
              <w:r>
                <w:rPr>
                  <w:i/>
                  <w:iCs/>
                  <w:noProof/>
                </w:rPr>
                <w:t>Obstacles to Problem Solving and Innovation in Design Thinking</w:t>
              </w:r>
              <w:r>
                <w:rPr>
                  <w:noProof/>
                </w:rPr>
                <w:t>. Retrieved from interaction-design.org: https://www.interaction-design.org/literature/article/obstacles-to-problem-solving-and-innovation-in-design-thinking</w:t>
              </w:r>
            </w:p>
            <w:p w14:paraId="12A0A1BF" w14:textId="77777777" w:rsidR="005C4434" w:rsidRDefault="005C4434" w:rsidP="005C4434">
              <w:pPr>
                <w:pStyle w:val="Bibliography"/>
                <w:ind w:left="720" w:hanging="720"/>
                <w:rPr>
                  <w:noProof/>
                </w:rPr>
              </w:pPr>
              <w:r>
                <w:rPr>
                  <w:noProof/>
                </w:rPr>
                <w:t xml:space="preserve">Rust, R. T., Thompson, D. V., &amp; Rebecca. (2006, february). Defeating Feature Fatigue. </w:t>
              </w:r>
              <w:r>
                <w:rPr>
                  <w:i/>
                  <w:iCs/>
                  <w:noProof/>
                </w:rPr>
                <w:t xml:space="preserve">Journal of Personality and Social Psychology </w:t>
              </w:r>
              <w:r>
                <w:rPr>
                  <w:noProof/>
                </w:rPr>
                <w:t>. Retrieved from https://hbr.org/2006/02/defeating-feature-fatigue</w:t>
              </w:r>
            </w:p>
            <w:p w14:paraId="11F7CF7E" w14:textId="494418E6" w:rsidR="005C4434" w:rsidRDefault="005C4434" w:rsidP="005C4434">
              <w:r>
                <w:rPr>
                  <w:b/>
                  <w:bCs/>
                  <w:noProof/>
                </w:rPr>
                <w:fldChar w:fldCharType="end"/>
              </w:r>
            </w:p>
          </w:sdtContent>
        </w:sdt>
      </w:sdtContent>
    </w:sdt>
    <w:p w14:paraId="118626F4" w14:textId="77777777" w:rsidR="00BD457A" w:rsidRPr="00BD457A" w:rsidRDefault="00BD457A" w:rsidP="00BD457A">
      <w:pPr>
        <w:jc w:val="left"/>
        <w:rPr>
          <w:b/>
          <w:bCs/>
        </w:rPr>
      </w:pPr>
    </w:p>
    <w:p w14:paraId="2168B91D" w14:textId="26F5650B" w:rsidR="00692F40" w:rsidRPr="00692F40" w:rsidRDefault="00692F40" w:rsidP="00BD457A">
      <w:pPr>
        <w:pStyle w:val="Heading1"/>
        <w:numPr>
          <w:ilvl w:val="0"/>
          <w:numId w:val="0"/>
        </w:numPr>
        <w:jc w:val="both"/>
      </w:pPr>
    </w:p>
    <w:p w14:paraId="7BF8FA27" w14:textId="77777777" w:rsidR="00692F40" w:rsidRPr="00692F40" w:rsidRDefault="00692F40" w:rsidP="00692F40"/>
    <w:p w14:paraId="675BAD7A" w14:textId="431B1F6D" w:rsidR="00C574F9" w:rsidRDefault="00C574F9" w:rsidP="00C574F9"/>
    <w:p w14:paraId="029166FA" w14:textId="1F283826" w:rsidR="00C574F9" w:rsidRDefault="00C574F9" w:rsidP="00C574F9"/>
    <w:p w14:paraId="64FECD8A" w14:textId="1E201FC5" w:rsidR="00C574F9" w:rsidRDefault="00C574F9" w:rsidP="00C574F9"/>
    <w:p w14:paraId="516F8CFA" w14:textId="3F802671" w:rsidR="00C574F9" w:rsidRDefault="00C574F9" w:rsidP="00C574F9"/>
    <w:p w14:paraId="324F8BCD" w14:textId="30B30DA4" w:rsidR="00C574F9" w:rsidRDefault="00C574F9" w:rsidP="00C574F9"/>
    <w:p w14:paraId="601F2212" w14:textId="256AF00C" w:rsidR="00C574F9" w:rsidRDefault="00C574F9" w:rsidP="00C574F9"/>
    <w:p w14:paraId="1287B83B" w14:textId="7BB367ED" w:rsidR="00C574F9" w:rsidRDefault="00C574F9" w:rsidP="00C574F9"/>
    <w:p w14:paraId="2CA6EDA7" w14:textId="1AF7F191" w:rsidR="00C574F9" w:rsidRDefault="00C574F9" w:rsidP="00C574F9"/>
    <w:p w14:paraId="34FB0F9C" w14:textId="1E929589" w:rsidR="00C574F9" w:rsidRDefault="00C574F9" w:rsidP="00C574F9"/>
    <w:p w14:paraId="787F75A5" w14:textId="4CD122B7" w:rsidR="00C574F9" w:rsidRDefault="00C574F9" w:rsidP="00C574F9"/>
    <w:p w14:paraId="0E2DB65A" w14:textId="0AB95571" w:rsidR="00C574F9" w:rsidRDefault="00C574F9" w:rsidP="00C574F9"/>
    <w:p w14:paraId="030F931E" w14:textId="078B88D2" w:rsidR="00C574F9" w:rsidRDefault="00C574F9" w:rsidP="00C574F9"/>
    <w:p w14:paraId="0F0C8622" w14:textId="77777777" w:rsidR="00C574F9" w:rsidRPr="00C574F9" w:rsidRDefault="00C574F9" w:rsidP="00C574F9"/>
    <w:p w14:paraId="7D506AE1" w14:textId="77777777" w:rsidR="00F47712" w:rsidRPr="00F47712" w:rsidRDefault="00F47712" w:rsidP="00F47712">
      <w:pPr>
        <w:pStyle w:val="Preliminary"/>
      </w:pPr>
    </w:p>
    <w:p w14:paraId="11213BD1" w14:textId="77777777" w:rsidR="00B703B4" w:rsidRDefault="00B703B4" w:rsidP="00E93520">
      <w:pPr>
        <w:pStyle w:val="BodyText"/>
      </w:pPr>
    </w:p>
    <w:p w14:paraId="430080FD" w14:textId="77777777" w:rsidR="00E93520" w:rsidRPr="00E93520" w:rsidRDefault="00E93520" w:rsidP="00E93520"/>
    <w:sectPr w:rsidR="00E93520" w:rsidRPr="00E93520" w:rsidSect="001763BC">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21B4C" w14:textId="77777777" w:rsidR="005E4250" w:rsidRDefault="005E4250" w:rsidP="001763BC">
      <w:pPr>
        <w:spacing w:after="0" w:line="240" w:lineRule="auto"/>
      </w:pPr>
      <w:r>
        <w:separator/>
      </w:r>
    </w:p>
  </w:endnote>
  <w:endnote w:type="continuationSeparator" w:id="0">
    <w:p w14:paraId="72344C7A" w14:textId="77777777" w:rsidR="005E4250" w:rsidRDefault="005E4250" w:rsidP="00176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8">
    <w:altName w:val="Cambria"/>
    <w:panose1 w:val="00000000000000000000"/>
    <w:charset w:val="00"/>
    <w:family w:val="roman"/>
    <w:notTrueType/>
    <w:pitch w:val="default"/>
  </w:font>
  <w:font w:name="ff6">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7814702"/>
      <w:docPartObj>
        <w:docPartGallery w:val="Page Numbers (Bottom of Page)"/>
        <w:docPartUnique/>
      </w:docPartObj>
    </w:sdtPr>
    <w:sdtEndPr>
      <w:rPr>
        <w:noProof/>
      </w:rPr>
    </w:sdtEndPr>
    <w:sdtContent>
      <w:p w14:paraId="1502BECE" w14:textId="77777777" w:rsidR="001763BC" w:rsidRDefault="001763BC">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255EB383" w14:textId="77777777" w:rsidR="001763BC" w:rsidRDefault="001763BC" w:rsidP="001763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B8A5" w14:textId="77777777" w:rsidR="005E4250" w:rsidRDefault="005E4250" w:rsidP="001763BC">
      <w:pPr>
        <w:spacing w:after="0" w:line="240" w:lineRule="auto"/>
      </w:pPr>
      <w:r>
        <w:separator/>
      </w:r>
    </w:p>
  </w:footnote>
  <w:footnote w:type="continuationSeparator" w:id="0">
    <w:p w14:paraId="1A4E4F18" w14:textId="77777777" w:rsidR="005E4250" w:rsidRDefault="005E4250" w:rsidP="00176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37D8"/>
    <w:multiLevelType w:val="multilevel"/>
    <w:tmpl w:val="EB9A0914"/>
    <w:lvl w:ilvl="0">
      <w:start w:val="1"/>
      <w:numFmt w:val="cardinalText"/>
      <w:pStyle w:val="Heading1"/>
      <w:lvlText w:val="CHAPTER %1"/>
      <w:lvlJc w:val="left"/>
      <w:pPr>
        <w:ind w:left="0" w:firstLine="0"/>
      </w:pPr>
      <w:rPr>
        <w:rFonts w:hint="default"/>
        <w:caps/>
      </w:rPr>
    </w:lvl>
    <w:lvl w:ilvl="1">
      <w:start w:val="1"/>
      <w:numFmt w:val="decimal"/>
      <w:pStyle w:val="Heading2"/>
      <w:isLgl/>
      <w:lvlText w:val="%1.%2"/>
      <w:lvlJc w:val="left"/>
      <w:pPr>
        <w:ind w:left="0" w:firstLine="0"/>
      </w:pPr>
      <w:rPr>
        <w:rFonts w:hint="default"/>
      </w:rPr>
    </w:lvl>
    <w:lvl w:ilvl="2">
      <w:start w:val="1"/>
      <w:numFmt w:val="decimal"/>
      <w:pStyle w:val="Heading3"/>
      <w:isLgl/>
      <w:lvlText w:val="%1.%2.%3"/>
      <w:lvlJc w:val="left"/>
      <w:pPr>
        <w:ind w:left="0" w:firstLine="0"/>
      </w:pPr>
      <w:rPr>
        <w:rFonts w:hint="default"/>
      </w:rPr>
    </w:lvl>
    <w:lvl w:ilvl="3">
      <w:start w:val="1"/>
      <w:numFmt w:val="decimal"/>
      <w:lvlRestart w:val="1"/>
      <w:pStyle w:val="Heading4"/>
      <w:isLgl/>
      <w:lvlText w:val="Table %1.%4:"/>
      <w:lvlJc w:val="left"/>
      <w:pPr>
        <w:ind w:left="0" w:firstLine="0"/>
      </w:pPr>
      <w:rPr>
        <w:rFonts w:hint="default"/>
      </w:rPr>
    </w:lvl>
    <w:lvl w:ilvl="4">
      <w:start w:val="1"/>
      <w:numFmt w:val="decimal"/>
      <w:lvlRestart w:val="1"/>
      <w:pStyle w:val="Heading5"/>
      <w:isLgl/>
      <w:lvlText w:val="Figure %1.%5 :"/>
      <w:lvlJc w:val="left"/>
      <w:pPr>
        <w:ind w:left="0" w:firstLine="0"/>
      </w:pPr>
      <w:rPr>
        <w:rFonts w:hint="default"/>
      </w:rPr>
    </w:lvl>
    <w:lvl w:ilvl="5">
      <w:start w:val="1"/>
      <w:numFmt w:val="decimal"/>
      <w:lvlRestart w:val="1"/>
      <w:pStyle w:val="Heading6"/>
      <w:isLgl/>
      <w:lvlText w:val="EQUATION %1.%6 :"/>
      <w:lvlJc w:val="left"/>
      <w:pPr>
        <w:ind w:left="0" w:firstLine="0"/>
      </w:pPr>
      <w:rPr>
        <w:rFonts w:hint="default"/>
      </w:rPr>
    </w:lvl>
    <w:lvl w:ilvl="6">
      <w:start w:val="1"/>
      <w:numFmt w:val="decimal"/>
      <w:lvlRestart w:val="1"/>
      <w:pStyle w:val="Heading7"/>
      <w:isLgl/>
      <w:lvlText w:val="Appendix %7 :"/>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4FDD21DD"/>
    <w:multiLevelType w:val="hybridMultilevel"/>
    <w:tmpl w:val="CCF68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9500770">
    <w:abstractNumId w:val="0"/>
  </w:num>
  <w:num w:numId="2" w16cid:durableId="1919754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zO1NDc2N7c0NzJW0lEKTi0uzszPAykwrAUAJmVogSwAAAA="/>
  </w:docVars>
  <w:rsids>
    <w:rsidRoot w:val="00E93520"/>
    <w:rsid w:val="00000CA3"/>
    <w:rsid w:val="0001306E"/>
    <w:rsid w:val="000132C3"/>
    <w:rsid w:val="00014EB2"/>
    <w:rsid w:val="00020F0B"/>
    <w:rsid w:val="0003629D"/>
    <w:rsid w:val="00044279"/>
    <w:rsid w:val="00050808"/>
    <w:rsid w:val="00054305"/>
    <w:rsid w:val="00077559"/>
    <w:rsid w:val="000830A0"/>
    <w:rsid w:val="00097BC8"/>
    <w:rsid w:val="000C3CEE"/>
    <w:rsid w:val="000C3EA9"/>
    <w:rsid w:val="000D2DA4"/>
    <w:rsid w:val="000E30CB"/>
    <w:rsid w:val="000E6F4C"/>
    <w:rsid w:val="000F3711"/>
    <w:rsid w:val="000F49B8"/>
    <w:rsid w:val="00100E21"/>
    <w:rsid w:val="001252E4"/>
    <w:rsid w:val="00171CC1"/>
    <w:rsid w:val="001763BC"/>
    <w:rsid w:val="00186A55"/>
    <w:rsid w:val="001946AC"/>
    <w:rsid w:val="00195B17"/>
    <w:rsid w:val="001A0328"/>
    <w:rsid w:val="001A1124"/>
    <w:rsid w:val="001A76F8"/>
    <w:rsid w:val="001C0999"/>
    <w:rsid w:val="001D445E"/>
    <w:rsid w:val="002249B9"/>
    <w:rsid w:val="0022596F"/>
    <w:rsid w:val="00235944"/>
    <w:rsid w:val="002374A9"/>
    <w:rsid w:val="00242C93"/>
    <w:rsid w:val="00246492"/>
    <w:rsid w:val="00257D2A"/>
    <w:rsid w:val="00263559"/>
    <w:rsid w:val="00264D0D"/>
    <w:rsid w:val="002729E6"/>
    <w:rsid w:val="00273DFF"/>
    <w:rsid w:val="00294316"/>
    <w:rsid w:val="002A7FCA"/>
    <w:rsid w:val="002B11FD"/>
    <w:rsid w:val="002C1897"/>
    <w:rsid w:val="002C3F1A"/>
    <w:rsid w:val="002E2E6F"/>
    <w:rsid w:val="002F10B9"/>
    <w:rsid w:val="00302DD5"/>
    <w:rsid w:val="00310B7E"/>
    <w:rsid w:val="00314104"/>
    <w:rsid w:val="00316D9C"/>
    <w:rsid w:val="0033385D"/>
    <w:rsid w:val="003453FB"/>
    <w:rsid w:val="0035477C"/>
    <w:rsid w:val="00362C39"/>
    <w:rsid w:val="00376BCF"/>
    <w:rsid w:val="00380D5F"/>
    <w:rsid w:val="00394E6C"/>
    <w:rsid w:val="003A2DA0"/>
    <w:rsid w:val="003A6A2D"/>
    <w:rsid w:val="003C68D8"/>
    <w:rsid w:val="003D797E"/>
    <w:rsid w:val="003D7D6B"/>
    <w:rsid w:val="003E3BE6"/>
    <w:rsid w:val="003E6990"/>
    <w:rsid w:val="003F3BE1"/>
    <w:rsid w:val="00406519"/>
    <w:rsid w:val="00413115"/>
    <w:rsid w:val="0044180D"/>
    <w:rsid w:val="00443087"/>
    <w:rsid w:val="0045532D"/>
    <w:rsid w:val="0047503D"/>
    <w:rsid w:val="0048164D"/>
    <w:rsid w:val="00485ACB"/>
    <w:rsid w:val="00493BBC"/>
    <w:rsid w:val="0049570F"/>
    <w:rsid w:val="00497219"/>
    <w:rsid w:val="004A0C94"/>
    <w:rsid w:val="004A26A3"/>
    <w:rsid w:val="004A359B"/>
    <w:rsid w:val="004D5D5B"/>
    <w:rsid w:val="004D6CC6"/>
    <w:rsid w:val="004F0540"/>
    <w:rsid w:val="00504ACB"/>
    <w:rsid w:val="00512226"/>
    <w:rsid w:val="00523A4A"/>
    <w:rsid w:val="0053538A"/>
    <w:rsid w:val="005517EC"/>
    <w:rsid w:val="005623B7"/>
    <w:rsid w:val="00563DBD"/>
    <w:rsid w:val="00565609"/>
    <w:rsid w:val="00573953"/>
    <w:rsid w:val="00577A8C"/>
    <w:rsid w:val="005A064A"/>
    <w:rsid w:val="005B038E"/>
    <w:rsid w:val="005B7721"/>
    <w:rsid w:val="005B7E14"/>
    <w:rsid w:val="005C4434"/>
    <w:rsid w:val="005E4250"/>
    <w:rsid w:val="005F7943"/>
    <w:rsid w:val="0060124A"/>
    <w:rsid w:val="006238CC"/>
    <w:rsid w:val="00654A34"/>
    <w:rsid w:val="00670554"/>
    <w:rsid w:val="00674FE5"/>
    <w:rsid w:val="0068494B"/>
    <w:rsid w:val="00685960"/>
    <w:rsid w:val="00692F40"/>
    <w:rsid w:val="006A2052"/>
    <w:rsid w:val="006A51ED"/>
    <w:rsid w:val="006B37D7"/>
    <w:rsid w:val="006B51AC"/>
    <w:rsid w:val="006C1C71"/>
    <w:rsid w:val="006C4793"/>
    <w:rsid w:val="006C69E0"/>
    <w:rsid w:val="006D1772"/>
    <w:rsid w:val="006D55AD"/>
    <w:rsid w:val="006D6EC9"/>
    <w:rsid w:val="006F2C6A"/>
    <w:rsid w:val="006F2D97"/>
    <w:rsid w:val="006F40D6"/>
    <w:rsid w:val="007362AA"/>
    <w:rsid w:val="00752665"/>
    <w:rsid w:val="00770979"/>
    <w:rsid w:val="00786AFA"/>
    <w:rsid w:val="0079669D"/>
    <w:rsid w:val="007A3317"/>
    <w:rsid w:val="007A7242"/>
    <w:rsid w:val="007B2CC9"/>
    <w:rsid w:val="007C0A81"/>
    <w:rsid w:val="007E55CB"/>
    <w:rsid w:val="007F0F4E"/>
    <w:rsid w:val="008147D8"/>
    <w:rsid w:val="00825B56"/>
    <w:rsid w:val="00836523"/>
    <w:rsid w:val="00872367"/>
    <w:rsid w:val="00885F84"/>
    <w:rsid w:val="008D4A07"/>
    <w:rsid w:val="008E3D7E"/>
    <w:rsid w:val="008F7BE3"/>
    <w:rsid w:val="00900F51"/>
    <w:rsid w:val="00904F87"/>
    <w:rsid w:val="009217E9"/>
    <w:rsid w:val="00943945"/>
    <w:rsid w:val="0097369D"/>
    <w:rsid w:val="0097686A"/>
    <w:rsid w:val="00993163"/>
    <w:rsid w:val="00994A4D"/>
    <w:rsid w:val="009A668A"/>
    <w:rsid w:val="009B0B72"/>
    <w:rsid w:val="009B4FFE"/>
    <w:rsid w:val="009D6FA7"/>
    <w:rsid w:val="009E75EF"/>
    <w:rsid w:val="009F150F"/>
    <w:rsid w:val="009F40B3"/>
    <w:rsid w:val="00A05E82"/>
    <w:rsid w:val="00A158AE"/>
    <w:rsid w:val="00A21F04"/>
    <w:rsid w:val="00A2538B"/>
    <w:rsid w:val="00A328A8"/>
    <w:rsid w:val="00A41B25"/>
    <w:rsid w:val="00A43EDA"/>
    <w:rsid w:val="00A54CC5"/>
    <w:rsid w:val="00A55D6A"/>
    <w:rsid w:val="00A656CA"/>
    <w:rsid w:val="00A65BDD"/>
    <w:rsid w:val="00A75294"/>
    <w:rsid w:val="00A81D9B"/>
    <w:rsid w:val="00A84286"/>
    <w:rsid w:val="00AB29D6"/>
    <w:rsid w:val="00AB4BC5"/>
    <w:rsid w:val="00AC00F6"/>
    <w:rsid w:val="00AD46EE"/>
    <w:rsid w:val="00B01343"/>
    <w:rsid w:val="00B032B4"/>
    <w:rsid w:val="00B0362C"/>
    <w:rsid w:val="00B215E1"/>
    <w:rsid w:val="00B2281D"/>
    <w:rsid w:val="00B23550"/>
    <w:rsid w:val="00B237CD"/>
    <w:rsid w:val="00B33202"/>
    <w:rsid w:val="00B35024"/>
    <w:rsid w:val="00B4148A"/>
    <w:rsid w:val="00B42687"/>
    <w:rsid w:val="00B45728"/>
    <w:rsid w:val="00B601C1"/>
    <w:rsid w:val="00B703B4"/>
    <w:rsid w:val="00B74852"/>
    <w:rsid w:val="00B9414B"/>
    <w:rsid w:val="00BB1DEB"/>
    <w:rsid w:val="00BC03F4"/>
    <w:rsid w:val="00BD457A"/>
    <w:rsid w:val="00BE16B2"/>
    <w:rsid w:val="00BE3FCD"/>
    <w:rsid w:val="00BE4F03"/>
    <w:rsid w:val="00BE7414"/>
    <w:rsid w:val="00C11261"/>
    <w:rsid w:val="00C17E51"/>
    <w:rsid w:val="00C31179"/>
    <w:rsid w:val="00C34A91"/>
    <w:rsid w:val="00C35AD7"/>
    <w:rsid w:val="00C46E06"/>
    <w:rsid w:val="00C55B1E"/>
    <w:rsid w:val="00C574F9"/>
    <w:rsid w:val="00C6246D"/>
    <w:rsid w:val="00C71134"/>
    <w:rsid w:val="00C754DE"/>
    <w:rsid w:val="00C85E31"/>
    <w:rsid w:val="00CA0733"/>
    <w:rsid w:val="00CB0761"/>
    <w:rsid w:val="00CC470B"/>
    <w:rsid w:val="00CE34D6"/>
    <w:rsid w:val="00D05F8B"/>
    <w:rsid w:val="00D11287"/>
    <w:rsid w:val="00D11C74"/>
    <w:rsid w:val="00D11D61"/>
    <w:rsid w:val="00D132A7"/>
    <w:rsid w:val="00D15D26"/>
    <w:rsid w:val="00D23569"/>
    <w:rsid w:val="00D31F6F"/>
    <w:rsid w:val="00D42A9C"/>
    <w:rsid w:val="00D50124"/>
    <w:rsid w:val="00D604E5"/>
    <w:rsid w:val="00D63334"/>
    <w:rsid w:val="00D65027"/>
    <w:rsid w:val="00D77308"/>
    <w:rsid w:val="00D81F29"/>
    <w:rsid w:val="00DA51CC"/>
    <w:rsid w:val="00DC1F4D"/>
    <w:rsid w:val="00DC52AE"/>
    <w:rsid w:val="00DE7A97"/>
    <w:rsid w:val="00E0487F"/>
    <w:rsid w:val="00E11F5F"/>
    <w:rsid w:val="00E13AB0"/>
    <w:rsid w:val="00E244A1"/>
    <w:rsid w:val="00E849D8"/>
    <w:rsid w:val="00E93520"/>
    <w:rsid w:val="00E936C4"/>
    <w:rsid w:val="00EA6ECD"/>
    <w:rsid w:val="00EC249E"/>
    <w:rsid w:val="00ED057C"/>
    <w:rsid w:val="00ED7C72"/>
    <w:rsid w:val="00F01577"/>
    <w:rsid w:val="00F2344B"/>
    <w:rsid w:val="00F34E57"/>
    <w:rsid w:val="00F44AB5"/>
    <w:rsid w:val="00F465E3"/>
    <w:rsid w:val="00F47712"/>
    <w:rsid w:val="00F51B43"/>
    <w:rsid w:val="00F53CD0"/>
    <w:rsid w:val="00F62781"/>
    <w:rsid w:val="00F71C79"/>
    <w:rsid w:val="00F85A70"/>
    <w:rsid w:val="00F90B9A"/>
    <w:rsid w:val="00F91A4A"/>
    <w:rsid w:val="00F97682"/>
    <w:rsid w:val="00FB4A1E"/>
    <w:rsid w:val="00FC0231"/>
    <w:rsid w:val="00FC49A1"/>
    <w:rsid w:val="00FE00A8"/>
    <w:rsid w:val="00FF5DBD"/>
    <w:rsid w:val="00FF7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83AF5"/>
  <w15:docId w15:val="{837ED5A9-8E76-4D29-B801-594A0E719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519"/>
    <w:pPr>
      <w:spacing w:line="48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31179"/>
    <w:pPr>
      <w:keepNext/>
      <w:keepLines/>
      <w:pageBreakBefore/>
      <w:numPr>
        <w:numId w:val="1"/>
      </w:numPr>
      <w:spacing w:before="240" w:after="0"/>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E93520"/>
    <w:pPr>
      <w:keepNext/>
      <w:keepLines/>
      <w:numPr>
        <w:ilvl w:val="1"/>
        <w:numId w:val="1"/>
      </w:numPr>
      <w:spacing w:before="40" w:after="0"/>
      <w:outlineLvl w:val="1"/>
    </w:pPr>
    <w:rPr>
      <w:rFonts w:eastAsiaTheme="majorEastAsia" w:cstheme="majorBidi"/>
      <w:b/>
      <w:caps/>
      <w:sz w:val="28"/>
      <w:szCs w:val="26"/>
    </w:rPr>
  </w:style>
  <w:style w:type="paragraph" w:styleId="Heading3">
    <w:name w:val="heading 3"/>
    <w:basedOn w:val="Normal"/>
    <w:next w:val="Normal"/>
    <w:link w:val="Heading3Char"/>
    <w:autoRedefine/>
    <w:uiPriority w:val="9"/>
    <w:unhideWhenUsed/>
    <w:qFormat/>
    <w:rsid w:val="00E93520"/>
    <w:pPr>
      <w:keepNext/>
      <w:keepLines/>
      <w:numPr>
        <w:ilvl w:val="2"/>
        <w:numId w:val="1"/>
      </w:numPr>
      <w:spacing w:before="40" w:after="0"/>
      <w:outlineLvl w:val="2"/>
    </w:pPr>
    <w:rPr>
      <w:rFonts w:eastAsiaTheme="majorEastAsia" w:cstheme="majorBidi"/>
      <w:b/>
      <w:caps/>
      <w:sz w:val="28"/>
      <w:szCs w:val="24"/>
    </w:rPr>
  </w:style>
  <w:style w:type="paragraph" w:styleId="Heading4">
    <w:name w:val="heading 4"/>
    <w:basedOn w:val="Normal"/>
    <w:next w:val="Normal"/>
    <w:link w:val="Heading4Char"/>
    <w:autoRedefine/>
    <w:uiPriority w:val="9"/>
    <w:unhideWhenUsed/>
    <w:qFormat/>
    <w:rsid w:val="00B703B4"/>
    <w:pPr>
      <w:keepNext/>
      <w:keepLines/>
      <w:numPr>
        <w:ilvl w:val="3"/>
        <w:numId w:val="1"/>
      </w:numPr>
      <w:spacing w:before="40" w:after="0" w:line="360" w:lineRule="auto"/>
      <w:jc w:val="center"/>
      <w:outlineLvl w:val="3"/>
    </w:pPr>
    <w:rPr>
      <w:rFonts w:eastAsiaTheme="majorEastAsia" w:cstheme="majorBidi"/>
      <w:iCs/>
      <w:caps/>
      <w:color w:val="000000" w:themeColor="text1"/>
    </w:rPr>
  </w:style>
  <w:style w:type="paragraph" w:styleId="Heading5">
    <w:name w:val="heading 5"/>
    <w:basedOn w:val="Normal"/>
    <w:next w:val="Normal"/>
    <w:link w:val="Heading5Char"/>
    <w:autoRedefine/>
    <w:uiPriority w:val="9"/>
    <w:unhideWhenUsed/>
    <w:qFormat/>
    <w:rsid w:val="00B703B4"/>
    <w:pPr>
      <w:keepNext/>
      <w:keepLines/>
      <w:numPr>
        <w:ilvl w:val="4"/>
        <w:numId w:val="1"/>
      </w:numPr>
      <w:spacing w:before="40" w:after="0" w:line="360" w:lineRule="auto"/>
      <w:jc w:val="center"/>
      <w:outlineLvl w:val="4"/>
    </w:pPr>
    <w:rPr>
      <w:rFonts w:eastAsiaTheme="majorEastAsia" w:cstheme="majorBidi"/>
      <w:caps/>
    </w:rPr>
  </w:style>
  <w:style w:type="paragraph" w:styleId="Heading6">
    <w:name w:val="heading 6"/>
    <w:basedOn w:val="Normal"/>
    <w:next w:val="Normal"/>
    <w:link w:val="Heading6Char"/>
    <w:autoRedefine/>
    <w:uiPriority w:val="9"/>
    <w:unhideWhenUsed/>
    <w:qFormat/>
    <w:rsid w:val="00A54CC5"/>
    <w:pPr>
      <w:keepNext/>
      <w:keepLines/>
      <w:numPr>
        <w:ilvl w:val="5"/>
        <w:numId w:val="1"/>
      </w:numPr>
      <w:spacing w:before="40" w:after="0" w:line="360" w:lineRule="auto"/>
      <w:jc w:val="center"/>
      <w:outlineLvl w:val="5"/>
    </w:pPr>
    <w:rPr>
      <w:rFonts w:eastAsiaTheme="majorEastAsia" w:cstheme="majorBidi"/>
      <w:caps/>
    </w:rPr>
  </w:style>
  <w:style w:type="paragraph" w:styleId="Heading7">
    <w:name w:val="heading 7"/>
    <w:basedOn w:val="Normal"/>
    <w:next w:val="Normal"/>
    <w:link w:val="Heading7Char"/>
    <w:autoRedefine/>
    <w:uiPriority w:val="9"/>
    <w:unhideWhenUsed/>
    <w:qFormat/>
    <w:rsid w:val="0053538A"/>
    <w:pPr>
      <w:keepNext/>
      <w:keepLines/>
      <w:numPr>
        <w:ilvl w:val="6"/>
        <w:numId w:val="1"/>
      </w:numPr>
      <w:spacing w:before="40" w:after="0" w:line="360" w:lineRule="auto"/>
      <w:jc w:val="center"/>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E9352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352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qFormat/>
    <w:rsid w:val="00C31179"/>
    <w:pPr>
      <w:spacing w:after="240"/>
      <w:contextualSpacing/>
      <w:jc w:val="center"/>
    </w:pPr>
    <w:rPr>
      <w:b/>
      <w:caps/>
      <w:sz w:val="28"/>
      <w:lang w:val="en-GB"/>
    </w:rPr>
  </w:style>
  <w:style w:type="character" w:customStyle="1" w:styleId="Heading1Char">
    <w:name w:val="Heading 1 Char"/>
    <w:basedOn w:val="DefaultParagraphFont"/>
    <w:link w:val="Heading1"/>
    <w:uiPriority w:val="9"/>
    <w:rsid w:val="00C31179"/>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E93520"/>
    <w:rPr>
      <w:rFonts w:ascii="Times New Roman" w:eastAsiaTheme="majorEastAsia" w:hAnsi="Times New Roman" w:cstheme="majorBidi"/>
      <w:b/>
      <w:caps/>
      <w:sz w:val="28"/>
      <w:szCs w:val="26"/>
    </w:rPr>
  </w:style>
  <w:style w:type="character" w:customStyle="1" w:styleId="Heading3Char">
    <w:name w:val="Heading 3 Char"/>
    <w:basedOn w:val="DefaultParagraphFont"/>
    <w:link w:val="Heading3"/>
    <w:uiPriority w:val="9"/>
    <w:rsid w:val="00E93520"/>
    <w:rPr>
      <w:rFonts w:ascii="Times New Roman" w:eastAsiaTheme="majorEastAsia" w:hAnsi="Times New Roman" w:cstheme="majorBidi"/>
      <w:b/>
      <w:caps/>
      <w:sz w:val="28"/>
      <w:szCs w:val="24"/>
    </w:rPr>
  </w:style>
  <w:style w:type="character" w:customStyle="1" w:styleId="Heading4Char">
    <w:name w:val="Heading 4 Char"/>
    <w:basedOn w:val="DefaultParagraphFont"/>
    <w:link w:val="Heading4"/>
    <w:uiPriority w:val="9"/>
    <w:rsid w:val="00B703B4"/>
    <w:rPr>
      <w:rFonts w:ascii="Times New Roman" w:eastAsiaTheme="majorEastAsia" w:hAnsi="Times New Roman" w:cstheme="majorBidi"/>
      <w:iCs/>
      <w:caps/>
      <w:color w:val="000000" w:themeColor="text1"/>
      <w:sz w:val="24"/>
    </w:rPr>
  </w:style>
  <w:style w:type="character" w:customStyle="1" w:styleId="Heading5Char">
    <w:name w:val="Heading 5 Char"/>
    <w:basedOn w:val="DefaultParagraphFont"/>
    <w:link w:val="Heading5"/>
    <w:uiPriority w:val="9"/>
    <w:rsid w:val="00B703B4"/>
    <w:rPr>
      <w:rFonts w:ascii="Times New Roman" w:eastAsiaTheme="majorEastAsia" w:hAnsi="Times New Roman" w:cstheme="majorBidi"/>
      <w:caps/>
      <w:sz w:val="24"/>
    </w:rPr>
  </w:style>
  <w:style w:type="character" w:customStyle="1" w:styleId="Heading6Char">
    <w:name w:val="Heading 6 Char"/>
    <w:basedOn w:val="DefaultParagraphFont"/>
    <w:link w:val="Heading6"/>
    <w:uiPriority w:val="9"/>
    <w:rsid w:val="00A54CC5"/>
    <w:rPr>
      <w:rFonts w:ascii="Times New Roman" w:eastAsiaTheme="majorEastAsia" w:hAnsi="Times New Roman" w:cstheme="majorBidi"/>
      <w:caps/>
      <w:sz w:val="24"/>
    </w:rPr>
  </w:style>
  <w:style w:type="character" w:customStyle="1" w:styleId="Heading7Char">
    <w:name w:val="Heading 7 Char"/>
    <w:basedOn w:val="DefaultParagraphFont"/>
    <w:link w:val="Heading7"/>
    <w:uiPriority w:val="9"/>
    <w:rsid w:val="0053538A"/>
    <w:rPr>
      <w:rFonts w:ascii="Times New Roman" w:eastAsiaTheme="majorEastAsia" w:hAnsi="Times New Roman" w:cstheme="majorBidi"/>
      <w:iCs/>
      <w:sz w:val="24"/>
    </w:rPr>
  </w:style>
  <w:style w:type="character" w:customStyle="1" w:styleId="Heading8Char">
    <w:name w:val="Heading 8 Char"/>
    <w:basedOn w:val="DefaultParagraphFont"/>
    <w:link w:val="Heading8"/>
    <w:uiPriority w:val="9"/>
    <w:semiHidden/>
    <w:rsid w:val="00E935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93520"/>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rsid w:val="00E93520"/>
    <w:pPr>
      <w:spacing w:after="360"/>
    </w:pPr>
    <w:rPr>
      <w:rFonts w:eastAsia="Times New Roman" w:cs="Times New Roman"/>
      <w:szCs w:val="20"/>
    </w:rPr>
  </w:style>
  <w:style w:type="character" w:customStyle="1" w:styleId="BodyTextChar">
    <w:name w:val="Body Text Char"/>
    <w:basedOn w:val="DefaultParagraphFont"/>
    <w:link w:val="BodyText"/>
    <w:rsid w:val="00E93520"/>
    <w:rPr>
      <w:rFonts w:ascii="Times New Roman" w:eastAsia="Times New Roman" w:hAnsi="Times New Roman" w:cs="Times New Roman"/>
      <w:sz w:val="24"/>
      <w:szCs w:val="20"/>
    </w:rPr>
  </w:style>
  <w:style w:type="paragraph" w:styleId="ListParagraph">
    <w:name w:val="List Paragraph"/>
    <w:basedOn w:val="Normal"/>
    <w:uiPriority w:val="34"/>
    <w:qFormat/>
    <w:rsid w:val="00E93520"/>
    <w:pPr>
      <w:spacing w:after="0" w:line="360" w:lineRule="auto"/>
      <w:ind w:left="720"/>
      <w:contextualSpacing/>
    </w:pPr>
    <w:rPr>
      <w:rFonts w:eastAsia="Times New Roman" w:cs="Times New Roman"/>
      <w:sz w:val="22"/>
      <w:szCs w:val="20"/>
    </w:rPr>
  </w:style>
  <w:style w:type="paragraph" w:styleId="TOC2">
    <w:name w:val="toc 2"/>
    <w:basedOn w:val="Normal"/>
    <w:next w:val="Normal"/>
    <w:autoRedefine/>
    <w:uiPriority w:val="39"/>
    <w:unhideWhenUsed/>
    <w:rsid w:val="00B703B4"/>
    <w:pPr>
      <w:spacing w:after="100"/>
      <w:ind w:left="240"/>
    </w:pPr>
  </w:style>
  <w:style w:type="paragraph" w:styleId="TOC1">
    <w:name w:val="toc 1"/>
    <w:basedOn w:val="Normal"/>
    <w:next w:val="Normal"/>
    <w:autoRedefine/>
    <w:uiPriority w:val="39"/>
    <w:unhideWhenUsed/>
    <w:rsid w:val="00C31179"/>
    <w:pPr>
      <w:spacing w:after="100"/>
    </w:pPr>
    <w:rPr>
      <w:caps/>
    </w:rPr>
  </w:style>
  <w:style w:type="paragraph" w:styleId="TOC3">
    <w:name w:val="toc 3"/>
    <w:basedOn w:val="Normal"/>
    <w:next w:val="Normal"/>
    <w:autoRedefine/>
    <w:uiPriority w:val="39"/>
    <w:unhideWhenUsed/>
    <w:rsid w:val="00B703B4"/>
    <w:pPr>
      <w:spacing w:after="100"/>
      <w:ind w:left="480"/>
    </w:pPr>
  </w:style>
  <w:style w:type="paragraph" w:styleId="TOC6">
    <w:name w:val="toc 6"/>
    <w:basedOn w:val="Normal"/>
    <w:next w:val="Normal"/>
    <w:autoRedefine/>
    <w:uiPriority w:val="39"/>
    <w:unhideWhenUsed/>
    <w:rsid w:val="00B703B4"/>
    <w:pPr>
      <w:spacing w:after="100"/>
      <w:ind w:left="1200"/>
    </w:pPr>
  </w:style>
  <w:style w:type="character" w:styleId="Hyperlink">
    <w:name w:val="Hyperlink"/>
    <w:basedOn w:val="DefaultParagraphFont"/>
    <w:uiPriority w:val="99"/>
    <w:unhideWhenUsed/>
    <w:rsid w:val="00B703B4"/>
    <w:rPr>
      <w:color w:val="0563C1" w:themeColor="hyperlink"/>
      <w:u w:val="single"/>
    </w:rPr>
  </w:style>
  <w:style w:type="paragraph" w:styleId="TOC7">
    <w:name w:val="toc 7"/>
    <w:basedOn w:val="Normal"/>
    <w:next w:val="Normal"/>
    <w:autoRedefine/>
    <w:uiPriority w:val="39"/>
    <w:unhideWhenUsed/>
    <w:rsid w:val="00B703B4"/>
    <w:pPr>
      <w:spacing w:after="100"/>
      <w:ind w:left="1440"/>
    </w:pPr>
  </w:style>
  <w:style w:type="paragraph" w:styleId="TOCHeading">
    <w:name w:val="TOC Heading"/>
    <w:basedOn w:val="Heading1"/>
    <w:next w:val="Normal"/>
    <w:uiPriority w:val="39"/>
    <w:unhideWhenUsed/>
    <w:qFormat/>
    <w:rsid w:val="00C31179"/>
    <w:pPr>
      <w:pageBreakBefore w:val="0"/>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4">
    <w:name w:val="toc 4"/>
    <w:basedOn w:val="Normal"/>
    <w:next w:val="Normal"/>
    <w:autoRedefine/>
    <w:uiPriority w:val="39"/>
    <w:unhideWhenUsed/>
    <w:rsid w:val="00C31179"/>
    <w:pPr>
      <w:spacing w:after="100"/>
      <w:ind w:left="720"/>
    </w:pPr>
  </w:style>
  <w:style w:type="paragraph" w:styleId="TOC5">
    <w:name w:val="toc 5"/>
    <w:basedOn w:val="Normal"/>
    <w:next w:val="Normal"/>
    <w:autoRedefine/>
    <w:uiPriority w:val="39"/>
    <w:unhideWhenUsed/>
    <w:rsid w:val="00C31179"/>
    <w:pPr>
      <w:spacing w:after="100"/>
      <w:ind w:left="960"/>
    </w:pPr>
  </w:style>
  <w:style w:type="paragraph" w:styleId="Caption">
    <w:name w:val="caption"/>
    <w:basedOn w:val="Normal"/>
    <w:next w:val="Normal"/>
    <w:uiPriority w:val="35"/>
    <w:unhideWhenUsed/>
    <w:qFormat/>
    <w:rsid w:val="00D05F8B"/>
    <w:pPr>
      <w:spacing w:after="200" w:line="240" w:lineRule="auto"/>
    </w:pPr>
    <w:rPr>
      <w:i/>
      <w:iCs/>
      <w:color w:val="44546A" w:themeColor="text2"/>
      <w:sz w:val="18"/>
      <w:szCs w:val="18"/>
    </w:rPr>
  </w:style>
  <w:style w:type="paragraph" w:styleId="TableofFigures">
    <w:name w:val="table of figures"/>
    <w:basedOn w:val="Normal"/>
    <w:next w:val="Normal"/>
    <w:autoRedefine/>
    <w:uiPriority w:val="99"/>
    <w:unhideWhenUsed/>
    <w:qFormat/>
    <w:rsid w:val="00D05F8B"/>
    <w:pPr>
      <w:spacing w:after="0" w:line="360" w:lineRule="auto"/>
    </w:pPr>
  </w:style>
  <w:style w:type="paragraph" w:styleId="NoSpacing">
    <w:name w:val="No Spacing"/>
    <w:uiPriority w:val="1"/>
    <w:qFormat/>
    <w:rsid w:val="00406519"/>
    <w:pPr>
      <w:spacing w:after="0" w:line="360" w:lineRule="auto"/>
      <w:jc w:val="center"/>
    </w:pPr>
    <w:rPr>
      <w:rFonts w:ascii="Times New Roman" w:hAnsi="Times New Roman"/>
      <w:b/>
      <w:sz w:val="28"/>
    </w:rPr>
  </w:style>
  <w:style w:type="table" w:customStyle="1" w:styleId="TableGrid">
    <w:name w:val="TableGrid"/>
    <w:rsid w:val="00406519"/>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176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3BC"/>
    <w:rPr>
      <w:rFonts w:ascii="Times New Roman" w:hAnsi="Times New Roman"/>
      <w:sz w:val="24"/>
    </w:rPr>
  </w:style>
  <w:style w:type="paragraph" w:styleId="Footer">
    <w:name w:val="footer"/>
    <w:basedOn w:val="Normal"/>
    <w:link w:val="FooterChar"/>
    <w:uiPriority w:val="99"/>
    <w:unhideWhenUsed/>
    <w:rsid w:val="00176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3BC"/>
    <w:rPr>
      <w:rFonts w:ascii="Times New Roman" w:hAnsi="Times New Roman"/>
      <w:sz w:val="24"/>
    </w:rPr>
  </w:style>
  <w:style w:type="character" w:styleId="Strong">
    <w:name w:val="Strong"/>
    <w:basedOn w:val="DefaultParagraphFont"/>
    <w:uiPriority w:val="22"/>
    <w:qFormat/>
    <w:rsid w:val="00C85E31"/>
    <w:rPr>
      <w:b/>
      <w:bCs/>
    </w:rPr>
  </w:style>
  <w:style w:type="character" w:styleId="UnresolvedMention">
    <w:name w:val="Unresolved Mention"/>
    <w:basedOn w:val="DefaultParagraphFont"/>
    <w:uiPriority w:val="99"/>
    <w:semiHidden/>
    <w:unhideWhenUsed/>
    <w:rsid w:val="00E936C4"/>
    <w:rPr>
      <w:color w:val="605E5C"/>
      <w:shd w:val="clear" w:color="auto" w:fill="E1DFDD"/>
    </w:rPr>
  </w:style>
  <w:style w:type="character" w:styleId="FollowedHyperlink">
    <w:name w:val="FollowedHyperlink"/>
    <w:basedOn w:val="DefaultParagraphFont"/>
    <w:uiPriority w:val="99"/>
    <w:semiHidden/>
    <w:unhideWhenUsed/>
    <w:rsid w:val="00C17E51"/>
    <w:rPr>
      <w:color w:val="954F72" w:themeColor="followedHyperlink"/>
      <w:u w:val="single"/>
    </w:rPr>
  </w:style>
  <w:style w:type="paragraph" w:styleId="Bibliography">
    <w:name w:val="Bibliography"/>
    <w:basedOn w:val="Normal"/>
    <w:next w:val="Normal"/>
    <w:uiPriority w:val="37"/>
    <w:unhideWhenUsed/>
    <w:rsid w:val="005C4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6233">
      <w:bodyDiv w:val="1"/>
      <w:marLeft w:val="0"/>
      <w:marRight w:val="0"/>
      <w:marTop w:val="0"/>
      <w:marBottom w:val="0"/>
      <w:divBdr>
        <w:top w:val="none" w:sz="0" w:space="0" w:color="auto"/>
        <w:left w:val="none" w:sz="0" w:space="0" w:color="auto"/>
        <w:bottom w:val="none" w:sz="0" w:space="0" w:color="auto"/>
        <w:right w:val="none" w:sz="0" w:space="0" w:color="auto"/>
      </w:divBdr>
    </w:div>
    <w:div w:id="448668700">
      <w:bodyDiv w:val="1"/>
      <w:marLeft w:val="0"/>
      <w:marRight w:val="0"/>
      <w:marTop w:val="0"/>
      <w:marBottom w:val="0"/>
      <w:divBdr>
        <w:top w:val="none" w:sz="0" w:space="0" w:color="auto"/>
        <w:left w:val="none" w:sz="0" w:space="0" w:color="auto"/>
        <w:bottom w:val="none" w:sz="0" w:space="0" w:color="auto"/>
        <w:right w:val="none" w:sz="0" w:space="0" w:color="auto"/>
      </w:divBdr>
    </w:div>
    <w:div w:id="608858840">
      <w:bodyDiv w:val="1"/>
      <w:marLeft w:val="0"/>
      <w:marRight w:val="0"/>
      <w:marTop w:val="0"/>
      <w:marBottom w:val="0"/>
      <w:divBdr>
        <w:top w:val="none" w:sz="0" w:space="0" w:color="auto"/>
        <w:left w:val="none" w:sz="0" w:space="0" w:color="auto"/>
        <w:bottom w:val="none" w:sz="0" w:space="0" w:color="auto"/>
        <w:right w:val="none" w:sz="0" w:space="0" w:color="auto"/>
      </w:divBdr>
    </w:div>
    <w:div w:id="864096428">
      <w:bodyDiv w:val="1"/>
      <w:marLeft w:val="0"/>
      <w:marRight w:val="0"/>
      <w:marTop w:val="0"/>
      <w:marBottom w:val="0"/>
      <w:divBdr>
        <w:top w:val="none" w:sz="0" w:space="0" w:color="auto"/>
        <w:left w:val="none" w:sz="0" w:space="0" w:color="auto"/>
        <w:bottom w:val="none" w:sz="0" w:space="0" w:color="auto"/>
        <w:right w:val="none" w:sz="0" w:space="0" w:color="auto"/>
      </w:divBdr>
    </w:div>
    <w:div w:id="869538988">
      <w:bodyDiv w:val="1"/>
      <w:marLeft w:val="0"/>
      <w:marRight w:val="0"/>
      <w:marTop w:val="0"/>
      <w:marBottom w:val="0"/>
      <w:divBdr>
        <w:top w:val="none" w:sz="0" w:space="0" w:color="auto"/>
        <w:left w:val="none" w:sz="0" w:space="0" w:color="auto"/>
        <w:bottom w:val="none" w:sz="0" w:space="0" w:color="auto"/>
        <w:right w:val="none" w:sz="0" w:space="0" w:color="auto"/>
      </w:divBdr>
    </w:div>
    <w:div w:id="897974587">
      <w:bodyDiv w:val="1"/>
      <w:marLeft w:val="0"/>
      <w:marRight w:val="0"/>
      <w:marTop w:val="0"/>
      <w:marBottom w:val="0"/>
      <w:divBdr>
        <w:top w:val="none" w:sz="0" w:space="0" w:color="auto"/>
        <w:left w:val="none" w:sz="0" w:space="0" w:color="auto"/>
        <w:bottom w:val="none" w:sz="0" w:space="0" w:color="auto"/>
        <w:right w:val="none" w:sz="0" w:space="0" w:color="auto"/>
      </w:divBdr>
    </w:div>
    <w:div w:id="969432794">
      <w:bodyDiv w:val="1"/>
      <w:marLeft w:val="0"/>
      <w:marRight w:val="0"/>
      <w:marTop w:val="0"/>
      <w:marBottom w:val="0"/>
      <w:divBdr>
        <w:top w:val="none" w:sz="0" w:space="0" w:color="auto"/>
        <w:left w:val="none" w:sz="0" w:space="0" w:color="auto"/>
        <w:bottom w:val="none" w:sz="0" w:space="0" w:color="auto"/>
        <w:right w:val="none" w:sz="0" w:space="0" w:color="auto"/>
      </w:divBdr>
    </w:div>
    <w:div w:id="1035160652">
      <w:bodyDiv w:val="1"/>
      <w:marLeft w:val="0"/>
      <w:marRight w:val="0"/>
      <w:marTop w:val="0"/>
      <w:marBottom w:val="0"/>
      <w:divBdr>
        <w:top w:val="none" w:sz="0" w:space="0" w:color="auto"/>
        <w:left w:val="none" w:sz="0" w:space="0" w:color="auto"/>
        <w:bottom w:val="none" w:sz="0" w:space="0" w:color="auto"/>
        <w:right w:val="none" w:sz="0" w:space="0" w:color="auto"/>
      </w:divBdr>
    </w:div>
    <w:div w:id="1043604215">
      <w:bodyDiv w:val="1"/>
      <w:marLeft w:val="0"/>
      <w:marRight w:val="0"/>
      <w:marTop w:val="0"/>
      <w:marBottom w:val="0"/>
      <w:divBdr>
        <w:top w:val="none" w:sz="0" w:space="0" w:color="auto"/>
        <w:left w:val="none" w:sz="0" w:space="0" w:color="auto"/>
        <w:bottom w:val="none" w:sz="0" w:space="0" w:color="auto"/>
        <w:right w:val="none" w:sz="0" w:space="0" w:color="auto"/>
      </w:divBdr>
    </w:div>
    <w:div w:id="1105534385">
      <w:bodyDiv w:val="1"/>
      <w:marLeft w:val="0"/>
      <w:marRight w:val="0"/>
      <w:marTop w:val="0"/>
      <w:marBottom w:val="0"/>
      <w:divBdr>
        <w:top w:val="none" w:sz="0" w:space="0" w:color="auto"/>
        <w:left w:val="none" w:sz="0" w:space="0" w:color="auto"/>
        <w:bottom w:val="none" w:sz="0" w:space="0" w:color="auto"/>
        <w:right w:val="none" w:sz="0" w:space="0" w:color="auto"/>
      </w:divBdr>
    </w:div>
    <w:div w:id="1117069810">
      <w:bodyDiv w:val="1"/>
      <w:marLeft w:val="0"/>
      <w:marRight w:val="0"/>
      <w:marTop w:val="0"/>
      <w:marBottom w:val="0"/>
      <w:divBdr>
        <w:top w:val="none" w:sz="0" w:space="0" w:color="auto"/>
        <w:left w:val="none" w:sz="0" w:space="0" w:color="auto"/>
        <w:bottom w:val="none" w:sz="0" w:space="0" w:color="auto"/>
        <w:right w:val="none" w:sz="0" w:space="0" w:color="auto"/>
      </w:divBdr>
    </w:div>
    <w:div w:id="1188833063">
      <w:bodyDiv w:val="1"/>
      <w:marLeft w:val="0"/>
      <w:marRight w:val="0"/>
      <w:marTop w:val="0"/>
      <w:marBottom w:val="0"/>
      <w:divBdr>
        <w:top w:val="none" w:sz="0" w:space="0" w:color="auto"/>
        <w:left w:val="none" w:sz="0" w:space="0" w:color="auto"/>
        <w:bottom w:val="none" w:sz="0" w:space="0" w:color="auto"/>
        <w:right w:val="none" w:sz="0" w:space="0" w:color="auto"/>
      </w:divBdr>
    </w:div>
    <w:div w:id="1376541504">
      <w:bodyDiv w:val="1"/>
      <w:marLeft w:val="0"/>
      <w:marRight w:val="0"/>
      <w:marTop w:val="0"/>
      <w:marBottom w:val="0"/>
      <w:divBdr>
        <w:top w:val="none" w:sz="0" w:space="0" w:color="auto"/>
        <w:left w:val="none" w:sz="0" w:space="0" w:color="auto"/>
        <w:bottom w:val="none" w:sz="0" w:space="0" w:color="auto"/>
        <w:right w:val="none" w:sz="0" w:space="0" w:color="auto"/>
      </w:divBdr>
    </w:div>
    <w:div w:id="1513060290">
      <w:bodyDiv w:val="1"/>
      <w:marLeft w:val="0"/>
      <w:marRight w:val="0"/>
      <w:marTop w:val="0"/>
      <w:marBottom w:val="0"/>
      <w:divBdr>
        <w:top w:val="none" w:sz="0" w:space="0" w:color="auto"/>
        <w:left w:val="none" w:sz="0" w:space="0" w:color="auto"/>
        <w:bottom w:val="none" w:sz="0" w:space="0" w:color="auto"/>
        <w:right w:val="none" w:sz="0" w:space="0" w:color="auto"/>
      </w:divBdr>
    </w:div>
    <w:div w:id="1591156836">
      <w:bodyDiv w:val="1"/>
      <w:marLeft w:val="0"/>
      <w:marRight w:val="0"/>
      <w:marTop w:val="0"/>
      <w:marBottom w:val="0"/>
      <w:divBdr>
        <w:top w:val="none" w:sz="0" w:space="0" w:color="auto"/>
        <w:left w:val="none" w:sz="0" w:space="0" w:color="auto"/>
        <w:bottom w:val="none" w:sz="0" w:space="0" w:color="auto"/>
        <w:right w:val="none" w:sz="0" w:space="0" w:color="auto"/>
      </w:divBdr>
    </w:div>
    <w:div w:id="1604653750">
      <w:bodyDiv w:val="1"/>
      <w:marLeft w:val="0"/>
      <w:marRight w:val="0"/>
      <w:marTop w:val="0"/>
      <w:marBottom w:val="0"/>
      <w:divBdr>
        <w:top w:val="none" w:sz="0" w:space="0" w:color="auto"/>
        <w:left w:val="none" w:sz="0" w:space="0" w:color="auto"/>
        <w:bottom w:val="none" w:sz="0" w:space="0" w:color="auto"/>
        <w:right w:val="none" w:sz="0" w:space="0" w:color="auto"/>
      </w:divBdr>
    </w:div>
    <w:div w:id="1634865081">
      <w:bodyDiv w:val="1"/>
      <w:marLeft w:val="0"/>
      <w:marRight w:val="0"/>
      <w:marTop w:val="0"/>
      <w:marBottom w:val="0"/>
      <w:divBdr>
        <w:top w:val="none" w:sz="0" w:space="0" w:color="auto"/>
        <w:left w:val="none" w:sz="0" w:space="0" w:color="auto"/>
        <w:bottom w:val="none" w:sz="0" w:space="0" w:color="auto"/>
        <w:right w:val="none" w:sz="0" w:space="0" w:color="auto"/>
      </w:divBdr>
    </w:div>
    <w:div w:id="1643382433">
      <w:bodyDiv w:val="1"/>
      <w:marLeft w:val="0"/>
      <w:marRight w:val="0"/>
      <w:marTop w:val="0"/>
      <w:marBottom w:val="0"/>
      <w:divBdr>
        <w:top w:val="none" w:sz="0" w:space="0" w:color="auto"/>
        <w:left w:val="none" w:sz="0" w:space="0" w:color="auto"/>
        <w:bottom w:val="none" w:sz="0" w:space="0" w:color="auto"/>
        <w:right w:val="none" w:sz="0" w:space="0" w:color="auto"/>
      </w:divBdr>
    </w:div>
    <w:div w:id="1646467328">
      <w:bodyDiv w:val="1"/>
      <w:marLeft w:val="0"/>
      <w:marRight w:val="0"/>
      <w:marTop w:val="0"/>
      <w:marBottom w:val="0"/>
      <w:divBdr>
        <w:top w:val="none" w:sz="0" w:space="0" w:color="auto"/>
        <w:left w:val="none" w:sz="0" w:space="0" w:color="auto"/>
        <w:bottom w:val="none" w:sz="0" w:space="0" w:color="auto"/>
        <w:right w:val="none" w:sz="0" w:space="0" w:color="auto"/>
      </w:divBdr>
    </w:div>
    <w:div w:id="1741829925">
      <w:bodyDiv w:val="1"/>
      <w:marLeft w:val="0"/>
      <w:marRight w:val="0"/>
      <w:marTop w:val="0"/>
      <w:marBottom w:val="0"/>
      <w:divBdr>
        <w:top w:val="none" w:sz="0" w:space="0" w:color="auto"/>
        <w:left w:val="none" w:sz="0" w:space="0" w:color="auto"/>
        <w:bottom w:val="none" w:sz="0" w:space="0" w:color="auto"/>
        <w:right w:val="none" w:sz="0" w:space="0" w:color="auto"/>
      </w:divBdr>
    </w:div>
    <w:div w:id="1757366209">
      <w:bodyDiv w:val="1"/>
      <w:marLeft w:val="0"/>
      <w:marRight w:val="0"/>
      <w:marTop w:val="0"/>
      <w:marBottom w:val="0"/>
      <w:divBdr>
        <w:top w:val="none" w:sz="0" w:space="0" w:color="auto"/>
        <w:left w:val="none" w:sz="0" w:space="0" w:color="auto"/>
        <w:bottom w:val="none" w:sz="0" w:space="0" w:color="auto"/>
        <w:right w:val="none" w:sz="0" w:space="0" w:color="auto"/>
      </w:divBdr>
    </w:div>
    <w:div w:id="1820657267">
      <w:bodyDiv w:val="1"/>
      <w:marLeft w:val="0"/>
      <w:marRight w:val="0"/>
      <w:marTop w:val="0"/>
      <w:marBottom w:val="0"/>
      <w:divBdr>
        <w:top w:val="none" w:sz="0" w:space="0" w:color="auto"/>
        <w:left w:val="none" w:sz="0" w:space="0" w:color="auto"/>
        <w:bottom w:val="none" w:sz="0" w:space="0" w:color="auto"/>
        <w:right w:val="none" w:sz="0" w:space="0" w:color="auto"/>
      </w:divBdr>
    </w:div>
    <w:div w:id="1848325788">
      <w:bodyDiv w:val="1"/>
      <w:marLeft w:val="0"/>
      <w:marRight w:val="0"/>
      <w:marTop w:val="0"/>
      <w:marBottom w:val="0"/>
      <w:divBdr>
        <w:top w:val="none" w:sz="0" w:space="0" w:color="auto"/>
        <w:left w:val="none" w:sz="0" w:space="0" w:color="auto"/>
        <w:bottom w:val="none" w:sz="0" w:space="0" w:color="auto"/>
        <w:right w:val="none" w:sz="0" w:space="0" w:color="auto"/>
      </w:divBdr>
    </w:div>
    <w:div w:id="1975868623">
      <w:bodyDiv w:val="1"/>
      <w:marLeft w:val="0"/>
      <w:marRight w:val="0"/>
      <w:marTop w:val="0"/>
      <w:marBottom w:val="0"/>
      <w:divBdr>
        <w:top w:val="none" w:sz="0" w:space="0" w:color="auto"/>
        <w:left w:val="none" w:sz="0" w:space="0" w:color="auto"/>
        <w:bottom w:val="none" w:sz="0" w:space="0" w:color="auto"/>
        <w:right w:val="none" w:sz="0" w:space="0" w:color="auto"/>
      </w:divBdr>
    </w:div>
    <w:div w:id="2133285892">
      <w:bodyDiv w:val="1"/>
      <w:marLeft w:val="0"/>
      <w:marRight w:val="0"/>
      <w:marTop w:val="0"/>
      <w:marBottom w:val="0"/>
      <w:divBdr>
        <w:top w:val="none" w:sz="0" w:space="0" w:color="auto"/>
        <w:left w:val="none" w:sz="0" w:space="0" w:color="auto"/>
        <w:bottom w:val="none" w:sz="0" w:space="0" w:color="auto"/>
        <w:right w:val="none" w:sz="0" w:space="0" w:color="auto"/>
      </w:divBdr>
    </w:div>
    <w:div w:id="2143888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gordonwaynewatts.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gordonwaynewatts.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www.ARNGEN.net/" TargetMode="External"/><Relationship Id="rId10" Type="http://schemas.openxmlformats.org/officeDocument/2006/relationships/hyperlink" Target="http://www.gatesnfences.com/"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s://www.arngren.net/"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www.gatesnfences.com/" TargetMode="Externa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www.chestertourist.com/morehotels.htm/"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o04</b:Tag>
    <b:SourceType>JournalArticle</b:SourceType>
    <b:Guid>{C58DBF3F-2730-431B-853D-0B116DF27820}</b:Guid>
    <b:Year>2004</b:Year>
    <b:Author>
      <b:Author>
        <b:NameList>
          <b:Person>
            <b:Last>A</b:Last>
            <b:Middle>D</b:Middle>
            <b:First>Norman</b:First>
          </b:Person>
        </b:NameList>
      </b:Author>
    </b:Author>
    <b:RefOrder>2</b:RefOrder>
  </b:Source>
  <b:Source>
    <b:Tag>Koh19</b:Tag>
    <b:SourceType>InternetSite</b:SourceType>
    <b:Guid>{AE762A69-9C06-4FD6-8D4F-AC81498CFB19}</b:Guid>
    <b:Title>The why and how of emotional design</b:Title>
    <b:Year>2019</b:Year>
    <b:Author>
      <b:Author>
        <b:NameList>
          <b:Person>
            <b:Last>Kohli</b:Last>
            <b:First>Tarun </b:First>
          </b:Person>
        </b:NameList>
      </b:Author>
    </b:Author>
    <b:Month>november</b:Month>
    <b:Day>25</b:Day>
    <b:URL>https://uxplanet.org/the-why-and-how-of-emotional-design-3a51d56b84a1</b:URL>
    <b:InternetSiteTitle>uxplanet.org</b:InternetSiteTitle>
    <b:RefOrder>1</b:RefOrder>
  </b:Source>
  <b:Source>
    <b:Tag>Rik21</b:Tag>
    <b:SourceType>InternetSite</b:SourceType>
    <b:Guid>{C4C74A18-0A1F-4237-B1BD-F303D7DCEA87}</b:Guid>
    <b:Title>Obstacles to Problem Solving and Innovation in Design Thinking</b:Title>
    <b:InternetSiteTitle>interaction-design.org</b:InternetSiteTitle>
    <b:Year>2021</b:Year>
    <b:URL>https://www.interaction-design.org/literature/article/obstacles-to-problem-solving-and-innovation-in-design-thinking</b:URL>
    <b:Author>
      <b:Author>
        <b:NameList>
          <b:Person>
            <b:Last>Rikke Friis Dam</b:Last>
          </b:Person>
          <b:Person>
            <b:Last> Teo Yu Siang </b:Last>
          </b:Person>
        </b:NameList>
      </b:Author>
    </b:Author>
    <b:RefOrder>3</b:RefOrder>
  </b:Source>
  <b:Source>
    <b:Tag>Déb19</b:Tag>
    <b:SourceType>InternetSite</b:SourceType>
    <b:Guid>{9B78EB06-7456-46E3-9B01-86574F6C5A91}</b:Guid>
    <b:Title>Decision fatigue and user experience</b:Title>
    <b:InternetSiteTitle>uxdesign.cc</b:InternetSiteTitle>
    <b:Year>2019</b:Year>
    <b:Month>january</b:Month>
    <b:URL>https://uxdesign.cc/decision-fatigue-and-user-experience-d9270bf29400</b:URL>
    <b:Author>
      <b:Author>
        <b:NameList>
          <b:Person>
            <b:Last>Débora Martins</b:Last>
          </b:Person>
        </b:NameList>
      </b:Author>
    </b:Author>
    <b:RefOrder>4</b:RefOrder>
  </b:Source>
  <b:Source>
    <b:Tag>19Jo</b:Tag>
    <b:SourceType>JournalArticle</b:SourceType>
    <b:Guid>{DDA87EF5-55F9-4A92-8CE7-0199EC2F6808}</b:Guid>
    <b:Year>2019</b:Year>
    <b:Month>july , </b:Month>
    <b:URL>https://www.sciencedirect.com/science/article/pii/S0304405X19300054?casa_token=PnCr6YzhK_YAAAAA:mYXMt_I2_RvMnnE2EulnJypQKjU4iWkzAhGy5KkDP9W4cMpUfmtlFIfZlLKf27137InDXz6TFBI</b:URL>
    <b:JournalName>Journal of Financial Economics</b:JournalName>
    <b:Pages>83-98</b:Pages>
    <b:Volume>33</b:Volume>
    <b:Issue> 1 </b:Issue>
    <b:Title>Decision fatigue and heuristic analyst forecasts</b:Title>
    <b:Author>
      <b:Author>
        <b:NameList>
          <b:Person>
            <b:First>DavidHirshleifer</b:First>
          </b:Person>
          <b:Person>
            <b:First> YaronLevi </b:First>
          </b:Person>
          <b:Person>
            <b:First>BenLourie</b:First>
          </b:Person>
          <b:Person>
            <b:First>Siew HongTeoh</b:First>
          </b:Person>
        </b:NameList>
      </b:Author>
    </b:Author>
    <b:RefOrder>8</b:RefOrder>
  </b:Source>
  <b:Source>
    <b:Tag>Kat13</b:Tag>
    <b:SourceType>InternetSite</b:SourceType>
    <b:Guid>{D4811EEF-1748-48CB-8AAD-6942B1077EBB}</b:Guid>
    <b:Title>Minimize Cognitive Load to Maximize Usability</b:Title>
    <b:Year>2013</b:Year>
    <b:Author>
      <b:Author>
        <b:NameList>
          <b:Person>
            <b:First>Kathryn Whitenton </b:First>
          </b:Person>
        </b:NameList>
      </b:Author>
    </b:Author>
    <b:Month>December</b:Month>
    <b:Day>22</b:Day>
    <b:DOI>https://www.nngroup.com/articles/minimize-cognitive-load/</b:DOI>
    <b:RefOrder>5</b:RefOrder>
  </b:Source>
  <b:Source>
    <b:Tag>Ale21</b:Tag>
    <b:SourceType>InternetSite</b:SourceType>
    <b:Guid>{A42F8A2F-36C0-45F4-9EC5-9FE09C205B16}</b:Guid>
    <b:Title>radahl.no</b:Title>
    <b:Year>2021</b:Year>
    <b:InternetSiteTitle>6 Ways to Reduce Cognitive Demand When Designing UX</b:InternetSiteTitle>
    <b:URL>https://radahl.no/6-ways-to-reduce-cognitive-demand-when-designing-ux-5571bad05b2f/</b:URL>
    <b:Author>
      <b:Author>
        <b:NameList>
          <b:Person>
            <b:Last>Rådahl</b:Last>
            <b:First>Alexander</b:First>
          </b:Person>
        </b:NameList>
      </b:Author>
    </b:Author>
    <b:RefOrder>6</b:RefOrder>
  </b:Source>
  <b:Source>
    <b:Tag>Rus06</b:Tag>
    <b:SourceType>JournalArticle</b:SourceType>
    <b:Guid>{BDCDB19D-5573-4F50-91E6-BFEDBA390320}</b:Guid>
    <b:Title>Defeating Feature Fatigue</b:Title>
    <b:Year>2006</b:Year>
    <b:Month>february</b:Month>
    <b:Author>
      <b:Author>
        <b:NameList>
          <b:Person>
            <b:Last>Rust</b:Last>
            <b:First>Roland</b:First>
            <b:Middle>T.</b:Middle>
          </b:Person>
          <b:Person>
            <b:Last>Thompson</b:Last>
            <b:First>Debora</b:First>
            <b:Middle>Viana</b:Middle>
          </b:Person>
          <b:Person>
            <b:First>Rebecca</b:First>
          </b:Person>
        </b:NameList>
      </b:Author>
    </b:Author>
    <b:JournalName>  Journal of Personality and Social Psychology </b:JournalName>
    <b:URL>https://hbr.org/2006/02/defeating-feature-fatigue</b:URL>
    <b:RefOrder>9</b:RefOrder>
  </b:Source>
  <b:Source>
    <b:Tag>Sar21</b:Tag>
    <b:SourceType>InternetSite</b:SourceType>
    <b:Guid>{6DE61637-334E-4BA8-9789-011ED5B61BEE}</b:Guid>
    <b:Title>ama-assn.org/</b:Title>
    <b:Year>2021</b:Year>
    <b:InternetSiteTitle>What doctors wish patients knew about decision fatigue</b:InternetSiteTitle>
    <b:Month>Novemeber</b:Month>
    <b:Day>19</b:Day>
    <b:URL>https://www.ama-assn.org/delivering-care/public-health/what-doctors-wish-patients-knew-about-decision-fatigue#:~:text=Decision%20fatigue%20leaves%20you%20drained,-%E2%80%9CA%20person%20with&amp;text=%E2%80%9CThe%20more%20choices%20you%20have,impulsivity%2C%20</b:URL>
    <b:Author>
      <b:Author>
        <b:NameList>
          <b:Person>
            <b:Last>Berg</b:Last>
            <b:First>Sara</b:First>
          </b:Person>
        </b:NameList>
      </b:Author>
    </b:Author>
    <b:RefOrder>7</b:RefOrder>
  </b:Source>
</b:Sources>
</file>

<file path=customXml/itemProps1.xml><?xml version="1.0" encoding="utf-8"?>
<ds:datastoreItem xmlns:ds="http://schemas.openxmlformats.org/officeDocument/2006/customXml" ds:itemID="{EDBC5C09-8D0C-4C87-9443-1F52FF725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43</Pages>
  <Words>3300</Words>
  <Characters>1881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ghobamienvincent@gmail.com</cp:lastModifiedBy>
  <cp:revision>3</cp:revision>
  <dcterms:created xsi:type="dcterms:W3CDTF">2022-05-27T11:22:00Z</dcterms:created>
  <dcterms:modified xsi:type="dcterms:W3CDTF">2022-05-2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01611</vt:i4>
  </property>
</Properties>
</file>